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A739" w14:textId="77777777" w:rsidR="00F14A25" w:rsidRPr="002621F3" w:rsidRDefault="00F14A25" w:rsidP="002C1D78">
      <w:pPr>
        <w:jc w:val="both"/>
        <w:rPr>
          <w:rFonts w:ascii="Helvetica" w:eastAsiaTheme="majorEastAsia" w:hAnsi="Helvetica" w:cs="Helvetica"/>
          <w:b/>
          <w:color w:val="5B9BD5" w:themeColor="accent1"/>
          <w:sz w:val="44"/>
          <w:szCs w:val="32"/>
        </w:rPr>
      </w:pPr>
      <w:r w:rsidRPr="002621F3">
        <w:rPr>
          <w:rFonts w:ascii="Helvetica" w:eastAsiaTheme="majorEastAsia" w:hAnsi="Helvetica" w:cs="Helvetica"/>
          <w:b/>
          <w:noProof/>
          <w:color w:val="5B9BD5" w:themeColor="accent1"/>
          <w:sz w:val="44"/>
          <w:szCs w:val="32"/>
          <w:lang w:eastAsia="en-AU"/>
        </w:rPr>
        <w:drawing>
          <wp:anchor distT="0" distB="0" distL="114300" distR="114300" simplePos="0" relativeHeight="251659264" behindDoc="1" locked="0" layoutInCell="1" allowOverlap="1" wp14:anchorId="73C046E5" wp14:editId="326CB7E7">
            <wp:simplePos x="0" y="0"/>
            <wp:positionH relativeFrom="margin">
              <wp:posOffset>-142875</wp:posOffset>
            </wp:positionH>
            <wp:positionV relativeFrom="paragraph">
              <wp:posOffset>-295275</wp:posOffset>
            </wp:positionV>
            <wp:extent cx="6209665" cy="1510274"/>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41490" cy="15180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908F3" w14:textId="77777777" w:rsidR="00F14A25" w:rsidRPr="002621F3" w:rsidRDefault="00F14A25" w:rsidP="002C1D78">
      <w:pPr>
        <w:jc w:val="both"/>
        <w:rPr>
          <w:rFonts w:ascii="Helvetica" w:eastAsiaTheme="majorEastAsia" w:hAnsi="Helvetica" w:cs="Helvetica"/>
          <w:b/>
          <w:color w:val="5B9BD5" w:themeColor="accent1"/>
          <w:sz w:val="44"/>
          <w:szCs w:val="32"/>
        </w:rPr>
      </w:pPr>
    </w:p>
    <w:p w14:paraId="64C94AE9" w14:textId="77777777" w:rsidR="006459DC" w:rsidRPr="002621F3" w:rsidRDefault="006459DC" w:rsidP="002C1D78">
      <w:pPr>
        <w:jc w:val="both"/>
        <w:rPr>
          <w:rFonts w:ascii="Helvetica" w:eastAsiaTheme="majorEastAsia" w:hAnsi="Helvetica" w:cs="Helvetica"/>
          <w:b/>
          <w:color w:val="5B9BD5" w:themeColor="accent1"/>
          <w:sz w:val="44"/>
          <w:szCs w:val="32"/>
        </w:rPr>
      </w:pPr>
    </w:p>
    <w:p w14:paraId="194BB792" w14:textId="77777777" w:rsidR="006459DC" w:rsidRPr="002621F3" w:rsidRDefault="006459DC" w:rsidP="00F14A25">
      <w:pPr>
        <w:keepNext/>
        <w:keepLines/>
        <w:pBdr>
          <w:top w:val="single" w:sz="4" w:space="1" w:color="auto"/>
          <w:left w:val="single" w:sz="4" w:space="4" w:color="auto"/>
          <w:bottom w:val="single" w:sz="4" w:space="1" w:color="auto"/>
          <w:right w:val="single" w:sz="4" w:space="21" w:color="auto"/>
        </w:pBdr>
        <w:spacing w:before="40" w:after="240"/>
        <w:jc w:val="center"/>
        <w:outlineLvl w:val="0"/>
        <w:rPr>
          <w:rFonts w:ascii="Helvetica" w:eastAsiaTheme="majorEastAsia" w:hAnsi="Helvetica" w:cs="Helvetica"/>
          <w:b/>
          <w:color w:val="5B9BD5" w:themeColor="accent1"/>
          <w:sz w:val="44"/>
          <w:szCs w:val="32"/>
        </w:rPr>
      </w:pPr>
      <w:r w:rsidRPr="002621F3">
        <w:rPr>
          <w:rFonts w:ascii="Helvetica" w:eastAsiaTheme="majorEastAsia" w:hAnsi="Helvetica" w:cs="Helvetica"/>
          <w:b/>
          <w:color w:val="5B9BD5" w:themeColor="accent1"/>
          <w:sz w:val="44"/>
          <w:szCs w:val="32"/>
        </w:rPr>
        <w:t xml:space="preserve">STUDENT WELLBEING AND </w:t>
      </w:r>
      <w:r w:rsidRPr="002621F3">
        <w:rPr>
          <w:rFonts w:ascii="Helvetica" w:eastAsiaTheme="majorEastAsia" w:hAnsi="Helvetica" w:cs="Helvetica"/>
          <w:b/>
          <w:color w:val="5B9BD5" w:themeColor="accent1"/>
          <w:sz w:val="44"/>
          <w:szCs w:val="32"/>
        </w:rPr>
        <w:br/>
        <w:t>ENGAGEMENT POLICY</w:t>
      </w:r>
    </w:p>
    <w:p w14:paraId="08CE173C" w14:textId="77777777" w:rsidR="008F633F" w:rsidRPr="002621F3" w:rsidRDefault="00BB1D8A" w:rsidP="00F14A25">
      <w:pPr>
        <w:spacing w:line="360" w:lineRule="auto"/>
        <w:jc w:val="both"/>
        <w:outlineLvl w:val="1"/>
        <w:rPr>
          <w:rFonts w:ascii="Helvetica" w:eastAsiaTheme="majorEastAsia" w:hAnsi="Helvetica" w:cs="Helvetica"/>
          <w:b/>
          <w:caps/>
          <w:color w:val="5B9BD5" w:themeColor="accent1"/>
        </w:rPr>
      </w:pPr>
      <w:r w:rsidRPr="002621F3">
        <w:rPr>
          <w:rFonts w:ascii="Helvetica" w:eastAsiaTheme="majorEastAsia" w:hAnsi="Helvetica" w:cs="Helvetica"/>
          <w:b/>
          <w:caps/>
          <w:color w:val="5B9BD5" w:themeColor="accent1"/>
        </w:rPr>
        <w:t>Purpose</w:t>
      </w:r>
    </w:p>
    <w:p w14:paraId="655E1F4D" w14:textId="77777777" w:rsidR="001F3E1E" w:rsidRPr="002621F3" w:rsidRDefault="002C1D78" w:rsidP="00F14A25">
      <w:pPr>
        <w:spacing w:line="360" w:lineRule="auto"/>
        <w:jc w:val="both"/>
        <w:rPr>
          <w:rFonts w:ascii="Helvetica" w:hAnsi="Helvetica" w:cs="Helvetica"/>
        </w:rPr>
      </w:pPr>
      <w:r w:rsidRPr="002621F3">
        <w:rPr>
          <w:rFonts w:ascii="Helvetica" w:hAnsi="Helvetica" w:cs="Helvetica"/>
        </w:rPr>
        <w:t>The purpose of this policy is to</w:t>
      </w:r>
      <w:r w:rsidR="00731F01" w:rsidRPr="002621F3">
        <w:rPr>
          <w:rFonts w:ascii="Helvetica" w:hAnsi="Helvetica" w:cs="Helvetica"/>
        </w:rPr>
        <w:t xml:space="preserve"> ensure that all </w:t>
      </w:r>
      <w:r w:rsidR="00004150" w:rsidRPr="002621F3">
        <w:rPr>
          <w:rFonts w:ascii="Helvetica" w:hAnsi="Helvetica" w:cs="Helvetica"/>
        </w:rPr>
        <w:t xml:space="preserve">students </w:t>
      </w:r>
      <w:r w:rsidR="001F3E1E" w:rsidRPr="002621F3">
        <w:rPr>
          <w:rFonts w:ascii="Helvetica" w:hAnsi="Helvetica" w:cs="Helvetica"/>
        </w:rPr>
        <w:t>and members of our school community understand:</w:t>
      </w:r>
    </w:p>
    <w:p w14:paraId="66E3CA40" w14:textId="77777777" w:rsidR="001F3E1E" w:rsidRPr="002621F3" w:rsidRDefault="002C1D78" w:rsidP="00F14A25">
      <w:pPr>
        <w:pStyle w:val="ListParagraph"/>
        <w:numPr>
          <w:ilvl w:val="0"/>
          <w:numId w:val="26"/>
        </w:numPr>
        <w:spacing w:line="360" w:lineRule="auto"/>
        <w:jc w:val="both"/>
        <w:rPr>
          <w:rFonts w:ascii="Helvetica" w:hAnsi="Helvetica" w:cs="Helvetica"/>
        </w:rPr>
      </w:pPr>
      <w:r w:rsidRPr="002621F3">
        <w:rPr>
          <w:rFonts w:ascii="Helvetica" w:hAnsi="Helvetica" w:cs="Helvetica"/>
        </w:rPr>
        <w:t>o</w:t>
      </w:r>
      <w:r w:rsidR="001F3E1E" w:rsidRPr="002621F3">
        <w:rPr>
          <w:rFonts w:ascii="Helvetica" w:hAnsi="Helvetica" w:cs="Helvetica"/>
        </w:rPr>
        <w:t>ur commitment to providing a safe and supportive learning environment for students</w:t>
      </w:r>
    </w:p>
    <w:p w14:paraId="4BD2EE10" w14:textId="77777777" w:rsidR="001F3E1E" w:rsidRPr="002621F3" w:rsidRDefault="002C1D78" w:rsidP="00F14A25">
      <w:pPr>
        <w:pStyle w:val="ListParagraph"/>
        <w:numPr>
          <w:ilvl w:val="0"/>
          <w:numId w:val="26"/>
        </w:numPr>
        <w:spacing w:line="360" w:lineRule="auto"/>
        <w:jc w:val="both"/>
        <w:rPr>
          <w:rFonts w:ascii="Helvetica" w:hAnsi="Helvetica" w:cs="Helvetica"/>
        </w:rPr>
      </w:pPr>
      <w:r w:rsidRPr="002621F3">
        <w:rPr>
          <w:rFonts w:ascii="Helvetica" w:hAnsi="Helvetica" w:cs="Helvetica"/>
        </w:rPr>
        <w:t>e</w:t>
      </w:r>
      <w:r w:rsidR="001F3E1E" w:rsidRPr="002621F3">
        <w:rPr>
          <w:rFonts w:ascii="Helvetica" w:hAnsi="Helvetica" w:cs="Helvetica"/>
        </w:rPr>
        <w:t>xpectations for positive student behaviour</w:t>
      </w:r>
    </w:p>
    <w:p w14:paraId="7603BC78" w14:textId="77777777" w:rsidR="001F3E1E" w:rsidRPr="002621F3" w:rsidRDefault="002C1D78" w:rsidP="00F14A25">
      <w:pPr>
        <w:pStyle w:val="ListParagraph"/>
        <w:numPr>
          <w:ilvl w:val="0"/>
          <w:numId w:val="26"/>
        </w:numPr>
        <w:spacing w:line="360" w:lineRule="auto"/>
        <w:jc w:val="both"/>
        <w:rPr>
          <w:rFonts w:ascii="Helvetica" w:hAnsi="Helvetica" w:cs="Helvetica"/>
        </w:rPr>
      </w:pPr>
      <w:r w:rsidRPr="002621F3">
        <w:rPr>
          <w:rFonts w:ascii="Helvetica" w:hAnsi="Helvetica" w:cs="Helvetica"/>
        </w:rPr>
        <w:t>s</w:t>
      </w:r>
      <w:r w:rsidR="001F3E1E" w:rsidRPr="002621F3">
        <w:rPr>
          <w:rFonts w:ascii="Helvetica" w:hAnsi="Helvetica" w:cs="Helvetica"/>
        </w:rPr>
        <w:t>upport available to students and families</w:t>
      </w:r>
    </w:p>
    <w:p w14:paraId="08622D93" w14:textId="77777777" w:rsidR="008F633F" w:rsidRPr="002621F3" w:rsidRDefault="002C1D78" w:rsidP="00F14A25">
      <w:pPr>
        <w:pStyle w:val="ListParagraph"/>
        <w:numPr>
          <w:ilvl w:val="0"/>
          <w:numId w:val="26"/>
        </w:numPr>
        <w:spacing w:line="360" w:lineRule="auto"/>
        <w:jc w:val="both"/>
        <w:rPr>
          <w:rFonts w:ascii="Helvetica" w:hAnsi="Helvetica" w:cs="Helvetica"/>
        </w:rPr>
      </w:pPr>
      <w:r w:rsidRPr="002621F3">
        <w:rPr>
          <w:rFonts w:ascii="Helvetica" w:hAnsi="Helvetica" w:cs="Helvetica"/>
        </w:rPr>
        <w:t>o</w:t>
      </w:r>
      <w:r w:rsidR="001F3E1E" w:rsidRPr="002621F3">
        <w:rPr>
          <w:rFonts w:ascii="Helvetica" w:hAnsi="Helvetica" w:cs="Helvetica"/>
        </w:rPr>
        <w:t xml:space="preserve">ur school’s policies and procedures for responding to inappropriate student behaviour. </w:t>
      </w:r>
    </w:p>
    <w:p w14:paraId="397B1C1F" w14:textId="591D7F96" w:rsidR="001F3E1E" w:rsidRPr="002621F3" w:rsidRDefault="006459DC" w:rsidP="00F14A25">
      <w:pPr>
        <w:spacing w:line="360" w:lineRule="auto"/>
        <w:jc w:val="both"/>
        <w:rPr>
          <w:rFonts w:ascii="Helvetica" w:hAnsi="Helvetica" w:cs="Helvetica"/>
          <w:color w:val="000000"/>
          <w:highlight w:val="yellow"/>
        </w:rPr>
      </w:pPr>
      <w:r w:rsidRPr="002621F3">
        <w:rPr>
          <w:rFonts w:ascii="Helvetica" w:hAnsi="Helvetica" w:cs="Helvetica"/>
          <w:color w:val="000000"/>
        </w:rPr>
        <w:t>Heatherhill Primary</w:t>
      </w:r>
      <w:r w:rsidR="00595CD8" w:rsidRPr="002621F3">
        <w:rPr>
          <w:rFonts w:ascii="Helvetica" w:hAnsi="Helvetica" w:cs="Helvetica"/>
          <w:color w:val="000000"/>
        </w:rPr>
        <w:t xml:space="preserve"> School is committed to providing a safe, </w:t>
      </w:r>
      <w:r w:rsidR="009E72FF" w:rsidRPr="002621F3">
        <w:rPr>
          <w:rFonts w:ascii="Helvetica" w:hAnsi="Helvetica" w:cs="Helvetica"/>
          <w:color w:val="000000"/>
        </w:rPr>
        <w:t>secure,</w:t>
      </w:r>
      <w:r w:rsidR="00595CD8" w:rsidRPr="002621F3">
        <w:rPr>
          <w:rFonts w:ascii="Helvetica" w:hAnsi="Helvetica" w:cs="Helvetica"/>
          <w:color w:val="000000"/>
        </w:rPr>
        <w:t xml:space="preserve"> and stimulating learning environment for all students.  We understand that students reach their full potential only when they are happy, </w:t>
      </w:r>
      <w:r w:rsidR="009E72FF" w:rsidRPr="002621F3">
        <w:rPr>
          <w:rFonts w:ascii="Helvetica" w:hAnsi="Helvetica" w:cs="Helvetica"/>
          <w:color w:val="000000"/>
        </w:rPr>
        <w:t>healthy,</w:t>
      </w:r>
      <w:r w:rsidR="00595CD8" w:rsidRPr="002621F3">
        <w:rPr>
          <w:rFonts w:ascii="Helvetica" w:hAnsi="Helvetica" w:cs="Helvetica"/>
          <w:color w:val="000000"/>
        </w:rPr>
        <w:t xml:space="preserve"> and safe, and that a positive school culture helps to engage students and support them in their learning.  Our school acknowledges that student wellbeing an</w:t>
      </w:r>
      <w:r w:rsidR="002C1D78" w:rsidRPr="002621F3">
        <w:rPr>
          <w:rFonts w:ascii="Helvetica" w:hAnsi="Helvetica" w:cs="Helvetica"/>
          <w:color w:val="000000"/>
        </w:rPr>
        <w:t xml:space="preserve">d student learning outcomes are </w:t>
      </w:r>
      <w:r w:rsidR="00595CD8" w:rsidRPr="002621F3">
        <w:rPr>
          <w:rFonts w:ascii="Helvetica" w:hAnsi="Helvetica" w:cs="Helvetica"/>
          <w:color w:val="000000"/>
        </w:rPr>
        <w:t xml:space="preserve">closely linked. </w:t>
      </w:r>
    </w:p>
    <w:p w14:paraId="42F2A22F" w14:textId="77777777" w:rsidR="00595CD8" w:rsidRPr="002621F3" w:rsidRDefault="00595CD8" w:rsidP="00F14A25">
      <w:pPr>
        <w:spacing w:line="360" w:lineRule="auto"/>
        <w:jc w:val="both"/>
        <w:rPr>
          <w:rFonts w:ascii="Helvetica" w:hAnsi="Helvetica" w:cs="Helvetica"/>
        </w:rPr>
      </w:pPr>
      <w:r w:rsidRPr="002621F3">
        <w:rPr>
          <w:rFonts w:ascii="Helvetica" w:hAnsi="Helvetica" w:cs="Helvetica"/>
        </w:rPr>
        <w:t>T</w:t>
      </w:r>
      <w:r w:rsidR="001F3E1E" w:rsidRPr="002621F3">
        <w:rPr>
          <w:rFonts w:ascii="Helvetica" w:hAnsi="Helvetica" w:cs="Helvetica"/>
        </w:rPr>
        <w:t xml:space="preserve">he objective of this policy is to support our school to create and maintain </w:t>
      </w:r>
      <w:r w:rsidRPr="002621F3">
        <w:rPr>
          <w:rFonts w:ascii="Helvetica" w:hAnsi="Helvetica" w:cs="Helvetica"/>
        </w:rPr>
        <w:t>a safe, supportive and inclusive school environment consistent with our school’s values.</w:t>
      </w:r>
    </w:p>
    <w:p w14:paraId="7144C581" w14:textId="0ABF662C" w:rsidR="008F633F" w:rsidRPr="009E72FF" w:rsidRDefault="009E72FF" w:rsidP="009E72FF">
      <w:pPr>
        <w:pStyle w:val="NoSpacing"/>
        <w:rPr>
          <w:rFonts w:ascii="Helvetica" w:hAnsi="Helvetica" w:cs="Helvetica"/>
          <w:b/>
          <w:bCs/>
          <w:color w:val="5B9BD5"/>
        </w:rPr>
      </w:pPr>
      <w:r w:rsidRPr="009E72FF">
        <w:rPr>
          <w:rFonts w:ascii="Helvetica" w:hAnsi="Helvetica" w:cs="Helvetica"/>
          <w:b/>
          <w:bCs/>
          <w:color w:val="5B9BD5"/>
        </w:rPr>
        <w:t>SCOPE</w:t>
      </w:r>
    </w:p>
    <w:p w14:paraId="2927FAE6" w14:textId="77777777" w:rsidR="009E72FF" w:rsidRPr="009E72FF" w:rsidRDefault="009E72FF" w:rsidP="00F14A25">
      <w:pPr>
        <w:spacing w:line="360" w:lineRule="auto"/>
        <w:jc w:val="both"/>
        <w:rPr>
          <w:rFonts w:ascii="Helvetica" w:hAnsi="Helvetica" w:cs="Helvetica"/>
          <w:sz w:val="2"/>
          <w:szCs w:val="2"/>
        </w:rPr>
      </w:pPr>
    </w:p>
    <w:p w14:paraId="7659DD4C" w14:textId="6BBF68E5" w:rsidR="00A1277F" w:rsidRPr="002621F3" w:rsidRDefault="008F633F" w:rsidP="00F14A25">
      <w:pPr>
        <w:spacing w:line="360" w:lineRule="auto"/>
        <w:jc w:val="both"/>
        <w:rPr>
          <w:rFonts w:ascii="Helvetica" w:hAnsi="Helvetica" w:cs="Helvetica"/>
        </w:rPr>
      </w:pPr>
      <w:r w:rsidRPr="002621F3">
        <w:rPr>
          <w:rFonts w:ascii="Helvetica" w:hAnsi="Helvetica" w:cs="Helvetica"/>
        </w:rPr>
        <w:t xml:space="preserve">This policy applies to all school activities, including camps and excursions. </w:t>
      </w:r>
    </w:p>
    <w:p w14:paraId="708B9B20" w14:textId="3158D2C4" w:rsidR="009B083B" w:rsidRDefault="009E72FF" w:rsidP="009E72FF">
      <w:pPr>
        <w:pStyle w:val="NoSpacing"/>
        <w:rPr>
          <w:rFonts w:ascii="Helvetica" w:hAnsi="Helvetica" w:cs="Helvetica"/>
          <w:b/>
          <w:bCs/>
          <w:color w:val="5B9BD5"/>
        </w:rPr>
      </w:pPr>
      <w:r w:rsidRPr="009E72FF">
        <w:rPr>
          <w:rFonts w:ascii="Helvetica" w:hAnsi="Helvetica" w:cs="Helvetica"/>
          <w:b/>
          <w:bCs/>
          <w:color w:val="5B9BD5"/>
        </w:rPr>
        <w:t>CONTENTS</w:t>
      </w:r>
    </w:p>
    <w:p w14:paraId="379A7E79" w14:textId="77777777" w:rsidR="009E72FF" w:rsidRPr="009E72FF" w:rsidRDefault="009E72FF" w:rsidP="009E72FF">
      <w:pPr>
        <w:pStyle w:val="NoSpacing"/>
        <w:rPr>
          <w:rFonts w:ascii="Helvetica" w:hAnsi="Helvetica" w:cs="Helvetica"/>
          <w:b/>
          <w:bCs/>
          <w:color w:val="5B9BD5"/>
          <w:sz w:val="14"/>
          <w:szCs w:val="14"/>
        </w:rPr>
      </w:pPr>
    </w:p>
    <w:p w14:paraId="36CB17D5" w14:textId="77777777"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School profile</w:t>
      </w:r>
    </w:p>
    <w:p w14:paraId="285E0DF0" w14:textId="4DEACB40"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 xml:space="preserve">School values, </w:t>
      </w:r>
      <w:r w:rsidR="009E72FF" w:rsidRPr="002621F3">
        <w:rPr>
          <w:rFonts w:ascii="Helvetica" w:hAnsi="Helvetica" w:cs="Helvetica"/>
        </w:rPr>
        <w:t>philosophy,</w:t>
      </w:r>
      <w:r w:rsidRPr="002621F3">
        <w:rPr>
          <w:rFonts w:ascii="Helvetica" w:hAnsi="Helvetica" w:cs="Helvetica"/>
        </w:rPr>
        <w:t xml:space="preserve"> and vision</w:t>
      </w:r>
    </w:p>
    <w:p w14:paraId="3B497592" w14:textId="77777777"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Engagement strategies</w:t>
      </w:r>
    </w:p>
    <w:p w14:paraId="0C304386" w14:textId="77777777"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Identifying students in need of support</w:t>
      </w:r>
    </w:p>
    <w:p w14:paraId="329B2B38" w14:textId="77777777" w:rsidR="009B083B" w:rsidRPr="002621F3" w:rsidRDefault="00B9138A"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 xml:space="preserve">Student rights and responsibilities </w:t>
      </w:r>
    </w:p>
    <w:p w14:paraId="05D5DE63" w14:textId="77777777" w:rsidR="00B9138A" w:rsidRPr="002621F3" w:rsidRDefault="00B9138A"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Student behavioural expectations</w:t>
      </w:r>
    </w:p>
    <w:p w14:paraId="78C123AC" w14:textId="77777777"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 xml:space="preserve">Engaging with families </w:t>
      </w:r>
    </w:p>
    <w:p w14:paraId="24828807" w14:textId="77777777" w:rsidR="009B083B" w:rsidRPr="002621F3" w:rsidRDefault="009B083B" w:rsidP="00F14A25">
      <w:pPr>
        <w:pStyle w:val="ListParagraph"/>
        <w:numPr>
          <w:ilvl w:val="0"/>
          <w:numId w:val="13"/>
        </w:numPr>
        <w:spacing w:line="360" w:lineRule="auto"/>
        <w:jc w:val="both"/>
        <w:rPr>
          <w:rFonts w:ascii="Helvetica" w:hAnsi="Helvetica" w:cs="Helvetica"/>
        </w:rPr>
      </w:pPr>
      <w:r w:rsidRPr="002621F3">
        <w:rPr>
          <w:rFonts w:ascii="Helvetica" w:hAnsi="Helvetica" w:cs="Helvetica"/>
        </w:rPr>
        <w:t xml:space="preserve">Evaluation </w:t>
      </w:r>
    </w:p>
    <w:p w14:paraId="3EA948D6" w14:textId="77777777" w:rsidR="008F633F" w:rsidRPr="002621F3" w:rsidRDefault="00BB1D8A" w:rsidP="00F14A25">
      <w:pPr>
        <w:spacing w:line="360" w:lineRule="auto"/>
        <w:jc w:val="both"/>
        <w:outlineLvl w:val="1"/>
        <w:rPr>
          <w:rFonts w:ascii="Helvetica" w:eastAsiaTheme="majorEastAsia" w:hAnsi="Helvetica" w:cs="Helvetica"/>
          <w:b/>
          <w:caps/>
          <w:color w:val="5B9BD5" w:themeColor="accent1"/>
        </w:rPr>
      </w:pPr>
      <w:r w:rsidRPr="002621F3">
        <w:rPr>
          <w:rFonts w:ascii="Helvetica" w:eastAsiaTheme="majorEastAsia" w:hAnsi="Helvetica" w:cs="Helvetica"/>
          <w:b/>
          <w:caps/>
          <w:color w:val="5B9BD5" w:themeColor="accent1"/>
        </w:rPr>
        <w:lastRenderedPageBreak/>
        <w:t>Policy</w:t>
      </w:r>
    </w:p>
    <w:p w14:paraId="7F5C20D7" w14:textId="77777777" w:rsidR="008F633F"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1.</w:t>
      </w:r>
      <w:r w:rsidR="008F633F" w:rsidRPr="002621F3">
        <w:rPr>
          <w:rFonts w:ascii="Helvetica" w:eastAsiaTheme="majorEastAsia" w:hAnsi="Helvetica" w:cs="Helvetica"/>
          <w:b/>
          <w:color w:val="000000" w:themeColor="text1"/>
        </w:rPr>
        <w:t xml:space="preserve">School profile </w:t>
      </w:r>
    </w:p>
    <w:p w14:paraId="0C64D5EA" w14:textId="3A6E3948" w:rsidR="006459DC" w:rsidRPr="002621F3" w:rsidRDefault="006459DC" w:rsidP="00F14A25">
      <w:pPr>
        <w:spacing w:line="360" w:lineRule="auto"/>
        <w:jc w:val="both"/>
        <w:rPr>
          <w:rFonts w:ascii="Helvetica" w:hAnsi="Helvetica" w:cs="Helvetica"/>
          <w:highlight w:val="yellow"/>
        </w:rPr>
      </w:pPr>
      <w:r w:rsidRPr="002621F3">
        <w:rPr>
          <w:rFonts w:ascii="Helvetica" w:hAnsi="Helvetica" w:cs="Helvetica"/>
        </w:rPr>
        <w:t xml:space="preserve">Heatherhill Primary School opened in 1958 and has served the Springvale, Springvale </w:t>
      </w:r>
      <w:r w:rsidR="009E72FF" w:rsidRPr="002621F3">
        <w:rPr>
          <w:rFonts w:ascii="Helvetica" w:hAnsi="Helvetica" w:cs="Helvetica"/>
        </w:rPr>
        <w:t>South,</w:t>
      </w:r>
      <w:r w:rsidRPr="002621F3">
        <w:rPr>
          <w:rFonts w:ascii="Helvetica" w:hAnsi="Helvetica" w:cs="Helvetica"/>
        </w:rPr>
        <w:t xml:space="preserve"> and Noble Park communities as a centre of educational excellence to the present day. The </w:t>
      </w:r>
      <w:r w:rsidR="009E72FF" w:rsidRPr="002621F3">
        <w:rPr>
          <w:rFonts w:ascii="Helvetica" w:hAnsi="Helvetica" w:cs="Helvetica"/>
        </w:rPr>
        <w:t>school’s</w:t>
      </w:r>
      <w:r w:rsidRPr="002621F3">
        <w:rPr>
          <w:rFonts w:ascii="Helvetica" w:hAnsi="Helvetica" w:cs="Helvetica"/>
        </w:rPr>
        <w:t xml:space="preserve"> staff are highly trained educators, well equipped to provide high level instruction, with high expectations for academic, physical, social and emotional achievement. The school in an integral part of the community and the student population is culturally and linguistically diverse. More than thirty different languages are spoken by school families. Heatherhill Primary School has an enrolment of </w:t>
      </w:r>
      <w:r w:rsidR="00F14A25" w:rsidRPr="002621F3">
        <w:rPr>
          <w:rFonts w:ascii="Helvetica" w:hAnsi="Helvetica" w:cs="Helvetica"/>
        </w:rPr>
        <w:t>200</w:t>
      </w:r>
      <w:r w:rsidRPr="002621F3">
        <w:rPr>
          <w:rFonts w:ascii="Helvetica" w:hAnsi="Helvetica" w:cs="Helvetica"/>
        </w:rPr>
        <w:t>, ensuring that all staff, students and families are well known to each other, working and learning together. Up to 28% of students transfer in or out of the school in any given year, which equates to high level of transience. Staff and students manage the changes well, quickly absorbing new students into Learning Centre communities, making them feel welcome, accepted and ready for learning.</w:t>
      </w:r>
    </w:p>
    <w:p w14:paraId="136F2496" w14:textId="77777777" w:rsidR="008F633F" w:rsidRPr="002621F3" w:rsidRDefault="00F14A25" w:rsidP="00F14A25">
      <w:pPr>
        <w:tabs>
          <w:tab w:val="left" w:pos="709"/>
        </w:tabs>
        <w:autoSpaceDE w:val="0"/>
        <w:autoSpaceDN w:val="0"/>
        <w:adjustRightInd w:val="0"/>
        <w:spacing w:before="120" w:after="120" w:line="360" w:lineRule="auto"/>
        <w:jc w:val="both"/>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2.</w:t>
      </w:r>
      <w:r w:rsidR="008F633F" w:rsidRPr="002621F3">
        <w:rPr>
          <w:rFonts w:ascii="Helvetica" w:eastAsiaTheme="majorEastAsia" w:hAnsi="Helvetica" w:cs="Helvetica"/>
          <w:b/>
          <w:color w:val="000000" w:themeColor="text1"/>
        </w:rPr>
        <w:t xml:space="preserve">School values, philosophy and vision </w:t>
      </w:r>
    </w:p>
    <w:p w14:paraId="29DB5946" w14:textId="3913B1A1" w:rsidR="00727D78" w:rsidRPr="002621F3" w:rsidRDefault="006459DC" w:rsidP="00F14A25">
      <w:pPr>
        <w:spacing w:line="360" w:lineRule="auto"/>
        <w:jc w:val="both"/>
        <w:rPr>
          <w:rFonts w:ascii="Helvetica" w:hAnsi="Helvetica" w:cs="Helvetica"/>
        </w:rPr>
      </w:pPr>
      <w:r w:rsidRPr="002621F3">
        <w:rPr>
          <w:rFonts w:ascii="Helvetica" w:hAnsi="Helvetica" w:cs="Helvetica"/>
        </w:rPr>
        <w:t xml:space="preserve">Heatherhill Primary School is committed to provide a secure, </w:t>
      </w:r>
      <w:r w:rsidR="009E72FF" w:rsidRPr="002621F3">
        <w:rPr>
          <w:rFonts w:ascii="Helvetica" w:hAnsi="Helvetica" w:cs="Helvetica"/>
        </w:rPr>
        <w:t>caring,</w:t>
      </w:r>
      <w:r w:rsidRPr="002621F3">
        <w:rPr>
          <w:rFonts w:ascii="Helvetica" w:hAnsi="Helvetica" w:cs="Helvetica"/>
        </w:rPr>
        <w:t xml:space="preserve"> and harmonious environment in which students learn the knowledge, skills and values they need to contribute to and live happily in society</w:t>
      </w:r>
      <w:r w:rsidR="006956B4" w:rsidRPr="002621F3">
        <w:rPr>
          <w:rFonts w:ascii="Helvetica" w:hAnsi="Helvetica" w:cs="Helvetica"/>
        </w:rPr>
        <w:t>. The school maximises each student’s potential to achieve academic and social success and celebrates and embraces diversity.</w:t>
      </w:r>
    </w:p>
    <w:p w14:paraId="5EFC908B" w14:textId="77777777" w:rsidR="008F633F" w:rsidRPr="002621F3" w:rsidRDefault="006956B4" w:rsidP="00F14A25">
      <w:pPr>
        <w:spacing w:line="360" w:lineRule="auto"/>
        <w:jc w:val="both"/>
        <w:rPr>
          <w:rFonts w:ascii="Helvetica" w:hAnsi="Helvetica" w:cs="Helvetica"/>
        </w:rPr>
      </w:pPr>
      <w:r w:rsidRPr="002621F3">
        <w:rPr>
          <w:rFonts w:ascii="Helvetica" w:hAnsi="Helvetica" w:cs="Helvetica"/>
        </w:rPr>
        <w:t xml:space="preserve">Heatherhill Primary Schools </w:t>
      </w:r>
      <w:r w:rsidR="008F633F" w:rsidRPr="002621F3">
        <w:rPr>
          <w:rFonts w:ascii="Helvetica" w:hAnsi="Helvetica" w:cs="Helvetica"/>
        </w:rPr>
        <w:t xml:space="preserve">Statement of Values </w:t>
      </w:r>
      <w:r w:rsidR="002C1D78" w:rsidRPr="002621F3">
        <w:rPr>
          <w:rFonts w:ascii="Helvetica" w:hAnsi="Helvetica" w:cs="Helvetica"/>
        </w:rPr>
        <w:t xml:space="preserve">and School Philosophy </w:t>
      </w:r>
      <w:r w:rsidR="008F633F" w:rsidRPr="002621F3">
        <w:rPr>
          <w:rFonts w:ascii="Helvetica" w:hAnsi="Helvetica" w:cs="Helvetica"/>
        </w:rPr>
        <w:t>is integral t</w:t>
      </w:r>
      <w:r w:rsidR="00727D78" w:rsidRPr="002621F3">
        <w:rPr>
          <w:rFonts w:ascii="Helvetica" w:hAnsi="Helvetica" w:cs="Helvetica"/>
        </w:rPr>
        <w:t>o the work that we do and is the foundation of our school community.</w:t>
      </w:r>
      <w:r w:rsidR="00AB692B" w:rsidRPr="002621F3">
        <w:rPr>
          <w:rFonts w:ascii="Helvetica" w:hAnsi="Helvetica" w:cs="Helvetica"/>
        </w:rPr>
        <w:t xml:space="preserve"> Students, staff and members of our school community are encouraged to live and demonstrate our</w:t>
      </w:r>
      <w:r w:rsidR="00727D78" w:rsidRPr="002621F3">
        <w:rPr>
          <w:rFonts w:ascii="Helvetica" w:hAnsi="Helvetica" w:cs="Helvetica"/>
        </w:rPr>
        <w:t xml:space="preserve"> core values of resp</w:t>
      </w:r>
      <w:r w:rsidR="00AB692B" w:rsidRPr="002621F3">
        <w:rPr>
          <w:rFonts w:ascii="Helvetica" w:hAnsi="Helvetica" w:cs="Helvetica"/>
        </w:rPr>
        <w:t xml:space="preserve">ect, integrity and kindness at every opportunity. </w:t>
      </w:r>
    </w:p>
    <w:p w14:paraId="1A421497" w14:textId="77777777" w:rsidR="006956B4" w:rsidRPr="002621F3" w:rsidRDefault="006956B4" w:rsidP="00F14A25">
      <w:pPr>
        <w:spacing w:line="360" w:lineRule="auto"/>
        <w:jc w:val="both"/>
        <w:rPr>
          <w:rFonts w:ascii="Helvetica" w:hAnsi="Helvetica" w:cs="Helvetica"/>
        </w:rPr>
      </w:pPr>
      <w:r w:rsidRPr="002621F3">
        <w:rPr>
          <w:rFonts w:ascii="Helvetica" w:hAnsi="Helvetica" w:cs="Helvetica"/>
        </w:rPr>
        <w:t>The school Values are:</w:t>
      </w:r>
    </w:p>
    <w:p w14:paraId="741CB480" w14:textId="2CE9F2FA" w:rsidR="006956B4" w:rsidRPr="002621F3" w:rsidRDefault="006956B4" w:rsidP="00F14A25">
      <w:pPr>
        <w:pStyle w:val="NoSpacing"/>
        <w:spacing w:line="360" w:lineRule="auto"/>
        <w:rPr>
          <w:rFonts w:ascii="Helvetica" w:hAnsi="Helvetica" w:cs="Helvetica"/>
        </w:rPr>
      </w:pPr>
      <w:r w:rsidRPr="002621F3">
        <w:rPr>
          <w:rFonts w:ascii="Helvetica" w:hAnsi="Helvetica" w:cs="Helvetica"/>
        </w:rPr>
        <w:t xml:space="preserve">Respect (self, others and property) </w:t>
      </w:r>
    </w:p>
    <w:p w14:paraId="0C4595ED" w14:textId="0AF57221" w:rsidR="006956B4" w:rsidRPr="002621F3" w:rsidRDefault="006956B4" w:rsidP="00F14A25">
      <w:pPr>
        <w:pStyle w:val="NoSpacing"/>
        <w:spacing w:line="360" w:lineRule="auto"/>
        <w:rPr>
          <w:rFonts w:ascii="Helvetica" w:hAnsi="Helvetica" w:cs="Helvetica"/>
        </w:rPr>
      </w:pPr>
      <w:r w:rsidRPr="002621F3">
        <w:rPr>
          <w:rFonts w:ascii="Helvetica" w:hAnsi="Helvetica" w:cs="Helvetica"/>
        </w:rPr>
        <w:t>Trust</w:t>
      </w:r>
    </w:p>
    <w:p w14:paraId="64956FA6" w14:textId="78C3CF52" w:rsidR="006956B4" w:rsidRPr="002621F3" w:rsidRDefault="006956B4" w:rsidP="00F14A25">
      <w:pPr>
        <w:pStyle w:val="NoSpacing"/>
        <w:spacing w:line="360" w:lineRule="auto"/>
        <w:rPr>
          <w:rFonts w:ascii="Helvetica" w:hAnsi="Helvetica" w:cs="Helvetica"/>
        </w:rPr>
      </w:pPr>
      <w:r w:rsidRPr="002621F3">
        <w:rPr>
          <w:rFonts w:ascii="Helvetica" w:hAnsi="Helvetica" w:cs="Helvetica"/>
        </w:rPr>
        <w:t xml:space="preserve">Doing Your Best </w:t>
      </w:r>
    </w:p>
    <w:p w14:paraId="53E9293E" w14:textId="77777777" w:rsidR="006956B4" w:rsidRPr="002621F3" w:rsidRDefault="006956B4" w:rsidP="00F14A25">
      <w:pPr>
        <w:spacing w:line="360" w:lineRule="auto"/>
        <w:jc w:val="both"/>
        <w:rPr>
          <w:rFonts w:ascii="Helvetica" w:hAnsi="Helvetica" w:cs="Helvetica"/>
        </w:rPr>
      </w:pPr>
    </w:p>
    <w:p w14:paraId="32E0059E" w14:textId="39C4A48F" w:rsidR="00004150"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3.</w:t>
      </w:r>
      <w:r w:rsidR="009E72FF">
        <w:rPr>
          <w:rFonts w:ascii="Helvetica" w:eastAsiaTheme="majorEastAsia" w:hAnsi="Helvetica" w:cs="Helvetica"/>
          <w:b/>
          <w:color w:val="000000" w:themeColor="text1"/>
        </w:rPr>
        <w:t xml:space="preserve"> </w:t>
      </w:r>
      <w:r w:rsidR="008F633F" w:rsidRPr="002621F3">
        <w:rPr>
          <w:rFonts w:ascii="Helvetica" w:eastAsiaTheme="majorEastAsia" w:hAnsi="Helvetica" w:cs="Helvetica"/>
          <w:b/>
          <w:color w:val="000000" w:themeColor="text1"/>
        </w:rPr>
        <w:t>Engagement strategies</w:t>
      </w:r>
    </w:p>
    <w:p w14:paraId="57444CEC" w14:textId="38373051" w:rsidR="001F3E1E" w:rsidRPr="002621F3" w:rsidRDefault="006956B4" w:rsidP="00F14A25">
      <w:pPr>
        <w:spacing w:line="360" w:lineRule="auto"/>
        <w:jc w:val="both"/>
        <w:rPr>
          <w:rFonts w:ascii="Helvetica" w:hAnsi="Helvetica" w:cs="Helvetica"/>
        </w:rPr>
      </w:pPr>
      <w:r w:rsidRPr="002621F3">
        <w:rPr>
          <w:rFonts w:ascii="Helvetica" w:hAnsi="Helvetica" w:cs="Helvetica"/>
        </w:rPr>
        <w:t>Heatherhill</w:t>
      </w:r>
      <w:r w:rsidR="00AB692B" w:rsidRPr="002621F3">
        <w:rPr>
          <w:rFonts w:ascii="Helvetica" w:hAnsi="Helvetica" w:cs="Helvetica"/>
        </w:rPr>
        <w:t xml:space="preserve"> School has developed a range of strategies to promote engagement, positive </w:t>
      </w:r>
      <w:r w:rsidR="009E72FF" w:rsidRPr="002621F3">
        <w:rPr>
          <w:rFonts w:ascii="Helvetica" w:hAnsi="Helvetica" w:cs="Helvetica"/>
        </w:rPr>
        <w:t>behaviour,</w:t>
      </w:r>
      <w:r w:rsidR="00AB692B" w:rsidRPr="002621F3">
        <w:rPr>
          <w:rFonts w:ascii="Helvetica" w:hAnsi="Helvetica" w:cs="Helvetica"/>
        </w:rPr>
        <w:t xml:space="preserve"> and respectful relationships for all students in our school. We acknowledge that some students may need extra social, </w:t>
      </w:r>
      <w:r w:rsidR="009E72FF" w:rsidRPr="002621F3">
        <w:rPr>
          <w:rFonts w:ascii="Helvetica" w:hAnsi="Helvetica" w:cs="Helvetica"/>
        </w:rPr>
        <w:t>emotional,</w:t>
      </w:r>
      <w:r w:rsidR="00AB692B" w:rsidRPr="002621F3">
        <w:rPr>
          <w:rFonts w:ascii="Helvetica" w:hAnsi="Helvetica" w:cs="Helvetica"/>
        </w:rPr>
        <w:t xml:space="preserve"> or educational support at school, and that the needs of students will change over time as they grow and learn. </w:t>
      </w:r>
    </w:p>
    <w:p w14:paraId="7247E15C" w14:textId="77777777" w:rsidR="00A1277F" w:rsidRPr="002621F3" w:rsidRDefault="00AB692B" w:rsidP="00F14A25">
      <w:pPr>
        <w:spacing w:line="360" w:lineRule="auto"/>
        <w:jc w:val="both"/>
        <w:rPr>
          <w:rFonts w:ascii="Helvetica" w:hAnsi="Helvetica" w:cs="Helvetica"/>
        </w:rPr>
      </w:pPr>
      <w:r w:rsidRPr="002621F3">
        <w:rPr>
          <w:rFonts w:ascii="Helvetica" w:hAnsi="Helvetica" w:cs="Helvetica"/>
        </w:rPr>
        <w:lastRenderedPageBreak/>
        <w:t>A summary of the universal (whole of school), targeted (year group specific) and individual engagement strategies used by our school is included below:</w:t>
      </w:r>
    </w:p>
    <w:p w14:paraId="4A9D6847" w14:textId="77777777" w:rsidR="00AB692B" w:rsidRPr="002621F3" w:rsidRDefault="00AB692B" w:rsidP="00F14A25">
      <w:pPr>
        <w:spacing w:line="360" w:lineRule="auto"/>
        <w:jc w:val="both"/>
        <w:rPr>
          <w:rFonts w:ascii="Helvetica" w:hAnsi="Helvetica" w:cs="Helvetica"/>
          <w:u w:val="single"/>
        </w:rPr>
      </w:pPr>
      <w:r w:rsidRPr="002621F3">
        <w:rPr>
          <w:rFonts w:ascii="Helvetica" w:hAnsi="Helvetica" w:cs="Helvetica"/>
          <w:u w:val="single"/>
        </w:rPr>
        <w:t>Universal</w:t>
      </w:r>
    </w:p>
    <w:p w14:paraId="13B64E54" w14:textId="77777777" w:rsidR="003645C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h</w:t>
      </w:r>
      <w:r w:rsidR="003645C1" w:rsidRPr="002621F3">
        <w:rPr>
          <w:rFonts w:ascii="Helvetica" w:hAnsi="Helvetica" w:cs="Helvetica"/>
          <w:iCs/>
        </w:rPr>
        <w:t xml:space="preserve">igh and consistent expectations of all </w:t>
      </w:r>
      <w:r w:rsidR="00935535" w:rsidRPr="002621F3">
        <w:rPr>
          <w:rFonts w:ascii="Helvetica" w:hAnsi="Helvetica" w:cs="Helvetica"/>
          <w:iCs/>
        </w:rPr>
        <w:t>staff, students and parents and carers</w:t>
      </w:r>
    </w:p>
    <w:p w14:paraId="53E79A85" w14:textId="77777777" w:rsidR="00FA530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p</w:t>
      </w:r>
      <w:r w:rsidR="00FA5301" w:rsidRPr="002621F3">
        <w:rPr>
          <w:rFonts w:ascii="Helvetica" w:hAnsi="Helvetica" w:cs="Helvetica"/>
          <w:iCs/>
        </w:rPr>
        <w:t>rioriti</w:t>
      </w:r>
      <w:r w:rsidR="0022008F" w:rsidRPr="002621F3">
        <w:rPr>
          <w:rFonts w:ascii="Helvetica" w:hAnsi="Helvetica" w:cs="Helvetica"/>
          <w:iCs/>
        </w:rPr>
        <w:t>s</w:t>
      </w:r>
      <w:r w:rsidR="00FA5301" w:rsidRPr="002621F3">
        <w:rPr>
          <w:rFonts w:ascii="Helvetica" w:hAnsi="Helvetica" w:cs="Helvetica"/>
          <w:iCs/>
        </w:rPr>
        <w:t>e</w:t>
      </w:r>
      <w:r w:rsidR="0022008F" w:rsidRPr="002621F3">
        <w:rPr>
          <w:rFonts w:ascii="Helvetica" w:hAnsi="Helvetica" w:cs="Helvetica"/>
          <w:iCs/>
        </w:rPr>
        <w:t xml:space="preserve"> positive relationships between staff and students, recognising the fundamental role this plays in building and sustaining student wellbeing </w:t>
      </w:r>
    </w:p>
    <w:p w14:paraId="771FCE62" w14:textId="155B4978" w:rsidR="0080202B"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c</w:t>
      </w:r>
      <w:r w:rsidR="0080202B" w:rsidRPr="002621F3">
        <w:rPr>
          <w:rFonts w:ascii="Helvetica" w:hAnsi="Helvetica" w:cs="Helvetica"/>
          <w:iCs/>
        </w:rPr>
        <w:t>reat</w:t>
      </w:r>
      <w:r w:rsidR="00F2424C" w:rsidRPr="002621F3">
        <w:rPr>
          <w:rFonts w:ascii="Helvetica" w:hAnsi="Helvetica" w:cs="Helvetica"/>
          <w:iCs/>
        </w:rPr>
        <w:t>ing</w:t>
      </w:r>
      <w:r w:rsidR="0080202B" w:rsidRPr="002621F3">
        <w:rPr>
          <w:rFonts w:ascii="Helvetica" w:hAnsi="Helvetica" w:cs="Helvetica"/>
          <w:iCs/>
        </w:rPr>
        <w:t xml:space="preserve"> a culture that is inclusive, </w:t>
      </w:r>
      <w:r w:rsidR="009E72FF" w:rsidRPr="002621F3">
        <w:rPr>
          <w:rFonts w:ascii="Helvetica" w:hAnsi="Helvetica" w:cs="Helvetica"/>
          <w:iCs/>
        </w:rPr>
        <w:t>engaging,</w:t>
      </w:r>
      <w:r w:rsidR="0080202B" w:rsidRPr="002621F3">
        <w:rPr>
          <w:rFonts w:ascii="Helvetica" w:hAnsi="Helvetica" w:cs="Helvetica"/>
          <w:iCs/>
        </w:rPr>
        <w:t xml:space="preserve"> and supportive</w:t>
      </w:r>
    </w:p>
    <w:p w14:paraId="1A3D7F4A" w14:textId="77777777" w:rsidR="00FA530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color w:val="000000"/>
        </w:rPr>
        <w:t>w</w:t>
      </w:r>
      <w:r w:rsidR="00FA5301" w:rsidRPr="002621F3">
        <w:rPr>
          <w:rFonts w:ascii="Helvetica" w:hAnsi="Helvetica" w:cs="Helvetica"/>
          <w:iCs/>
          <w:color w:val="000000"/>
        </w:rPr>
        <w:t>elcom</w:t>
      </w:r>
      <w:r w:rsidR="002F0915" w:rsidRPr="002621F3">
        <w:rPr>
          <w:rFonts w:ascii="Helvetica" w:hAnsi="Helvetica" w:cs="Helvetica"/>
          <w:iCs/>
          <w:color w:val="000000"/>
        </w:rPr>
        <w:t>ing</w:t>
      </w:r>
      <w:r w:rsidR="00FA5301" w:rsidRPr="002621F3">
        <w:rPr>
          <w:rFonts w:ascii="Helvetica" w:hAnsi="Helvetica" w:cs="Helvetica"/>
          <w:iCs/>
          <w:color w:val="000000"/>
        </w:rPr>
        <w:t xml:space="preserve"> all parents/carers and</w:t>
      </w:r>
      <w:r w:rsidR="002F0915" w:rsidRPr="002621F3">
        <w:rPr>
          <w:rFonts w:ascii="Helvetica" w:hAnsi="Helvetica" w:cs="Helvetica"/>
          <w:iCs/>
          <w:color w:val="000000"/>
        </w:rPr>
        <w:t xml:space="preserve"> being</w:t>
      </w:r>
      <w:r w:rsidR="00FA5301" w:rsidRPr="002621F3">
        <w:rPr>
          <w:rFonts w:ascii="Helvetica" w:hAnsi="Helvetica" w:cs="Helvetica"/>
          <w:iCs/>
          <w:color w:val="000000"/>
        </w:rPr>
        <w:t xml:space="preserve"> responsive to</w:t>
      </w:r>
      <w:r w:rsidRPr="002621F3">
        <w:rPr>
          <w:rFonts w:ascii="Helvetica" w:hAnsi="Helvetica" w:cs="Helvetica"/>
          <w:iCs/>
          <w:color w:val="000000"/>
        </w:rPr>
        <w:t xml:space="preserve"> them as partners in learning</w:t>
      </w:r>
    </w:p>
    <w:p w14:paraId="4448ECC2" w14:textId="77777777" w:rsidR="00787AEF"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a</w:t>
      </w:r>
      <w:r w:rsidR="00787AEF" w:rsidRPr="002621F3">
        <w:rPr>
          <w:rFonts w:ascii="Helvetica" w:hAnsi="Helvetica" w:cs="Helvetica"/>
          <w:iCs/>
        </w:rPr>
        <w:t>nalysing and being responsive to a range of school data such as attendance, Attitudes to School Survey, parent survey data, student management data and school level assessment data</w:t>
      </w:r>
    </w:p>
    <w:p w14:paraId="3CAFB521" w14:textId="77777777" w:rsidR="00AB692B"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d</w:t>
      </w:r>
      <w:r w:rsidR="00AB692B" w:rsidRPr="002621F3">
        <w:rPr>
          <w:rFonts w:ascii="Helvetica" w:hAnsi="Helvetica" w:cs="Helvetica"/>
          <w:iCs/>
        </w:rPr>
        <w:t>eliver a broad curriculum to ensure that students are able to choose subjects and programs that are tailored to their intere</w:t>
      </w:r>
      <w:r w:rsidRPr="002621F3">
        <w:rPr>
          <w:rFonts w:ascii="Helvetica" w:hAnsi="Helvetica" w:cs="Helvetica"/>
          <w:iCs/>
        </w:rPr>
        <w:t>sts, strengths and aspirations</w:t>
      </w:r>
    </w:p>
    <w:p w14:paraId="3BC486FC" w14:textId="77777777" w:rsidR="003645C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t</w:t>
      </w:r>
      <w:r w:rsidR="0022008F" w:rsidRPr="002621F3">
        <w:rPr>
          <w:rFonts w:ascii="Helvetica" w:hAnsi="Helvetica" w:cs="Helvetica"/>
          <w:iCs/>
        </w:rPr>
        <w:t xml:space="preserve">eachers at </w:t>
      </w:r>
      <w:r w:rsidR="006956B4" w:rsidRPr="002621F3">
        <w:rPr>
          <w:rFonts w:ascii="Helvetica" w:hAnsi="Helvetica" w:cs="Helvetica"/>
          <w:iCs/>
        </w:rPr>
        <w:t xml:space="preserve">Heatherhill Primary School use an </w:t>
      </w:r>
      <w:r w:rsidR="00FA5301" w:rsidRPr="002621F3">
        <w:rPr>
          <w:rFonts w:ascii="Helvetica" w:hAnsi="Helvetica" w:cs="Helvetica"/>
          <w:iCs/>
        </w:rPr>
        <w:t>i</w:t>
      </w:r>
      <w:r w:rsidR="0022008F" w:rsidRPr="002621F3">
        <w:rPr>
          <w:rFonts w:ascii="Helvetica" w:hAnsi="Helvetica" w:cs="Helvetica"/>
          <w:iCs/>
        </w:rPr>
        <w:t xml:space="preserve">nstructional </w:t>
      </w:r>
      <w:r w:rsidR="00FA5301" w:rsidRPr="002621F3">
        <w:rPr>
          <w:rFonts w:ascii="Helvetica" w:hAnsi="Helvetica" w:cs="Helvetica"/>
          <w:iCs/>
        </w:rPr>
        <w:t>f</w:t>
      </w:r>
      <w:r w:rsidR="0022008F" w:rsidRPr="002621F3">
        <w:rPr>
          <w:rFonts w:ascii="Helvetica" w:hAnsi="Helvetica" w:cs="Helvetica"/>
          <w:iCs/>
        </w:rPr>
        <w:t>ramework to ensure an explicit, common and shared model of instruction to ensure that evidenced-based, high yield teaching practices are incorporated into all lessons</w:t>
      </w:r>
    </w:p>
    <w:p w14:paraId="7D7B3CC5" w14:textId="77777777" w:rsidR="00AB692B"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t</w:t>
      </w:r>
      <w:r w:rsidR="00AB692B" w:rsidRPr="002621F3">
        <w:rPr>
          <w:rFonts w:ascii="Helvetica" w:hAnsi="Helvetica" w:cs="Helvetica"/>
          <w:iCs/>
        </w:rPr>
        <w:t xml:space="preserve">eachers at </w:t>
      </w:r>
      <w:r w:rsidR="006956B4" w:rsidRPr="002621F3">
        <w:rPr>
          <w:rFonts w:ascii="Helvetica" w:hAnsi="Helvetica" w:cs="Helvetica"/>
          <w:iCs/>
        </w:rPr>
        <w:t>Heatherhill Primary S</w:t>
      </w:r>
      <w:r w:rsidR="00AB692B" w:rsidRPr="002621F3">
        <w:rPr>
          <w:rFonts w:ascii="Helvetica" w:hAnsi="Helvetica" w:cs="Helvetica"/>
          <w:iCs/>
        </w:rPr>
        <w:t>chool adopt a broad range of teaching and assessment approaches to effectively respond to the diverse learning styles, strengths and needs of our students</w:t>
      </w:r>
      <w:r w:rsidR="001319D6" w:rsidRPr="002621F3">
        <w:rPr>
          <w:rFonts w:ascii="Helvetica" w:hAnsi="Helvetica" w:cs="Helvetica"/>
          <w:iCs/>
        </w:rPr>
        <w:t xml:space="preserve"> and follow the standards set by the Victorian Institute of Teaching</w:t>
      </w:r>
    </w:p>
    <w:p w14:paraId="7BD75FDA" w14:textId="77777777" w:rsidR="00AB692B"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o</w:t>
      </w:r>
      <w:r w:rsidR="00AB692B" w:rsidRPr="002621F3">
        <w:rPr>
          <w:rFonts w:ascii="Helvetica" w:hAnsi="Helvetica" w:cs="Helvetica"/>
          <w:iCs/>
        </w:rPr>
        <w:t xml:space="preserve">ur school’s Statement of Values are incorporated into our curriculum and </w:t>
      </w:r>
      <w:r w:rsidR="00F2424C" w:rsidRPr="002621F3">
        <w:rPr>
          <w:rFonts w:ascii="Helvetica" w:hAnsi="Helvetica" w:cs="Helvetica"/>
          <w:iCs/>
        </w:rPr>
        <w:t xml:space="preserve">promoted </w:t>
      </w:r>
      <w:r w:rsidR="00AB692B" w:rsidRPr="002621F3">
        <w:rPr>
          <w:rFonts w:ascii="Helvetica" w:hAnsi="Helvetica" w:cs="Helvetica"/>
          <w:iCs/>
        </w:rPr>
        <w:t>to students, staff and parents so that they are shared and celebrated as the fou</w:t>
      </w:r>
      <w:r w:rsidRPr="002621F3">
        <w:rPr>
          <w:rFonts w:ascii="Helvetica" w:hAnsi="Helvetica" w:cs="Helvetica"/>
          <w:iCs/>
        </w:rPr>
        <w:t>ndation of our school community</w:t>
      </w:r>
    </w:p>
    <w:p w14:paraId="10852C01" w14:textId="77777777" w:rsidR="001319D6"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c</w:t>
      </w:r>
      <w:r w:rsidR="001319D6" w:rsidRPr="002621F3">
        <w:rPr>
          <w:rFonts w:ascii="Helvetica" w:hAnsi="Helvetica" w:cs="Helvetica"/>
          <w:iCs/>
        </w:rPr>
        <w:t>arefully planned transition programs to support students moving into different stages of their schooling</w:t>
      </w:r>
    </w:p>
    <w:p w14:paraId="5FF5D4F0" w14:textId="77777777" w:rsidR="00215BA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p</w:t>
      </w:r>
      <w:r w:rsidR="00AB692B" w:rsidRPr="002621F3">
        <w:rPr>
          <w:rFonts w:ascii="Helvetica" w:hAnsi="Helvetica" w:cs="Helvetica"/>
          <w:iCs/>
        </w:rPr>
        <w:t>ositive behaviour and student achievement is acknowledged in the classroom</w:t>
      </w:r>
      <w:r w:rsidR="00215BA1" w:rsidRPr="002621F3">
        <w:rPr>
          <w:rFonts w:ascii="Helvetica" w:hAnsi="Helvetica" w:cs="Helvetica"/>
          <w:iCs/>
        </w:rPr>
        <w:t>, and formally in school assembli</w:t>
      </w:r>
      <w:r w:rsidRPr="002621F3">
        <w:rPr>
          <w:rFonts w:ascii="Helvetica" w:hAnsi="Helvetica" w:cs="Helvetica"/>
          <w:iCs/>
        </w:rPr>
        <w:t>es and communication to parents</w:t>
      </w:r>
    </w:p>
    <w:p w14:paraId="74F6EC54" w14:textId="00B6FA13" w:rsidR="0080202B" w:rsidRPr="005A08E6"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m</w:t>
      </w:r>
      <w:r w:rsidR="0080202B" w:rsidRPr="002621F3">
        <w:rPr>
          <w:rFonts w:ascii="Helvetica" w:hAnsi="Helvetica" w:cs="Helvetica"/>
          <w:iCs/>
        </w:rPr>
        <w:t xml:space="preserve">onitor student attendance and implement attendance improvement strategies at a </w:t>
      </w:r>
      <w:r w:rsidR="0080202B" w:rsidRPr="005A08E6">
        <w:rPr>
          <w:rFonts w:ascii="Helvetica" w:hAnsi="Helvetica" w:cs="Helvetica"/>
          <w:iCs/>
        </w:rPr>
        <w:t>whole-school, cohort and individual level</w:t>
      </w:r>
    </w:p>
    <w:p w14:paraId="06A46126" w14:textId="62A272C4" w:rsidR="005A08E6" w:rsidRPr="005A08E6" w:rsidRDefault="005A08E6" w:rsidP="005A08E6">
      <w:pPr>
        <w:pStyle w:val="ListParagraph"/>
        <w:numPr>
          <w:ilvl w:val="0"/>
          <w:numId w:val="2"/>
        </w:numPr>
        <w:jc w:val="both"/>
        <w:rPr>
          <w:rFonts w:ascii="Helvetica" w:hAnsi="Helvetica" w:cs="Helvetica"/>
          <w:iCs/>
        </w:rPr>
      </w:pPr>
      <w:r w:rsidRPr="005A08E6">
        <w:rPr>
          <w:rFonts w:ascii="Helvetica" w:hAnsi="Helvetica" w:cs="Helvetica"/>
          <w:iCs/>
        </w:rPr>
        <w:t>students have the opportunity to contribute to and provide feedback on decisions about school operations through the Student Representative Council. Students are also encouraged to speak with their teachers, Year Level Coordinator, Assistant Principal and Principal whenever they have any questions or concerns.</w:t>
      </w:r>
    </w:p>
    <w:p w14:paraId="3FD536FF" w14:textId="77777777" w:rsidR="00BD0584"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c</w:t>
      </w:r>
      <w:r w:rsidR="00BD0584" w:rsidRPr="002621F3">
        <w:rPr>
          <w:rFonts w:ascii="Helvetica" w:hAnsi="Helvetica" w:cs="Helvetica"/>
          <w:iCs/>
        </w:rPr>
        <w:t xml:space="preserve">reate opportunities for cross—age connections amongst students through school plays, </w:t>
      </w:r>
      <w:r w:rsidR="006956B4" w:rsidRPr="002621F3">
        <w:rPr>
          <w:rFonts w:ascii="Helvetica" w:hAnsi="Helvetica" w:cs="Helvetica"/>
          <w:iCs/>
        </w:rPr>
        <w:t>house sports</w:t>
      </w:r>
      <w:r w:rsidR="00BD0584" w:rsidRPr="002621F3">
        <w:rPr>
          <w:rFonts w:ascii="Helvetica" w:hAnsi="Helvetica" w:cs="Helvetica"/>
          <w:iCs/>
        </w:rPr>
        <w:t xml:space="preserve">, </w:t>
      </w:r>
      <w:r w:rsidR="006956B4" w:rsidRPr="002621F3">
        <w:rPr>
          <w:rFonts w:ascii="Helvetica" w:hAnsi="Helvetica" w:cs="Helvetica"/>
          <w:iCs/>
        </w:rPr>
        <w:t>Inquiry culminating events</w:t>
      </w:r>
      <w:r w:rsidRPr="002621F3">
        <w:rPr>
          <w:rFonts w:ascii="Helvetica" w:hAnsi="Helvetica" w:cs="Helvetica"/>
          <w:iCs/>
        </w:rPr>
        <w:t xml:space="preserve"> and peer support programs</w:t>
      </w:r>
    </w:p>
    <w:p w14:paraId="71AB9E70" w14:textId="28435E69" w:rsidR="00D34748"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A</w:t>
      </w:r>
      <w:r w:rsidR="00215BA1" w:rsidRPr="002621F3">
        <w:rPr>
          <w:rFonts w:ascii="Helvetica" w:hAnsi="Helvetica" w:cs="Helvetica"/>
          <w:iCs/>
        </w:rPr>
        <w:t>ll students are welco</w:t>
      </w:r>
      <w:r w:rsidR="006956B4" w:rsidRPr="002621F3">
        <w:rPr>
          <w:rFonts w:ascii="Helvetica" w:hAnsi="Helvetica" w:cs="Helvetica"/>
          <w:iCs/>
        </w:rPr>
        <w:t xml:space="preserve">me to self-refer to the </w:t>
      </w:r>
      <w:r w:rsidR="00215BA1" w:rsidRPr="002621F3">
        <w:rPr>
          <w:rFonts w:ascii="Helvetica" w:hAnsi="Helvetica" w:cs="Helvetica"/>
          <w:iCs/>
        </w:rPr>
        <w:t>Assistant Principal</w:t>
      </w:r>
      <w:r w:rsidR="002C4EA5" w:rsidRPr="002621F3">
        <w:rPr>
          <w:rFonts w:ascii="Helvetica" w:hAnsi="Helvetica" w:cs="Helvetica"/>
          <w:iCs/>
        </w:rPr>
        <w:t xml:space="preserve">, </w:t>
      </w:r>
      <w:r w:rsidR="00215BA1" w:rsidRPr="002621F3">
        <w:rPr>
          <w:rFonts w:ascii="Helvetica" w:hAnsi="Helvetica" w:cs="Helvetica"/>
          <w:iCs/>
        </w:rPr>
        <w:t xml:space="preserve">Principal </w:t>
      </w:r>
      <w:r w:rsidR="002C4EA5" w:rsidRPr="002621F3">
        <w:rPr>
          <w:rFonts w:ascii="Helvetica" w:hAnsi="Helvetica" w:cs="Helvetica"/>
          <w:iCs/>
        </w:rPr>
        <w:t xml:space="preserve">or the Well-being Team </w:t>
      </w:r>
      <w:r w:rsidR="00215BA1" w:rsidRPr="002621F3">
        <w:rPr>
          <w:rFonts w:ascii="Helvetica" w:hAnsi="Helvetica" w:cs="Helvetica"/>
          <w:iCs/>
        </w:rPr>
        <w:t xml:space="preserve">if they would like to discuss a particular issue or feel as though they may </w:t>
      </w:r>
      <w:r w:rsidR="00215BA1" w:rsidRPr="002621F3">
        <w:rPr>
          <w:rFonts w:ascii="Helvetica" w:hAnsi="Helvetica" w:cs="Helvetica"/>
          <w:iCs/>
        </w:rPr>
        <w:lastRenderedPageBreak/>
        <w:t xml:space="preserve">need support of any kind. We are proud to have an ‘open door’ policy where students and </w:t>
      </w:r>
      <w:r w:rsidRPr="002621F3">
        <w:rPr>
          <w:rFonts w:ascii="Helvetica" w:hAnsi="Helvetica" w:cs="Helvetica"/>
          <w:iCs/>
        </w:rPr>
        <w:t>staff are partners in learning</w:t>
      </w:r>
    </w:p>
    <w:p w14:paraId="5FEA2BAB" w14:textId="77777777" w:rsidR="00215BA1"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w</w:t>
      </w:r>
      <w:r w:rsidR="001F3E1E" w:rsidRPr="002621F3">
        <w:rPr>
          <w:rFonts w:ascii="Helvetica" w:hAnsi="Helvetica" w:cs="Helvetica"/>
          <w:iCs/>
        </w:rPr>
        <w:t>e engage in school</w:t>
      </w:r>
      <w:r w:rsidR="00215BA1" w:rsidRPr="002621F3">
        <w:rPr>
          <w:rFonts w:ascii="Helvetica" w:hAnsi="Helvetica" w:cs="Helvetica"/>
          <w:iCs/>
        </w:rPr>
        <w:t xml:space="preserve"> </w:t>
      </w:r>
      <w:r w:rsidR="001F3E1E" w:rsidRPr="002621F3">
        <w:rPr>
          <w:rFonts w:ascii="Helvetica" w:hAnsi="Helvetica" w:cs="Helvetica"/>
          <w:iCs/>
        </w:rPr>
        <w:t>wide positive behaviour support with our staff and students, which includes programs such as:</w:t>
      </w:r>
    </w:p>
    <w:p w14:paraId="359A1810" w14:textId="77777777" w:rsidR="001F3E1E" w:rsidRPr="002621F3" w:rsidRDefault="001F3E1E" w:rsidP="00F14A25">
      <w:pPr>
        <w:pStyle w:val="ListParagraph"/>
        <w:numPr>
          <w:ilvl w:val="1"/>
          <w:numId w:val="2"/>
        </w:numPr>
        <w:spacing w:line="360" w:lineRule="auto"/>
        <w:jc w:val="both"/>
        <w:rPr>
          <w:rFonts w:ascii="Helvetica" w:hAnsi="Helvetica" w:cs="Helvetica"/>
          <w:iCs/>
        </w:rPr>
      </w:pPr>
      <w:r w:rsidRPr="002621F3">
        <w:rPr>
          <w:rFonts w:ascii="Helvetica" w:hAnsi="Helvetica" w:cs="Helvetica"/>
          <w:iCs/>
        </w:rPr>
        <w:t>Respectful Relationships</w:t>
      </w:r>
    </w:p>
    <w:p w14:paraId="7399E897" w14:textId="77777777" w:rsidR="001F3E1E" w:rsidRPr="002621F3" w:rsidRDefault="006956B4" w:rsidP="00F14A25">
      <w:pPr>
        <w:pStyle w:val="ListParagraph"/>
        <w:numPr>
          <w:ilvl w:val="1"/>
          <w:numId w:val="2"/>
        </w:numPr>
        <w:spacing w:line="360" w:lineRule="auto"/>
        <w:jc w:val="both"/>
        <w:rPr>
          <w:rFonts w:ascii="Helvetica" w:hAnsi="Helvetica" w:cs="Helvetica"/>
          <w:iCs/>
        </w:rPr>
      </w:pPr>
      <w:r w:rsidRPr="002621F3">
        <w:rPr>
          <w:rFonts w:ascii="Helvetica" w:hAnsi="Helvetica" w:cs="Helvetica"/>
          <w:iCs/>
        </w:rPr>
        <w:t>Anti-bully programs</w:t>
      </w:r>
    </w:p>
    <w:p w14:paraId="727CCD55" w14:textId="77777777" w:rsidR="006956B4" w:rsidRPr="002621F3" w:rsidRDefault="000C565D" w:rsidP="00F14A25">
      <w:pPr>
        <w:pStyle w:val="ListParagraph"/>
        <w:numPr>
          <w:ilvl w:val="1"/>
          <w:numId w:val="2"/>
        </w:numPr>
        <w:spacing w:line="360" w:lineRule="auto"/>
        <w:jc w:val="both"/>
        <w:rPr>
          <w:rFonts w:ascii="Helvetica" w:hAnsi="Helvetica" w:cs="Helvetica"/>
          <w:iCs/>
        </w:rPr>
      </w:pPr>
      <w:r w:rsidRPr="002621F3">
        <w:rPr>
          <w:rFonts w:ascii="Helvetica" w:hAnsi="Helvetica" w:cs="Helvetica"/>
          <w:iCs/>
        </w:rPr>
        <w:t>S</w:t>
      </w:r>
      <w:r w:rsidR="001F3E1E" w:rsidRPr="002621F3">
        <w:rPr>
          <w:rFonts w:ascii="Helvetica" w:hAnsi="Helvetica" w:cs="Helvetica"/>
          <w:iCs/>
        </w:rPr>
        <w:t xml:space="preserve">afe Schools </w:t>
      </w:r>
    </w:p>
    <w:p w14:paraId="38DE260C" w14:textId="77777777" w:rsidR="006956B4" w:rsidRPr="002621F3" w:rsidRDefault="006956B4"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Students have a wide range of opportunities to participate in school operations. These include:</w:t>
      </w:r>
    </w:p>
    <w:p w14:paraId="3D66710D" w14:textId="77777777" w:rsidR="006956B4" w:rsidRPr="002621F3" w:rsidRDefault="006956B4"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Student Council</w:t>
      </w:r>
    </w:p>
    <w:p w14:paraId="1E0BDFA2" w14:textId="579D8F9D" w:rsidR="006956B4" w:rsidRPr="002621F3" w:rsidRDefault="006956B4"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Voluntary participation as Peer Mediat</w:t>
      </w:r>
      <w:r w:rsidR="00640237" w:rsidRPr="002621F3">
        <w:rPr>
          <w:rFonts w:ascii="Helvetica" w:hAnsi="Helvetica" w:cs="Helvetica"/>
          <w:iCs/>
        </w:rPr>
        <w:t>ion</w:t>
      </w:r>
    </w:p>
    <w:p w14:paraId="488F1082" w14:textId="77777777" w:rsidR="006956B4" w:rsidRPr="002621F3" w:rsidRDefault="006956B4"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 xml:space="preserve">School Captains and Vice Captains </w:t>
      </w:r>
    </w:p>
    <w:p w14:paraId="33793015" w14:textId="28F340B3" w:rsidR="00537FF8" w:rsidRPr="002621F3" w:rsidRDefault="00537FF8"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House Leaders</w:t>
      </w:r>
      <w:r w:rsidR="00640237" w:rsidRPr="002621F3">
        <w:rPr>
          <w:rFonts w:ascii="Helvetica" w:hAnsi="Helvetica" w:cs="Helvetica"/>
          <w:iCs/>
        </w:rPr>
        <w:t>hip</w:t>
      </w:r>
    </w:p>
    <w:p w14:paraId="4B365BD6" w14:textId="77777777" w:rsidR="00537FF8" w:rsidRPr="002621F3" w:rsidRDefault="00537FF8"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Student-led fortnightly assemblies</w:t>
      </w:r>
    </w:p>
    <w:p w14:paraId="7F6E0225" w14:textId="77777777" w:rsidR="00537FF8" w:rsidRPr="002621F3" w:rsidRDefault="00537FF8"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Intra-school sport leadership roles</w:t>
      </w:r>
    </w:p>
    <w:p w14:paraId="3A554ABD" w14:textId="77777777" w:rsidR="00537FF8" w:rsidRPr="002621F3" w:rsidRDefault="00537FF8" w:rsidP="00F14A25">
      <w:pPr>
        <w:pStyle w:val="ListParagraph"/>
        <w:numPr>
          <w:ilvl w:val="0"/>
          <w:numId w:val="23"/>
        </w:numPr>
        <w:spacing w:line="360" w:lineRule="auto"/>
        <w:jc w:val="both"/>
        <w:rPr>
          <w:rFonts w:ascii="Helvetica" w:hAnsi="Helvetica" w:cs="Helvetica"/>
          <w:iCs/>
        </w:rPr>
      </w:pPr>
      <w:r w:rsidRPr="002621F3">
        <w:rPr>
          <w:rFonts w:ascii="Helvetica" w:hAnsi="Helvetica" w:cs="Helvetica"/>
          <w:iCs/>
        </w:rPr>
        <w:t>Teacher-selected &amp; voluntary monitor roles.</w:t>
      </w:r>
    </w:p>
    <w:p w14:paraId="752113E4" w14:textId="3DD8EF1A" w:rsidR="00AB692B" w:rsidRPr="002621F3" w:rsidRDefault="000C565D" w:rsidP="00F14A25">
      <w:pPr>
        <w:pStyle w:val="ListParagraph"/>
        <w:numPr>
          <w:ilvl w:val="0"/>
          <w:numId w:val="2"/>
        </w:numPr>
        <w:spacing w:line="360" w:lineRule="auto"/>
        <w:jc w:val="both"/>
        <w:rPr>
          <w:rFonts w:ascii="Helvetica" w:hAnsi="Helvetica" w:cs="Helvetica"/>
          <w:iCs/>
        </w:rPr>
      </w:pPr>
      <w:r w:rsidRPr="002621F3">
        <w:rPr>
          <w:rFonts w:ascii="Helvetica" w:hAnsi="Helvetica" w:cs="Helvetica"/>
          <w:iCs/>
        </w:rPr>
        <w:t>o</w:t>
      </w:r>
      <w:r w:rsidR="00D34748" w:rsidRPr="002621F3">
        <w:rPr>
          <w:rFonts w:ascii="Helvetica" w:hAnsi="Helvetica" w:cs="Helvetica"/>
          <w:iCs/>
        </w:rPr>
        <w:t>pportunities for student inclusion (</w:t>
      </w:r>
      <w:r w:rsidR="009E72FF" w:rsidRPr="002621F3">
        <w:rPr>
          <w:rFonts w:ascii="Helvetica" w:hAnsi="Helvetica" w:cs="Helvetica"/>
          <w:iCs/>
        </w:rPr>
        <w:t>i.e.,</w:t>
      </w:r>
      <w:r w:rsidR="00D34748" w:rsidRPr="002621F3">
        <w:rPr>
          <w:rFonts w:ascii="Helvetica" w:hAnsi="Helvetica" w:cs="Helvetica"/>
          <w:iCs/>
        </w:rPr>
        <w:t xml:space="preserve"> sports teams</w:t>
      </w:r>
      <w:r w:rsidR="002621F3" w:rsidRPr="002621F3">
        <w:rPr>
          <w:rFonts w:ascii="Helvetica" w:hAnsi="Helvetica" w:cs="Helvetica"/>
          <w:iCs/>
        </w:rPr>
        <w:t xml:space="preserve"> </w:t>
      </w:r>
      <w:r w:rsidR="00D34748" w:rsidRPr="002621F3">
        <w:rPr>
          <w:rFonts w:ascii="Helvetica" w:hAnsi="Helvetica" w:cs="Helvetica"/>
          <w:iCs/>
        </w:rPr>
        <w:t>and lunchtime activities)</w:t>
      </w:r>
    </w:p>
    <w:p w14:paraId="09CB37A8" w14:textId="77777777" w:rsidR="00AB692B" w:rsidRPr="002621F3" w:rsidRDefault="00AB692B" w:rsidP="00F14A25">
      <w:pPr>
        <w:spacing w:line="360" w:lineRule="auto"/>
        <w:jc w:val="both"/>
        <w:rPr>
          <w:rFonts w:ascii="Helvetica" w:hAnsi="Helvetica" w:cs="Helvetica"/>
          <w:iCs/>
          <w:u w:val="single"/>
        </w:rPr>
      </w:pPr>
      <w:r w:rsidRPr="002621F3">
        <w:rPr>
          <w:rFonts w:ascii="Helvetica" w:hAnsi="Helvetica" w:cs="Helvetica"/>
          <w:iCs/>
          <w:u w:val="single"/>
        </w:rPr>
        <w:t>Targeted</w:t>
      </w:r>
    </w:p>
    <w:p w14:paraId="5422D271" w14:textId="77777777" w:rsidR="00747DFA" w:rsidRPr="002621F3" w:rsidRDefault="000C565D" w:rsidP="00F14A25">
      <w:pPr>
        <w:pStyle w:val="ListParagraph"/>
        <w:numPr>
          <w:ilvl w:val="0"/>
          <w:numId w:val="3"/>
        </w:numPr>
        <w:spacing w:line="360" w:lineRule="auto"/>
        <w:jc w:val="both"/>
        <w:rPr>
          <w:rFonts w:ascii="Helvetica" w:hAnsi="Helvetica" w:cs="Helvetica"/>
          <w:iCs/>
        </w:rPr>
      </w:pPr>
      <w:r w:rsidRPr="002621F3">
        <w:rPr>
          <w:rFonts w:ascii="Helvetica" w:hAnsi="Helvetica" w:cs="Helvetica"/>
          <w:iCs/>
        </w:rPr>
        <w:t>c</w:t>
      </w:r>
      <w:r w:rsidR="00747DFA" w:rsidRPr="002621F3">
        <w:rPr>
          <w:rFonts w:ascii="Helvetica" w:hAnsi="Helvetica" w:cs="Helvetica"/>
          <w:iCs/>
        </w:rPr>
        <w:t>onnect all Koorie students with a Koorie Engagement Support Officer</w:t>
      </w:r>
    </w:p>
    <w:p w14:paraId="56F00B8C" w14:textId="77777777" w:rsidR="00DF39A0" w:rsidRPr="002621F3" w:rsidRDefault="000C565D" w:rsidP="00F14A25">
      <w:pPr>
        <w:pStyle w:val="ListParagraph"/>
        <w:numPr>
          <w:ilvl w:val="0"/>
          <w:numId w:val="3"/>
        </w:numPr>
        <w:spacing w:line="360" w:lineRule="auto"/>
        <w:jc w:val="both"/>
        <w:rPr>
          <w:rFonts w:ascii="Helvetica" w:hAnsi="Helvetica" w:cs="Helvetica"/>
          <w:iCs/>
        </w:rPr>
      </w:pPr>
      <w:r w:rsidRPr="002621F3">
        <w:rPr>
          <w:rFonts w:ascii="Helvetica" w:hAnsi="Helvetica" w:cs="Helvetica"/>
          <w:iCs/>
          <w:color w:val="000000"/>
        </w:rPr>
        <w:t>a</w:t>
      </w:r>
      <w:r w:rsidR="00747DFA" w:rsidRPr="002621F3">
        <w:rPr>
          <w:rFonts w:ascii="Helvetica" w:hAnsi="Helvetica" w:cs="Helvetica"/>
          <w:iCs/>
          <w:color w:val="000000"/>
        </w:rPr>
        <w:t>ll students in Out of Home Care will be appointed a Learning Mentor, have an Individual Learning Plan and will be referred to Student Support Services for an Educational Needs Assessment</w:t>
      </w:r>
    </w:p>
    <w:p w14:paraId="51F7D32C" w14:textId="77777777" w:rsidR="00215BA1" w:rsidRPr="002621F3" w:rsidRDefault="000C565D" w:rsidP="00F14A25">
      <w:pPr>
        <w:pStyle w:val="ListParagraph"/>
        <w:numPr>
          <w:ilvl w:val="0"/>
          <w:numId w:val="3"/>
        </w:numPr>
        <w:spacing w:line="360" w:lineRule="auto"/>
        <w:jc w:val="both"/>
        <w:rPr>
          <w:rFonts w:ascii="Helvetica" w:hAnsi="Helvetica" w:cs="Helvetica"/>
          <w:iCs/>
        </w:rPr>
      </w:pPr>
      <w:r w:rsidRPr="002621F3">
        <w:rPr>
          <w:rFonts w:ascii="Helvetica" w:hAnsi="Helvetica" w:cs="Helvetica"/>
          <w:iCs/>
        </w:rPr>
        <w:t>w</w:t>
      </w:r>
      <w:r w:rsidR="0022008F" w:rsidRPr="002621F3">
        <w:rPr>
          <w:rFonts w:ascii="Helvetica" w:hAnsi="Helvetica" w:cs="Helvetica"/>
          <w:iCs/>
        </w:rPr>
        <w:t xml:space="preserve">ellbeing </w:t>
      </w:r>
      <w:r w:rsidR="00215BA1" w:rsidRPr="002621F3">
        <w:rPr>
          <w:rFonts w:ascii="Helvetica" w:hAnsi="Helvetica" w:cs="Helvetica"/>
          <w:iCs/>
        </w:rPr>
        <w:t xml:space="preserve">and health staff will undertake health promotion and social skills development in response to needs identified by </w:t>
      </w:r>
      <w:r w:rsidR="00747DFA" w:rsidRPr="002621F3">
        <w:rPr>
          <w:rFonts w:ascii="Helvetica" w:hAnsi="Helvetica" w:cs="Helvetica"/>
          <w:iCs/>
        </w:rPr>
        <w:t xml:space="preserve">student wellbeing data, </w:t>
      </w:r>
      <w:r w:rsidR="00215BA1" w:rsidRPr="002621F3">
        <w:rPr>
          <w:rFonts w:ascii="Helvetica" w:hAnsi="Helvetica" w:cs="Helvetica"/>
          <w:iCs/>
        </w:rPr>
        <w:t>classroom teachers or other school staff each year</w:t>
      </w:r>
    </w:p>
    <w:p w14:paraId="2B6D2C9B" w14:textId="77777777" w:rsidR="00215BA1" w:rsidRPr="002621F3" w:rsidRDefault="000C565D" w:rsidP="00F14A25">
      <w:pPr>
        <w:pStyle w:val="ListParagraph"/>
        <w:numPr>
          <w:ilvl w:val="0"/>
          <w:numId w:val="3"/>
        </w:numPr>
        <w:spacing w:line="360" w:lineRule="auto"/>
        <w:jc w:val="both"/>
        <w:rPr>
          <w:rFonts w:ascii="Helvetica" w:hAnsi="Helvetica" w:cs="Helvetica"/>
          <w:iCs/>
        </w:rPr>
      </w:pPr>
      <w:r w:rsidRPr="002621F3">
        <w:rPr>
          <w:rFonts w:ascii="Helvetica" w:hAnsi="Helvetica" w:cs="Helvetica"/>
          <w:iCs/>
        </w:rPr>
        <w:t>s</w:t>
      </w:r>
      <w:r w:rsidR="00215BA1" w:rsidRPr="002621F3">
        <w:rPr>
          <w:rFonts w:ascii="Helvetica" w:hAnsi="Helvetica" w:cs="Helvetica"/>
          <w:iCs/>
        </w:rPr>
        <w:t>taff will apply a trauma-informed approach to working with students who have experienced trauma</w:t>
      </w:r>
      <w:r w:rsidR="00747DFA" w:rsidRPr="002621F3">
        <w:rPr>
          <w:rFonts w:ascii="Helvetica" w:hAnsi="Helvetica" w:cs="Helvetica"/>
          <w:iCs/>
        </w:rPr>
        <w:t xml:space="preserve"> </w:t>
      </w:r>
    </w:p>
    <w:p w14:paraId="1655062F" w14:textId="77777777" w:rsidR="00CB0616" w:rsidRPr="002621F3" w:rsidRDefault="00537FF8" w:rsidP="00F14A25">
      <w:pPr>
        <w:spacing w:line="360" w:lineRule="auto"/>
        <w:jc w:val="both"/>
        <w:rPr>
          <w:rFonts w:ascii="Helvetica" w:hAnsi="Helvetica" w:cs="Helvetica"/>
          <w:iCs/>
          <w:u w:val="single"/>
        </w:rPr>
      </w:pPr>
      <w:r w:rsidRPr="002621F3">
        <w:rPr>
          <w:rFonts w:ascii="Helvetica" w:hAnsi="Helvetica" w:cs="Helvetica"/>
          <w:iCs/>
          <w:u w:val="single"/>
        </w:rPr>
        <w:t xml:space="preserve">Individual </w:t>
      </w:r>
    </w:p>
    <w:p w14:paraId="031F852C" w14:textId="56ADE840" w:rsidR="00640237" w:rsidRPr="002621F3" w:rsidRDefault="002621F3" w:rsidP="00640237">
      <w:pPr>
        <w:jc w:val="both"/>
        <w:rPr>
          <w:rFonts w:ascii="Helvetica" w:hAnsi="Helvetica" w:cs="Helvetica"/>
          <w:iCs/>
        </w:rPr>
      </w:pPr>
      <w:r w:rsidRPr="002621F3">
        <w:rPr>
          <w:rFonts w:ascii="Helvetica" w:hAnsi="Helvetica" w:cs="Helvetica"/>
          <w:iCs/>
          <w:color w:val="000000"/>
        </w:rPr>
        <w:t>Heatherhill Primary School</w:t>
      </w:r>
      <w:r w:rsidR="00640237" w:rsidRPr="002621F3">
        <w:rPr>
          <w:rFonts w:ascii="Helvetica" w:hAnsi="Helvetica" w:cs="Helvetica"/>
          <w:iCs/>
          <w:color w:val="000000"/>
        </w:rPr>
        <w:t xml:space="preserve"> implements a range of strategies that support and promote individual engagement. These can include:</w:t>
      </w:r>
    </w:p>
    <w:p w14:paraId="6B449D0F" w14:textId="77777777" w:rsidR="00640237" w:rsidRPr="002621F3"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t>building constructive relationships with students at risk or students who are vulnerable due to complex individual circumstances</w:t>
      </w:r>
    </w:p>
    <w:p w14:paraId="424A2B82" w14:textId="77777777" w:rsidR="00640237" w:rsidRPr="002621F3"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t>meeting with student and their parent/carer to talk about how best to help the student engage with school</w:t>
      </w:r>
    </w:p>
    <w:p w14:paraId="3273E9BA" w14:textId="423FAA31" w:rsidR="00640237" w:rsidRPr="002621F3"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t>developing an</w:t>
      </w:r>
      <w:r w:rsidRPr="002621F3">
        <w:rPr>
          <w:rFonts w:ascii="Helvetica" w:hAnsi="Helvetica" w:cs="Helvetica"/>
          <w:iCs/>
        </w:rPr>
        <w:t xml:space="preserve"> Individual Learning Plan and/or a Behaviour Support Plan</w:t>
      </w:r>
      <w:r w:rsidR="00326D34">
        <w:rPr>
          <w:rFonts w:ascii="Helvetica" w:hAnsi="Helvetica" w:cs="Helvetica"/>
          <w:iCs/>
        </w:rPr>
        <w:t xml:space="preserve"> and/or Student Learning Contract</w:t>
      </w:r>
    </w:p>
    <w:p w14:paraId="23DA53B2" w14:textId="7DD11DFF" w:rsidR="00640237" w:rsidRPr="009E72FF"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lastRenderedPageBreak/>
        <w:t>considering if any environmental changes need to be made, for example changing the classroom set up</w:t>
      </w:r>
    </w:p>
    <w:p w14:paraId="5A78B4AC" w14:textId="77777777" w:rsidR="009E72FF" w:rsidRPr="002621F3" w:rsidRDefault="009E72FF" w:rsidP="009E72FF">
      <w:pPr>
        <w:pStyle w:val="ListParagraph"/>
        <w:spacing w:line="360" w:lineRule="auto"/>
        <w:jc w:val="both"/>
        <w:rPr>
          <w:rFonts w:ascii="Helvetica" w:hAnsi="Helvetica" w:cs="Helvetica"/>
          <w:iCs/>
        </w:rPr>
      </w:pPr>
    </w:p>
    <w:p w14:paraId="09C9A650" w14:textId="77777777" w:rsidR="00640237" w:rsidRPr="002621F3" w:rsidRDefault="00640237" w:rsidP="00640237">
      <w:pPr>
        <w:pStyle w:val="ListParagraph"/>
        <w:numPr>
          <w:ilvl w:val="0"/>
          <w:numId w:val="5"/>
        </w:numPr>
        <w:jc w:val="both"/>
        <w:rPr>
          <w:rFonts w:ascii="Helvetica" w:hAnsi="Helvetica" w:cs="Helvetica"/>
          <w:iCs/>
        </w:rPr>
      </w:pPr>
      <w:r w:rsidRPr="002621F3">
        <w:rPr>
          <w:rFonts w:ascii="Helvetica" w:hAnsi="Helvetica" w:cs="Helvetica"/>
          <w:iCs/>
          <w:color w:val="000000"/>
        </w:rPr>
        <w:t xml:space="preserve">referring the student to: </w:t>
      </w:r>
    </w:p>
    <w:p w14:paraId="17FE0BF4"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 xml:space="preserve">school-based wellbeing supports </w:t>
      </w:r>
    </w:p>
    <w:p w14:paraId="081D4EA9"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Student Support Services</w:t>
      </w:r>
    </w:p>
    <w:p w14:paraId="675F53A7" w14:textId="77F4D72D"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 xml:space="preserve">Appropriate external supports such as </w:t>
      </w:r>
      <w:r w:rsidR="009E72FF" w:rsidRPr="002621F3">
        <w:rPr>
          <w:rFonts w:ascii="Helvetica" w:hAnsi="Helvetica" w:cs="Helvetica"/>
          <w:iCs/>
          <w:color w:val="000000"/>
        </w:rPr>
        <w:t>council-based</w:t>
      </w:r>
      <w:r w:rsidRPr="002621F3">
        <w:rPr>
          <w:rFonts w:ascii="Helvetica" w:hAnsi="Helvetica" w:cs="Helvetica"/>
          <w:iCs/>
          <w:color w:val="000000"/>
        </w:rPr>
        <w:t xml:space="preserve"> youth and family services, other allied health professionals, headspace, </w:t>
      </w:r>
      <w:r w:rsidR="009E72FF" w:rsidRPr="002621F3">
        <w:rPr>
          <w:rFonts w:ascii="Helvetica" w:hAnsi="Helvetica" w:cs="Helvetica"/>
          <w:iCs/>
          <w:color w:val="000000"/>
        </w:rPr>
        <w:t>child,</w:t>
      </w:r>
      <w:r w:rsidRPr="002621F3">
        <w:rPr>
          <w:rFonts w:ascii="Helvetica" w:hAnsi="Helvetica" w:cs="Helvetica"/>
          <w:iCs/>
          <w:color w:val="000000"/>
        </w:rPr>
        <w:t xml:space="preserve"> and adolescent mental health services or </w:t>
      </w:r>
      <w:r w:rsidR="009E72FF" w:rsidRPr="002621F3">
        <w:rPr>
          <w:rFonts w:ascii="Helvetica" w:hAnsi="Helvetica" w:cs="Helvetica"/>
          <w:iCs/>
          <w:color w:val="000000"/>
        </w:rPr>
        <w:t>Child First</w:t>
      </w:r>
    </w:p>
    <w:p w14:paraId="4F191897"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 xml:space="preserve"> Re-engagement programs such as Navigator</w:t>
      </w:r>
    </w:p>
    <w:p w14:paraId="10D13A6A" w14:textId="77777777" w:rsidR="00640237" w:rsidRPr="002621F3" w:rsidRDefault="00640237" w:rsidP="00640237">
      <w:pPr>
        <w:jc w:val="both"/>
        <w:rPr>
          <w:rFonts w:ascii="Helvetica" w:hAnsi="Helvetica" w:cs="Helvetica"/>
          <w:iCs/>
        </w:rPr>
      </w:pPr>
      <w:r w:rsidRPr="002621F3">
        <w:rPr>
          <w:rFonts w:ascii="Helvetica" w:hAnsi="Helvetica" w:cs="Helvetica"/>
          <w:iCs/>
          <w:color w:val="000000"/>
        </w:rPr>
        <w:t xml:space="preserve">Where necessary the school will support the student’s family to engage by: </w:t>
      </w:r>
    </w:p>
    <w:p w14:paraId="45BABB04" w14:textId="34815007" w:rsidR="00640237" w:rsidRPr="002621F3" w:rsidRDefault="00640237" w:rsidP="009E72FF">
      <w:pPr>
        <w:pStyle w:val="ListParagraph"/>
        <w:numPr>
          <w:ilvl w:val="0"/>
          <w:numId w:val="5"/>
        </w:numPr>
        <w:spacing w:line="360" w:lineRule="auto"/>
        <w:jc w:val="both"/>
        <w:rPr>
          <w:rFonts w:ascii="Helvetica" w:hAnsi="Helvetica" w:cs="Helvetica"/>
          <w:iCs/>
          <w:color w:val="000000"/>
        </w:rPr>
      </w:pPr>
      <w:r w:rsidRPr="002621F3">
        <w:rPr>
          <w:rFonts w:ascii="Helvetica" w:hAnsi="Helvetica" w:cs="Helvetica"/>
          <w:iCs/>
        </w:rPr>
        <w:t xml:space="preserve">being responsive and </w:t>
      </w:r>
      <w:r w:rsidR="0087226B" w:rsidRPr="002621F3">
        <w:rPr>
          <w:rFonts w:ascii="Helvetica" w:hAnsi="Helvetica" w:cs="Helvetica"/>
          <w:iCs/>
        </w:rPr>
        <w:t>sensitive to</w:t>
      </w:r>
      <w:r w:rsidRPr="002621F3">
        <w:rPr>
          <w:rFonts w:ascii="Helvetica" w:hAnsi="Helvetica" w:cs="Helvetica"/>
          <w:iCs/>
        </w:rPr>
        <w:t xml:space="preserve"> changes in the student’s circumstances and health </w:t>
      </w:r>
      <w:r w:rsidRPr="002621F3">
        <w:rPr>
          <w:rFonts w:ascii="Helvetica" w:hAnsi="Helvetica" w:cs="Helvetica"/>
          <w:iCs/>
          <w:color w:val="000000"/>
        </w:rPr>
        <w:t>and wellbeing</w:t>
      </w:r>
    </w:p>
    <w:p w14:paraId="27A55F5F" w14:textId="77777777" w:rsidR="00640237" w:rsidRPr="002621F3" w:rsidRDefault="00640237" w:rsidP="009E72FF">
      <w:pPr>
        <w:pStyle w:val="ListParagraph"/>
        <w:numPr>
          <w:ilvl w:val="0"/>
          <w:numId w:val="5"/>
        </w:numPr>
        <w:spacing w:line="360" w:lineRule="auto"/>
        <w:jc w:val="both"/>
        <w:rPr>
          <w:rFonts w:ascii="Helvetica" w:hAnsi="Helvetica" w:cs="Helvetica"/>
          <w:iCs/>
          <w:color w:val="000000"/>
        </w:rPr>
      </w:pPr>
      <w:r w:rsidRPr="002621F3">
        <w:rPr>
          <w:rFonts w:ascii="Helvetica" w:hAnsi="Helvetica" w:cs="Helvetica"/>
          <w:iCs/>
          <w:color w:val="000000"/>
        </w:rPr>
        <w:t>collaborating, where appropriate and with the support of the student and their family, with any external allied health professionals, services or agencies that are supporting the student</w:t>
      </w:r>
    </w:p>
    <w:p w14:paraId="0E488DF7" w14:textId="77777777" w:rsidR="00640237" w:rsidRPr="002621F3"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t>monitoring individual student attendance and developing an Attendance Improvement Plans in collaboration with the student and their family</w:t>
      </w:r>
    </w:p>
    <w:p w14:paraId="107AF707" w14:textId="77777777" w:rsidR="00640237" w:rsidRPr="002621F3" w:rsidRDefault="00640237" w:rsidP="009E72FF">
      <w:pPr>
        <w:pStyle w:val="ListParagraph"/>
        <w:numPr>
          <w:ilvl w:val="0"/>
          <w:numId w:val="5"/>
        </w:numPr>
        <w:spacing w:line="360" w:lineRule="auto"/>
        <w:jc w:val="both"/>
        <w:rPr>
          <w:rFonts w:ascii="Helvetica" w:hAnsi="Helvetica" w:cs="Helvetica"/>
          <w:iCs/>
        </w:rPr>
      </w:pPr>
      <w:r w:rsidRPr="002621F3">
        <w:rPr>
          <w:rFonts w:ascii="Helvetica" w:hAnsi="Helvetica" w:cs="Helvetica"/>
          <w:iCs/>
          <w:color w:val="000000"/>
        </w:rPr>
        <w:t>running regular Student Support Group meetings for all students:</w:t>
      </w:r>
    </w:p>
    <w:p w14:paraId="58638728"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 xml:space="preserve"> with a disability</w:t>
      </w:r>
    </w:p>
    <w:p w14:paraId="7D44EB89"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 xml:space="preserve">in Out of Home Care </w:t>
      </w:r>
    </w:p>
    <w:p w14:paraId="580CD716" w14:textId="77777777" w:rsidR="00640237" w:rsidRPr="002621F3" w:rsidRDefault="00640237" w:rsidP="009E72FF">
      <w:pPr>
        <w:pStyle w:val="ListParagraph"/>
        <w:numPr>
          <w:ilvl w:val="1"/>
          <w:numId w:val="5"/>
        </w:numPr>
        <w:spacing w:line="360" w:lineRule="auto"/>
        <w:jc w:val="both"/>
        <w:rPr>
          <w:rFonts w:ascii="Helvetica" w:hAnsi="Helvetica" w:cs="Helvetica"/>
          <w:iCs/>
        </w:rPr>
      </w:pPr>
      <w:r w:rsidRPr="002621F3">
        <w:rPr>
          <w:rFonts w:ascii="Helvetica" w:hAnsi="Helvetica" w:cs="Helvetica"/>
          <w:iCs/>
          <w:color w:val="000000"/>
        </w:rPr>
        <w:t>and with other complex needs that require ongoing support and monitoring.</w:t>
      </w:r>
    </w:p>
    <w:p w14:paraId="35B100A1" w14:textId="77777777" w:rsidR="008F633F" w:rsidRPr="002621F3" w:rsidRDefault="00F14A25" w:rsidP="00F14A25">
      <w:pPr>
        <w:spacing w:line="360" w:lineRule="auto"/>
        <w:jc w:val="both"/>
        <w:outlineLvl w:val="2"/>
        <w:rPr>
          <w:rFonts w:ascii="Helvetica" w:eastAsiaTheme="majorEastAsia" w:hAnsi="Helvetica" w:cs="Helvetica"/>
          <w:b/>
          <w:iCs/>
          <w:color w:val="000000" w:themeColor="text1"/>
        </w:rPr>
      </w:pPr>
      <w:r w:rsidRPr="002621F3">
        <w:rPr>
          <w:rFonts w:ascii="Helvetica" w:eastAsiaTheme="majorEastAsia" w:hAnsi="Helvetica" w:cs="Helvetica"/>
          <w:b/>
          <w:iCs/>
          <w:color w:val="000000" w:themeColor="text1"/>
        </w:rPr>
        <w:t>4.</w:t>
      </w:r>
      <w:r w:rsidR="008F633F" w:rsidRPr="002621F3">
        <w:rPr>
          <w:rFonts w:ascii="Helvetica" w:eastAsiaTheme="majorEastAsia" w:hAnsi="Helvetica" w:cs="Helvetica"/>
          <w:b/>
          <w:iCs/>
          <w:color w:val="000000" w:themeColor="text1"/>
        </w:rPr>
        <w:t>Identifying students in need of support</w:t>
      </w:r>
    </w:p>
    <w:p w14:paraId="6271F801" w14:textId="3231A4B5" w:rsidR="00215BA1" w:rsidRPr="002621F3" w:rsidRDefault="00537FF8" w:rsidP="00F14A25">
      <w:pPr>
        <w:spacing w:line="360" w:lineRule="auto"/>
        <w:jc w:val="both"/>
        <w:rPr>
          <w:rFonts w:ascii="Helvetica" w:hAnsi="Helvetica" w:cs="Helvetica"/>
          <w:iCs/>
        </w:rPr>
      </w:pPr>
      <w:r w:rsidRPr="002621F3">
        <w:rPr>
          <w:rFonts w:ascii="Helvetica" w:hAnsi="Helvetica" w:cs="Helvetica"/>
          <w:iCs/>
        </w:rPr>
        <w:t>Heatherhill Primary</w:t>
      </w:r>
      <w:r w:rsidR="00935535" w:rsidRPr="002621F3">
        <w:rPr>
          <w:rFonts w:ascii="Helvetica" w:hAnsi="Helvetica" w:cs="Helvetica"/>
          <w:iCs/>
        </w:rPr>
        <w:t xml:space="preserve"> School is committed to providing the necessary support to ensure our students are supported intellectually, </w:t>
      </w:r>
      <w:r w:rsidR="009E72FF" w:rsidRPr="002621F3">
        <w:rPr>
          <w:rFonts w:ascii="Helvetica" w:hAnsi="Helvetica" w:cs="Helvetica"/>
          <w:iCs/>
        </w:rPr>
        <w:t>emotionally,</w:t>
      </w:r>
      <w:r w:rsidR="00935535" w:rsidRPr="002621F3">
        <w:rPr>
          <w:rFonts w:ascii="Helvetica" w:hAnsi="Helvetica" w:cs="Helvetica"/>
          <w:iCs/>
        </w:rPr>
        <w:t xml:space="preserve"> and socially. The Student Wellbeing team plays a significant role in developing and implementing strategies help identify studen</w:t>
      </w:r>
      <w:r w:rsidR="001B175E" w:rsidRPr="002621F3">
        <w:rPr>
          <w:rFonts w:ascii="Helvetica" w:hAnsi="Helvetica" w:cs="Helvetica"/>
          <w:iCs/>
        </w:rPr>
        <w:t xml:space="preserve">ts in need of support and </w:t>
      </w:r>
      <w:r w:rsidR="00935535" w:rsidRPr="002621F3">
        <w:rPr>
          <w:rFonts w:ascii="Helvetica" w:hAnsi="Helvetica" w:cs="Helvetica"/>
          <w:iCs/>
        </w:rPr>
        <w:t>enhance student wellbeing</w:t>
      </w:r>
      <w:r w:rsidR="001B175E" w:rsidRPr="002621F3">
        <w:rPr>
          <w:rFonts w:ascii="Helvetica" w:hAnsi="Helvetica" w:cs="Helvetica"/>
          <w:iCs/>
        </w:rPr>
        <w:t>.</w:t>
      </w:r>
      <w:r w:rsidR="00935535" w:rsidRPr="002621F3">
        <w:rPr>
          <w:rFonts w:ascii="Helvetica" w:hAnsi="Helvetica" w:cs="Helvetica"/>
          <w:iCs/>
        </w:rPr>
        <w:t xml:space="preserve"> </w:t>
      </w:r>
      <w:r w:rsidR="00A85428" w:rsidRPr="002621F3">
        <w:rPr>
          <w:rFonts w:ascii="Helvetica" w:hAnsi="Helvetica" w:cs="Helvetica"/>
          <w:iCs/>
        </w:rPr>
        <w:t>Example S</w:t>
      </w:r>
      <w:r w:rsidR="00215BA1" w:rsidRPr="002621F3">
        <w:rPr>
          <w:rFonts w:ascii="Helvetica" w:hAnsi="Helvetica" w:cs="Helvetica"/>
          <w:iCs/>
        </w:rPr>
        <w:t>chool will utilise the following information and tools to identify students in need of extra emotional, social or educational support:</w:t>
      </w:r>
    </w:p>
    <w:p w14:paraId="494429A9" w14:textId="77777777" w:rsidR="00215BA1" w:rsidRPr="002621F3" w:rsidRDefault="000C565D" w:rsidP="00F14A25">
      <w:pPr>
        <w:pStyle w:val="ListParagraph"/>
        <w:numPr>
          <w:ilvl w:val="0"/>
          <w:numId w:val="7"/>
        </w:numPr>
        <w:spacing w:line="360" w:lineRule="auto"/>
        <w:jc w:val="both"/>
        <w:rPr>
          <w:rFonts w:ascii="Helvetica" w:hAnsi="Helvetica" w:cs="Helvetica"/>
          <w:iCs/>
        </w:rPr>
      </w:pPr>
      <w:r w:rsidRPr="002621F3">
        <w:rPr>
          <w:rFonts w:ascii="Helvetica" w:hAnsi="Helvetica" w:cs="Helvetica"/>
          <w:iCs/>
        </w:rPr>
        <w:t>p</w:t>
      </w:r>
      <w:r w:rsidR="00215BA1" w:rsidRPr="002621F3">
        <w:rPr>
          <w:rFonts w:ascii="Helvetica" w:hAnsi="Helvetica" w:cs="Helvetica"/>
          <w:iCs/>
        </w:rPr>
        <w:t>ersonal</w:t>
      </w:r>
      <w:r w:rsidR="00340311" w:rsidRPr="002621F3">
        <w:rPr>
          <w:rFonts w:ascii="Helvetica" w:hAnsi="Helvetica" w:cs="Helvetica"/>
          <w:iCs/>
        </w:rPr>
        <w:t xml:space="preserve">, </w:t>
      </w:r>
      <w:r w:rsidR="00FD71E2" w:rsidRPr="002621F3">
        <w:rPr>
          <w:rFonts w:ascii="Helvetica" w:hAnsi="Helvetica" w:cs="Helvetica"/>
          <w:iCs/>
        </w:rPr>
        <w:t xml:space="preserve">health </w:t>
      </w:r>
      <w:r w:rsidR="00340311" w:rsidRPr="002621F3">
        <w:rPr>
          <w:rFonts w:ascii="Helvetica" w:hAnsi="Helvetica" w:cs="Helvetica"/>
          <w:iCs/>
        </w:rPr>
        <w:t xml:space="preserve">and learning </w:t>
      </w:r>
      <w:r w:rsidR="00215BA1" w:rsidRPr="002621F3">
        <w:rPr>
          <w:rFonts w:ascii="Helvetica" w:hAnsi="Helvetica" w:cs="Helvetica"/>
          <w:iCs/>
        </w:rPr>
        <w:t>information gathered upon enrolment</w:t>
      </w:r>
      <w:r w:rsidR="00FD71E2" w:rsidRPr="002621F3">
        <w:rPr>
          <w:rFonts w:ascii="Helvetica" w:hAnsi="Helvetica" w:cs="Helvetica"/>
          <w:iCs/>
        </w:rPr>
        <w:t xml:space="preserve"> and whil</w:t>
      </w:r>
      <w:r w:rsidR="00F2424C" w:rsidRPr="002621F3">
        <w:rPr>
          <w:rFonts w:ascii="Helvetica" w:hAnsi="Helvetica" w:cs="Helvetica"/>
          <w:iCs/>
        </w:rPr>
        <w:t>e</w:t>
      </w:r>
      <w:r w:rsidR="00FD71E2" w:rsidRPr="002621F3">
        <w:rPr>
          <w:rFonts w:ascii="Helvetica" w:hAnsi="Helvetica" w:cs="Helvetica"/>
          <w:iCs/>
        </w:rPr>
        <w:t xml:space="preserve"> the student is enrolled</w:t>
      </w:r>
    </w:p>
    <w:p w14:paraId="56FF166E" w14:textId="77777777" w:rsidR="00215BA1" w:rsidRPr="002621F3" w:rsidRDefault="000C565D" w:rsidP="00F14A25">
      <w:pPr>
        <w:pStyle w:val="ListParagraph"/>
        <w:numPr>
          <w:ilvl w:val="0"/>
          <w:numId w:val="7"/>
        </w:numPr>
        <w:spacing w:line="360" w:lineRule="auto"/>
        <w:jc w:val="both"/>
        <w:rPr>
          <w:rFonts w:ascii="Helvetica" w:hAnsi="Helvetica" w:cs="Helvetica"/>
          <w:iCs/>
        </w:rPr>
      </w:pPr>
      <w:r w:rsidRPr="002621F3">
        <w:rPr>
          <w:rFonts w:ascii="Helvetica" w:hAnsi="Helvetica" w:cs="Helvetica"/>
          <w:iCs/>
        </w:rPr>
        <w:t>a</w:t>
      </w:r>
      <w:r w:rsidR="00215BA1" w:rsidRPr="002621F3">
        <w:rPr>
          <w:rFonts w:ascii="Helvetica" w:hAnsi="Helvetica" w:cs="Helvetica"/>
          <w:iCs/>
        </w:rPr>
        <w:t>ttendance records</w:t>
      </w:r>
    </w:p>
    <w:p w14:paraId="130C523B" w14:textId="77777777" w:rsidR="00215BA1" w:rsidRPr="002621F3" w:rsidRDefault="000C565D" w:rsidP="00F14A25">
      <w:pPr>
        <w:pStyle w:val="ListParagraph"/>
        <w:numPr>
          <w:ilvl w:val="0"/>
          <w:numId w:val="7"/>
        </w:numPr>
        <w:spacing w:line="360" w:lineRule="auto"/>
        <w:jc w:val="both"/>
        <w:rPr>
          <w:rFonts w:ascii="Helvetica" w:hAnsi="Helvetica" w:cs="Helvetica"/>
          <w:iCs/>
        </w:rPr>
      </w:pPr>
      <w:r w:rsidRPr="002621F3">
        <w:rPr>
          <w:rFonts w:ascii="Helvetica" w:hAnsi="Helvetica" w:cs="Helvetica"/>
          <w:iCs/>
        </w:rPr>
        <w:t>a</w:t>
      </w:r>
      <w:r w:rsidR="00215BA1" w:rsidRPr="002621F3">
        <w:rPr>
          <w:rFonts w:ascii="Helvetica" w:hAnsi="Helvetica" w:cs="Helvetica"/>
          <w:iCs/>
        </w:rPr>
        <w:t>cademic performance</w:t>
      </w:r>
    </w:p>
    <w:p w14:paraId="5ABB53DC" w14:textId="13C0185F" w:rsidR="00BD0584" w:rsidRPr="002621F3" w:rsidRDefault="000C565D" w:rsidP="00F14A25">
      <w:pPr>
        <w:pStyle w:val="ListParagraph"/>
        <w:numPr>
          <w:ilvl w:val="0"/>
          <w:numId w:val="7"/>
        </w:numPr>
        <w:spacing w:line="360" w:lineRule="auto"/>
        <w:jc w:val="both"/>
        <w:rPr>
          <w:rFonts w:ascii="Helvetica" w:hAnsi="Helvetica" w:cs="Helvetica"/>
          <w:iCs/>
        </w:rPr>
      </w:pPr>
      <w:r w:rsidRPr="002621F3">
        <w:rPr>
          <w:rFonts w:ascii="Helvetica" w:hAnsi="Helvetica" w:cs="Helvetica"/>
          <w:iCs/>
        </w:rPr>
        <w:t>o</w:t>
      </w:r>
      <w:r w:rsidR="00BD0584" w:rsidRPr="002621F3">
        <w:rPr>
          <w:rFonts w:ascii="Helvetica" w:hAnsi="Helvetica" w:cs="Helvetica"/>
          <w:iCs/>
        </w:rPr>
        <w:t xml:space="preserve">bservations by school staff such as </w:t>
      </w:r>
      <w:r w:rsidR="00BD0584" w:rsidRPr="002621F3">
        <w:rPr>
          <w:rFonts w:ascii="Helvetica" w:hAnsi="Helvetica" w:cs="Helvetica"/>
          <w:iCs/>
          <w:color w:val="000000"/>
        </w:rPr>
        <w:t xml:space="preserve">changes in engagement, behaviour, self-care, social </w:t>
      </w:r>
      <w:r w:rsidR="009E72FF" w:rsidRPr="002621F3">
        <w:rPr>
          <w:rFonts w:ascii="Helvetica" w:hAnsi="Helvetica" w:cs="Helvetica"/>
          <w:iCs/>
          <w:color w:val="000000"/>
        </w:rPr>
        <w:t>connectedness,</w:t>
      </w:r>
      <w:r w:rsidR="00BD0584" w:rsidRPr="002621F3">
        <w:rPr>
          <w:rFonts w:ascii="Helvetica" w:hAnsi="Helvetica" w:cs="Helvetica"/>
          <w:iCs/>
          <w:color w:val="000000"/>
        </w:rPr>
        <w:t xml:space="preserve"> and motivation</w:t>
      </w:r>
    </w:p>
    <w:p w14:paraId="5F8D0220" w14:textId="09E8230B" w:rsidR="005C4DC3" w:rsidRPr="002621F3" w:rsidRDefault="000C565D" w:rsidP="00F14A25">
      <w:pPr>
        <w:pStyle w:val="ListParagraph"/>
        <w:numPr>
          <w:ilvl w:val="0"/>
          <w:numId w:val="7"/>
        </w:numPr>
        <w:spacing w:line="360" w:lineRule="auto"/>
        <w:jc w:val="both"/>
        <w:rPr>
          <w:rFonts w:ascii="Helvetica" w:hAnsi="Helvetica" w:cs="Helvetica"/>
          <w:iCs/>
        </w:rPr>
      </w:pPr>
      <w:r w:rsidRPr="002621F3">
        <w:rPr>
          <w:rFonts w:ascii="Helvetica" w:hAnsi="Helvetica" w:cs="Helvetica"/>
          <w:iCs/>
        </w:rPr>
        <w:t>a</w:t>
      </w:r>
      <w:r w:rsidR="005C4DC3" w:rsidRPr="002621F3">
        <w:rPr>
          <w:rFonts w:ascii="Helvetica" w:hAnsi="Helvetica" w:cs="Helvetica"/>
          <w:iCs/>
        </w:rPr>
        <w:t xml:space="preserve">ttendance, </w:t>
      </w:r>
      <w:r w:rsidR="009E72FF" w:rsidRPr="002621F3">
        <w:rPr>
          <w:rFonts w:ascii="Helvetica" w:hAnsi="Helvetica" w:cs="Helvetica"/>
          <w:iCs/>
        </w:rPr>
        <w:t>detention,</w:t>
      </w:r>
      <w:r w:rsidR="005C4DC3" w:rsidRPr="002621F3">
        <w:rPr>
          <w:rFonts w:ascii="Helvetica" w:hAnsi="Helvetica" w:cs="Helvetica"/>
          <w:iCs/>
        </w:rPr>
        <w:t xml:space="preserve"> and suspension data</w:t>
      </w:r>
    </w:p>
    <w:p w14:paraId="300A8950" w14:textId="2AB3D421" w:rsidR="009B083B" w:rsidRDefault="000C565D" w:rsidP="0087226B">
      <w:pPr>
        <w:pStyle w:val="ListParagraph"/>
        <w:numPr>
          <w:ilvl w:val="0"/>
          <w:numId w:val="7"/>
        </w:numPr>
        <w:spacing w:line="360" w:lineRule="auto"/>
        <w:jc w:val="both"/>
        <w:rPr>
          <w:rFonts w:ascii="Helvetica" w:hAnsi="Helvetica" w:cs="Helvetica"/>
          <w:iCs/>
        </w:rPr>
      </w:pPr>
      <w:r w:rsidRPr="002621F3">
        <w:rPr>
          <w:rFonts w:ascii="Helvetica" w:hAnsi="Helvetica" w:cs="Helvetica"/>
          <w:iCs/>
        </w:rPr>
        <w:lastRenderedPageBreak/>
        <w:t>e</w:t>
      </w:r>
      <w:r w:rsidR="00215BA1" w:rsidRPr="002621F3">
        <w:rPr>
          <w:rFonts w:ascii="Helvetica" w:hAnsi="Helvetica" w:cs="Helvetica"/>
          <w:iCs/>
        </w:rPr>
        <w:t>ngagement with families</w:t>
      </w:r>
    </w:p>
    <w:p w14:paraId="4FDDAE1C" w14:textId="4002CE71" w:rsidR="0087226B" w:rsidRDefault="0087226B" w:rsidP="0087226B">
      <w:pPr>
        <w:spacing w:line="360" w:lineRule="auto"/>
        <w:ind w:left="360"/>
        <w:jc w:val="both"/>
        <w:rPr>
          <w:rFonts w:ascii="Helvetica" w:hAnsi="Helvetica" w:cs="Helvetica"/>
          <w:iCs/>
        </w:rPr>
      </w:pPr>
    </w:p>
    <w:p w14:paraId="1F4298C2" w14:textId="77777777" w:rsidR="003A3C16"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5.</w:t>
      </w:r>
      <w:r w:rsidR="00B9138A" w:rsidRPr="002621F3">
        <w:rPr>
          <w:rFonts w:ascii="Helvetica" w:eastAsiaTheme="majorEastAsia" w:hAnsi="Helvetica" w:cs="Helvetica"/>
          <w:b/>
          <w:color w:val="000000" w:themeColor="text1"/>
        </w:rPr>
        <w:t>Student rights and responsibilities</w:t>
      </w:r>
    </w:p>
    <w:p w14:paraId="58EB0405" w14:textId="77777777" w:rsidR="00B9138A" w:rsidRPr="002621F3" w:rsidRDefault="00A85428" w:rsidP="00F14A25">
      <w:pPr>
        <w:spacing w:line="360" w:lineRule="auto"/>
        <w:jc w:val="both"/>
        <w:rPr>
          <w:rFonts w:ascii="Helvetica" w:hAnsi="Helvetica" w:cs="Helvetica"/>
        </w:rPr>
      </w:pPr>
      <w:r w:rsidRPr="002621F3">
        <w:rPr>
          <w:rFonts w:ascii="Helvetica" w:hAnsi="Helvetica" w:cs="Helvetica"/>
        </w:rPr>
        <w:t xml:space="preserve">All </w:t>
      </w:r>
      <w:r w:rsidR="003A3C16" w:rsidRPr="002621F3">
        <w:rPr>
          <w:rFonts w:ascii="Helvetica" w:hAnsi="Helvetica" w:cs="Helvetica"/>
        </w:rPr>
        <w:t>members of our school community have a right to experience a safe and supportive school environment. We expect that al</w:t>
      </w:r>
      <w:r w:rsidR="00F86F49" w:rsidRPr="002621F3">
        <w:rPr>
          <w:rFonts w:ascii="Helvetica" w:hAnsi="Helvetica" w:cs="Helvetica"/>
        </w:rPr>
        <w:t>l students, staff, parents and carers</w:t>
      </w:r>
      <w:r w:rsidR="003A3C16" w:rsidRPr="002621F3">
        <w:rPr>
          <w:rFonts w:ascii="Helvetica" w:hAnsi="Helvetica" w:cs="Helvetica"/>
        </w:rPr>
        <w:t xml:space="preserve"> treat each other with respect and dignity. </w:t>
      </w:r>
      <w:r w:rsidR="00180687" w:rsidRPr="002621F3">
        <w:rPr>
          <w:rFonts w:ascii="Helvetica" w:hAnsi="Helvetica" w:cs="Helvetica"/>
        </w:rPr>
        <w:t xml:space="preserve">Our school’s Statement of Values highlights the rights and responsibilities of members of our community. </w:t>
      </w:r>
    </w:p>
    <w:p w14:paraId="4B0620D6" w14:textId="77777777" w:rsidR="003A3C16" w:rsidRPr="002621F3" w:rsidRDefault="003A3C16" w:rsidP="00F14A25">
      <w:pPr>
        <w:spacing w:line="360" w:lineRule="auto"/>
        <w:jc w:val="both"/>
        <w:rPr>
          <w:rFonts w:ascii="Helvetica" w:hAnsi="Helvetica" w:cs="Helvetica"/>
        </w:rPr>
      </w:pPr>
      <w:r w:rsidRPr="002621F3">
        <w:rPr>
          <w:rFonts w:ascii="Helvetica" w:hAnsi="Helvetica" w:cs="Helvetica"/>
        </w:rPr>
        <w:t>Students have the right to:</w:t>
      </w:r>
    </w:p>
    <w:p w14:paraId="45269698" w14:textId="77777777" w:rsidR="003A3C16" w:rsidRPr="002621F3" w:rsidRDefault="00D6404C" w:rsidP="00F14A25">
      <w:pPr>
        <w:pStyle w:val="ListParagraph"/>
        <w:numPr>
          <w:ilvl w:val="0"/>
          <w:numId w:val="17"/>
        </w:numPr>
        <w:spacing w:line="360" w:lineRule="auto"/>
        <w:jc w:val="both"/>
        <w:rPr>
          <w:rFonts w:ascii="Helvetica" w:hAnsi="Helvetica" w:cs="Helvetica"/>
        </w:rPr>
      </w:pPr>
      <w:r w:rsidRPr="002621F3">
        <w:rPr>
          <w:rFonts w:ascii="Helvetica" w:hAnsi="Helvetica" w:cs="Helvetica"/>
        </w:rPr>
        <w:t>p</w:t>
      </w:r>
      <w:r w:rsidR="003A3C16" w:rsidRPr="002621F3">
        <w:rPr>
          <w:rFonts w:ascii="Helvetica" w:hAnsi="Helvetica" w:cs="Helvetica"/>
        </w:rPr>
        <w:t>articipate fully in their education</w:t>
      </w:r>
    </w:p>
    <w:p w14:paraId="746C31C9" w14:textId="37B9CE5E" w:rsidR="003A3C16" w:rsidRPr="002621F3" w:rsidRDefault="00D6404C" w:rsidP="00F14A25">
      <w:pPr>
        <w:pStyle w:val="ListParagraph"/>
        <w:numPr>
          <w:ilvl w:val="0"/>
          <w:numId w:val="17"/>
        </w:numPr>
        <w:spacing w:line="360" w:lineRule="auto"/>
        <w:jc w:val="both"/>
        <w:rPr>
          <w:rFonts w:ascii="Helvetica" w:hAnsi="Helvetica" w:cs="Helvetica"/>
        </w:rPr>
      </w:pPr>
      <w:r w:rsidRPr="002621F3">
        <w:rPr>
          <w:rFonts w:ascii="Helvetica" w:hAnsi="Helvetica" w:cs="Helvetica"/>
        </w:rPr>
        <w:t>f</w:t>
      </w:r>
      <w:r w:rsidR="003A3C16" w:rsidRPr="002621F3">
        <w:rPr>
          <w:rFonts w:ascii="Helvetica" w:hAnsi="Helvetica" w:cs="Helvetica"/>
        </w:rPr>
        <w:t xml:space="preserve">eel safe, </w:t>
      </w:r>
      <w:r w:rsidR="009E72FF" w:rsidRPr="002621F3">
        <w:rPr>
          <w:rFonts w:ascii="Helvetica" w:hAnsi="Helvetica" w:cs="Helvetica"/>
        </w:rPr>
        <w:t>secure,</w:t>
      </w:r>
      <w:r w:rsidR="003A3C16" w:rsidRPr="002621F3">
        <w:rPr>
          <w:rFonts w:ascii="Helvetica" w:hAnsi="Helvetica" w:cs="Helvetica"/>
        </w:rPr>
        <w:t xml:space="preserve"> and happy at school</w:t>
      </w:r>
    </w:p>
    <w:p w14:paraId="75BEF3C9" w14:textId="77777777" w:rsidR="003A3C16" w:rsidRPr="002621F3" w:rsidRDefault="00D6404C" w:rsidP="00F14A25">
      <w:pPr>
        <w:pStyle w:val="ListParagraph"/>
        <w:numPr>
          <w:ilvl w:val="0"/>
          <w:numId w:val="17"/>
        </w:numPr>
        <w:spacing w:line="360" w:lineRule="auto"/>
        <w:jc w:val="both"/>
        <w:rPr>
          <w:rFonts w:ascii="Helvetica" w:hAnsi="Helvetica" w:cs="Helvetica"/>
        </w:rPr>
      </w:pPr>
      <w:r w:rsidRPr="002621F3">
        <w:rPr>
          <w:rFonts w:ascii="Helvetica" w:hAnsi="Helvetica" w:cs="Helvetica"/>
        </w:rPr>
        <w:t>l</w:t>
      </w:r>
      <w:r w:rsidR="003A3C16" w:rsidRPr="002621F3">
        <w:rPr>
          <w:rFonts w:ascii="Helvetica" w:hAnsi="Helvetica" w:cs="Helvetica"/>
        </w:rPr>
        <w:t>earn in an environment free from bullying, harassment, violence, discrimination or intimidation</w:t>
      </w:r>
    </w:p>
    <w:p w14:paraId="399B6B51" w14:textId="77777777" w:rsidR="003A3C16" w:rsidRPr="002621F3" w:rsidRDefault="00D6404C" w:rsidP="00F14A25">
      <w:pPr>
        <w:pStyle w:val="ListParagraph"/>
        <w:numPr>
          <w:ilvl w:val="0"/>
          <w:numId w:val="17"/>
        </w:numPr>
        <w:spacing w:line="360" w:lineRule="auto"/>
        <w:jc w:val="both"/>
        <w:rPr>
          <w:rFonts w:ascii="Helvetica" w:hAnsi="Helvetica" w:cs="Helvetica"/>
        </w:rPr>
      </w:pPr>
      <w:r w:rsidRPr="002621F3">
        <w:rPr>
          <w:rFonts w:ascii="Helvetica" w:hAnsi="Helvetica" w:cs="Helvetica"/>
        </w:rPr>
        <w:t>e</w:t>
      </w:r>
      <w:r w:rsidR="003A3C16" w:rsidRPr="002621F3">
        <w:rPr>
          <w:rFonts w:ascii="Helvetica" w:hAnsi="Helvetica" w:cs="Helvetica"/>
        </w:rPr>
        <w:t>xpress their ideas, feelings and concerns</w:t>
      </w:r>
      <w:r w:rsidRPr="002621F3">
        <w:rPr>
          <w:rFonts w:ascii="Helvetica" w:hAnsi="Helvetica" w:cs="Helvetica"/>
        </w:rPr>
        <w:t>.</w:t>
      </w:r>
      <w:r w:rsidR="003A3C16" w:rsidRPr="002621F3">
        <w:rPr>
          <w:rFonts w:ascii="Helvetica" w:hAnsi="Helvetica" w:cs="Helvetica"/>
        </w:rPr>
        <w:t xml:space="preserve"> </w:t>
      </w:r>
    </w:p>
    <w:p w14:paraId="1A70E1AA" w14:textId="77777777" w:rsidR="003A3C16" w:rsidRPr="002621F3" w:rsidRDefault="003A3C16" w:rsidP="00F14A25">
      <w:pPr>
        <w:spacing w:line="360" w:lineRule="auto"/>
        <w:jc w:val="both"/>
        <w:rPr>
          <w:rFonts w:ascii="Helvetica" w:hAnsi="Helvetica" w:cs="Helvetica"/>
        </w:rPr>
      </w:pPr>
      <w:r w:rsidRPr="002621F3">
        <w:rPr>
          <w:rFonts w:ascii="Helvetica" w:hAnsi="Helvetica" w:cs="Helvetica"/>
        </w:rPr>
        <w:t>Students have the responsibility to:</w:t>
      </w:r>
    </w:p>
    <w:p w14:paraId="778DE50F" w14:textId="77777777" w:rsidR="003A3C16" w:rsidRPr="002621F3" w:rsidRDefault="00D6404C" w:rsidP="00F14A25">
      <w:pPr>
        <w:pStyle w:val="ListParagraph"/>
        <w:numPr>
          <w:ilvl w:val="0"/>
          <w:numId w:val="18"/>
        </w:numPr>
        <w:spacing w:line="360" w:lineRule="auto"/>
        <w:jc w:val="both"/>
        <w:rPr>
          <w:rFonts w:ascii="Helvetica" w:hAnsi="Helvetica" w:cs="Helvetica"/>
        </w:rPr>
      </w:pPr>
      <w:r w:rsidRPr="002621F3">
        <w:rPr>
          <w:rFonts w:ascii="Helvetica" w:hAnsi="Helvetica" w:cs="Helvetica"/>
        </w:rPr>
        <w:t>p</w:t>
      </w:r>
      <w:r w:rsidR="003A3C16" w:rsidRPr="002621F3">
        <w:rPr>
          <w:rFonts w:ascii="Helvetica" w:hAnsi="Helvetica" w:cs="Helvetica"/>
        </w:rPr>
        <w:t>articipate fully in their educational program</w:t>
      </w:r>
    </w:p>
    <w:p w14:paraId="19997A65" w14:textId="77777777" w:rsidR="003A3C16" w:rsidRPr="002621F3" w:rsidRDefault="00D6404C" w:rsidP="00F14A25">
      <w:pPr>
        <w:pStyle w:val="ListParagraph"/>
        <w:numPr>
          <w:ilvl w:val="0"/>
          <w:numId w:val="18"/>
        </w:numPr>
        <w:spacing w:line="360" w:lineRule="auto"/>
        <w:jc w:val="both"/>
        <w:rPr>
          <w:rFonts w:ascii="Helvetica" w:hAnsi="Helvetica" w:cs="Helvetica"/>
        </w:rPr>
      </w:pPr>
      <w:r w:rsidRPr="002621F3">
        <w:rPr>
          <w:rFonts w:ascii="Helvetica" w:hAnsi="Helvetica" w:cs="Helvetica"/>
        </w:rPr>
        <w:t>d</w:t>
      </w:r>
      <w:r w:rsidR="003A3C16" w:rsidRPr="002621F3">
        <w:rPr>
          <w:rFonts w:ascii="Helvetica" w:hAnsi="Helvetica" w:cs="Helvetica"/>
        </w:rPr>
        <w:t>isplay positive behaviours that demonstrate respect for themselv</w:t>
      </w:r>
      <w:r w:rsidRPr="002621F3">
        <w:rPr>
          <w:rFonts w:ascii="Helvetica" w:hAnsi="Helvetica" w:cs="Helvetica"/>
        </w:rPr>
        <w:t>es, their peers, their t</w:t>
      </w:r>
      <w:r w:rsidR="003A3C16" w:rsidRPr="002621F3">
        <w:rPr>
          <w:rFonts w:ascii="Helvetica" w:hAnsi="Helvetica" w:cs="Helvetica"/>
        </w:rPr>
        <w:t>eachers and members of the school community</w:t>
      </w:r>
    </w:p>
    <w:p w14:paraId="2FF9379B" w14:textId="77777777" w:rsidR="003A3C16" w:rsidRPr="002621F3" w:rsidRDefault="00D6404C" w:rsidP="00F14A25">
      <w:pPr>
        <w:pStyle w:val="ListParagraph"/>
        <w:numPr>
          <w:ilvl w:val="0"/>
          <w:numId w:val="18"/>
        </w:numPr>
        <w:spacing w:line="360" w:lineRule="auto"/>
        <w:jc w:val="both"/>
        <w:rPr>
          <w:rFonts w:ascii="Helvetica" w:hAnsi="Helvetica" w:cs="Helvetica"/>
        </w:rPr>
      </w:pPr>
      <w:r w:rsidRPr="002621F3">
        <w:rPr>
          <w:rFonts w:ascii="Helvetica" w:hAnsi="Helvetica" w:cs="Helvetica"/>
        </w:rPr>
        <w:t>r</w:t>
      </w:r>
      <w:r w:rsidR="003A3C16" w:rsidRPr="002621F3">
        <w:rPr>
          <w:rFonts w:ascii="Helvetica" w:hAnsi="Helvetica" w:cs="Helvetica"/>
        </w:rPr>
        <w:t>espect the right of others to learn</w:t>
      </w:r>
      <w:r w:rsidRPr="002621F3">
        <w:rPr>
          <w:rFonts w:ascii="Helvetica" w:hAnsi="Helvetica" w:cs="Helvetica"/>
        </w:rPr>
        <w:t>.</w:t>
      </w:r>
    </w:p>
    <w:p w14:paraId="3B0F4F48" w14:textId="430B7C7E" w:rsidR="00F14A25" w:rsidRPr="0087226B" w:rsidRDefault="00D6404C" w:rsidP="0087226B">
      <w:pPr>
        <w:spacing w:line="360" w:lineRule="auto"/>
        <w:jc w:val="both"/>
        <w:rPr>
          <w:rFonts w:ascii="Helvetica" w:hAnsi="Helvetica" w:cs="Helvetica"/>
        </w:rPr>
      </w:pPr>
      <w:r w:rsidRPr="002621F3">
        <w:rPr>
          <w:rFonts w:ascii="Helvetica" w:hAnsi="Helvetica" w:cs="Helvetica"/>
        </w:rPr>
        <w:t>Students who may have a complaint or concern about something that has happened at school are encouraged to speak to their parents or carers and approach a trusted teacher or a member of the school leadership team.</w:t>
      </w:r>
    </w:p>
    <w:p w14:paraId="5561580C" w14:textId="77777777" w:rsidR="003A3C16"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6.</w:t>
      </w:r>
      <w:r w:rsidR="00B9138A" w:rsidRPr="002621F3">
        <w:rPr>
          <w:rFonts w:ascii="Helvetica" w:eastAsiaTheme="majorEastAsia" w:hAnsi="Helvetica" w:cs="Helvetica"/>
          <w:b/>
          <w:color w:val="000000" w:themeColor="text1"/>
        </w:rPr>
        <w:t xml:space="preserve">Student behavioural expectations </w:t>
      </w:r>
    </w:p>
    <w:p w14:paraId="127B9B81" w14:textId="77777777" w:rsidR="00215BA1" w:rsidRPr="002621F3" w:rsidRDefault="00215BA1" w:rsidP="00F14A25">
      <w:pPr>
        <w:spacing w:line="360" w:lineRule="auto"/>
        <w:jc w:val="both"/>
        <w:rPr>
          <w:rFonts w:ascii="Helvetica" w:hAnsi="Helvetica" w:cs="Helvetica"/>
          <w:iCs/>
        </w:rPr>
      </w:pPr>
      <w:r w:rsidRPr="002621F3">
        <w:rPr>
          <w:rFonts w:ascii="Helvetica" w:hAnsi="Helvetica" w:cs="Helvetica"/>
          <w:iCs/>
        </w:rPr>
        <w:t>Behavioural expectations of students, staff and families are</w:t>
      </w:r>
      <w:r w:rsidR="00110D1E" w:rsidRPr="002621F3">
        <w:rPr>
          <w:rFonts w:ascii="Helvetica" w:hAnsi="Helvetica" w:cs="Helvetica"/>
          <w:iCs/>
        </w:rPr>
        <w:t xml:space="preserve"> grounded</w:t>
      </w:r>
      <w:r w:rsidRPr="002621F3">
        <w:rPr>
          <w:rFonts w:ascii="Helvetica" w:hAnsi="Helvetica" w:cs="Helvetica"/>
          <w:iCs/>
        </w:rPr>
        <w:t xml:space="preserve"> in our school’s Statement of Values. </w:t>
      </w:r>
      <w:r w:rsidR="00182563" w:rsidRPr="002621F3">
        <w:rPr>
          <w:rFonts w:ascii="Helvetica" w:hAnsi="Helvetica" w:cs="Helvetica"/>
          <w:iCs/>
        </w:rPr>
        <w:t xml:space="preserve">Student bullying behaviour will be responded to consistently with Example School’s Bullying policy. </w:t>
      </w:r>
    </w:p>
    <w:p w14:paraId="424C82F1" w14:textId="77777777" w:rsidR="002621F3" w:rsidRDefault="00215BA1" w:rsidP="00F14A25">
      <w:pPr>
        <w:spacing w:line="360" w:lineRule="auto"/>
        <w:jc w:val="both"/>
        <w:rPr>
          <w:rFonts w:ascii="Helvetica" w:hAnsi="Helvetica" w:cs="Helvetica"/>
          <w:iCs/>
        </w:rPr>
      </w:pPr>
      <w:r w:rsidRPr="002621F3">
        <w:rPr>
          <w:rFonts w:ascii="Helvetica" w:hAnsi="Helvetica" w:cs="Helvetica"/>
          <w:iCs/>
        </w:rPr>
        <w:t xml:space="preserve">When a student acts in breach of the behaviour standards of our school community, Example School will institute a staged response, consistent with the Department’s Student Engagement and Inclusion Guidelines. </w:t>
      </w:r>
      <w:r w:rsidR="002F0915" w:rsidRPr="002621F3">
        <w:rPr>
          <w:rFonts w:ascii="Helvetica" w:hAnsi="Helvetica" w:cs="Helvetica"/>
          <w:iCs/>
        </w:rPr>
        <w:t>Where appropriate, parents will be informed about the inappropriate behaviour and the disciplinary action taken by teachers and other school staff.</w:t>
      </w:r>
    </w:p>
    <w:p w14:paraId="4867DD54" w14:textId="77777777" w:rsidR="002621F3" w:rsidRPr="002621F3" w:rsidRDefault="002621F3" w:rsidP="009E72FF">
      <w:pPr>
        <w:spacing w:line="360" w:lineRule="auto"/>
        <w:jc w:val="both"/>
        <w:rPr>
          <w:rFonts w:ascii="Helvetica" w:hAnsi="Helvetica" w:cs="Helvetica"/>
        </w:rPr>
      </w:pPr>
      <w:r w:rsidRPr="002621F3">
        <w:rPr>
          <w:rFonts w:ascii="Helvetica" w:hAnsi="Helvetica" w:cs="Helvetica"/>
        </w:rPr>
        <w:t>Our school considers, explores and implement positive and non-punitive interventions to support student behaviour before considering disciplinary measures such as detention, withdrawal of privileges or withdrawal from class.</w:t>
      </w:r>
    </w:p>
    <w:p w14:paraId="2B0960DB" w14:textId="6F80FBE5" w:rsidR="00215BA1" w:rsidRPr="002621F3" w:rsidRDefault="002F0915" w:rsidP="00F14A25">
      <w:pPr>
        <w:spacing w:line="360" w:lineRule="auto"/>
        <w:jc w:val="both"/>
        <w:rPr>
          <w:rFonts w:ascii="Helvetica" w:hAnsi="Helvetica" w:cs="Helvetica"/>
          <w:iCs/>
        </w:rPr>
      </w:pPr>
      <w:r w:rsidRPr="002621F3">
        <w:rPr>
          <w:rFonts w:ascii="Helvetica" w:hAnsi="Helvetica" w:cs="Helvetica"/>
          <w:iCs/>
        </w:rPr>
        <w:lastRenderedPageBreak/>
        <w:t xml:space="preserve"> </w:t>
      </w:r>
    </w:p>
    <w:p w14:paraId="21D585DB" w14:textId="77777777" w:rsidR="00110D1E" w:rsidRPr="002621F3" w:rsidRDefault="00215BA1" w:rsidP="00F14A25">
      <w:pPr>
        <w:spacing w:line="360" w:lineRule="auto"/>
        <w:jc w:val="both"/>
        <w:rPr>
          <w:rFonts w:ascii="Helvetica" w:hAnsi="Helvetica" w:cs="Helvetica"/>
          <w:iCs/>
        </w:rPr>
      </w:pPr>
      <w:r w:rsidRPr="002621F3">
        <w:rPr>
          <w:rFonts w:ascii="Helvetica" w:hAnsi="Helvetica" w:cs="Helvetica"/>
          <w:iCs/>
        </w:rPr>
        <w:t>Disciplinary measures may be used as part of a staged response to inappropriate behaviour in combination with other engagement and support strategies to ensure that factors that may have contributed to the student’s behaviour are identified and addressed.</w:t>
      </w:r>
      <w:r w:rsidR="002F0915" w:rsidRPr="002621F3">
        <w:rPr>
          <w:rFonts w:ascii="Helvetica" w:hAnsi="Helvetica" w:cs="Helvetica"/>
          <w:iCs/>
        </w:rPr>
        <w:t xml:space="preserve"> </w:t>
      </w:r>
      <w:r w:rsidR="00C83201" w:rsidRPr="002621F3">
        <w:rPr>
          <w:rFonts w:ascii="Helvetica" w:hAnsi="Helvetica" w:cs="Helvetica"/>
          <w:iCs/>
        </w:rPr>
        <w:t xml:space="preserve">Disciplinary measures at our school will be applied fairly and consistently. Students will always be provided with an opportunity to be heard. </w:t>
      </w:r>
    </w:p>
    <w:p w14:paraId="177CE34D" w14:textId="77777777" w:rsidR="00215BA1" w:rsidRPr="002621F3" w:rsidRDefault="00215BA1" w:rsidP="00F14A25">
      <w:pPr>
        <w:spacing w:line="360" w:lineRule="auto"/>
        <w:jc w:val="both"/>
        <w:rPr>
          <w:rFonts w:ascii="Helvetica" w:hAnsi="Helvetica" w:cs="Helvetica"/>
          <w:iCs/>
        </w:rPr>
      </w:pPr>
      <w:r w:rsidRPr="002621F3">
        <w:rPr>
          <w:rFonts w:ascii="Helvetica" w:hAnsi="Helvetica" w:cs="Helvetica"/>
          <w:iCs/>
        </w:rPr>
        <w:t>Disciplinary measures that may be applied include:</w:t>
      </w:r>
    </w:p>
    <w:p w14:paraId="2D28B20D" w14:textId="5D44716A" w:rsidR="002F091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 xml:space="preserve"> </w:t>
      </w:r>
      <w:r w:rsidR="009E72FF" w:rsidRPr="002621F3">
        <w:rPr>
          <w:rFonts w:ascii="Helvetica" w:hAnsi="Helvetica" w:cs="Helvetica"/>
          <w:iCs/>
        </w:rPr>
        <w:t>warning a</w:t>
      </w:r>
      <w:r w:rsidR="002F0915" w:rsidRPr="002621F3">
        <w:rPr>
          <w:rFonts w:ascii="Helvetica" w:hAnsi="Helvetica" w:cs="Helvetica"/>
          <w:iCs/>
        </w:rPr>
        <w:t xml:space="preserve"> student that their behaviour is inappropriate</w:t>
      </w:r>
    </w:p>
    <w:p w14:paraId="0D437597" w14:textId="77777777" w:rsidR="002F091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t</w:t>
      </w:r>
      <w:r w:rsidR="002F0915" w:rsidRPr="002621F3">
        <w:rPr>
          <w:rFonts w:ascii="Helvetica" w:hAnsi="Helvetica" w:cs="Helvetica"/>
          <w:iCs/>
        </w:rPr>
        <w:t xml:space="preserve">eacher controlled consequences such as moving a student in a classroom or other reasonable and proportionate responses to misbehaviour </w:t>
      </w:r>
    </w:p>
    <w:p w14:paraId="7002E5AA" w14:textId="77777777" w:rsidR="002F091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w</w:t>
      </w:r>
      <w:r w:rsidR="00215BA1" w:rsidRPr="002621F3">
        <w:rPr>
          <w:rFonts w:ascii="Helvetica" w:hAnsi="Helvetica" w:cs="Helvetica"/>
          <w:iCs/>
        </w:rPr>
        <w:t>ithdrawal of privileges</w:t>
      </w:r>
    </w:p>
    <w:p w14:paraId="3A31935C" w14:textId="77777777" w:rsidR="002F091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r</w:t>
      </w:r>
      <w:r w:rsidR="002F0915" w:rsidRPr="002621F3">
        <w:rPr>
          <w:rFonts w:ascii="Helvetica" w:hAnsi="Helvetica" w:cs="Helvetica"/>
          <w:iCs/>
        </w:rPr>
        <w:t xml:space="preserve">eferral to the </w:t>
      </w:r>
      <w:r w:rsidR="00C324AA" w:rsidRPr="002621F3">
        <w:rPr>
          <w:rFonts w:ascii="Helvetica" w:hAnsi="Helvetica" w:cs="Helvetica"/>
          <w:iCs/>
        </w:rPr>
        <w:t>Assistant Principal or Principal</w:t>
      </w:r>
      <w:r w:rsidR="002F0915" w:rsidRPr="002621F3">
        <w:rPr>
          <w:rFonts w:ascii="Helvetica" w:hAnsi="Helvetica" w:cs="Helvetica"/>
          <w:iCs/>
        </w:rPr>
        <w:t xml:space="preserve"> </w:t>
      </w:r>
    </w:p>
    <w:p w14:paraId="1AEEF9C7" w14:textId="77777777" w:rsidR="002F091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r</w:t>
      </w:r>
      <w:r w:rsidR="002F0915" w:rsidRPr="002621F3">
        <w:rPr>
          <w:rFonts w:ascii="Helvetica" w:hAnsi="Helvetica" w:cs="Helvetica"/>
          <w:iCs/>
        </w:rPr>
        <w:t>estorative practices</w:t>
      </w:r>
    </w:p>
    <w:p w14:paraId="5CF11A76" w14:textId="77777777" w:rsidR="00215BA1" w:rsidRPr="002621F3" w:rsidRDefault="00C324AA"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time out</w:t>
      </w:r>
    </w:p>
    <w:p w14:paraId="28911289" w14:textId="77777777" w:rsidR="00180687"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behaviour reviews</w:t>
      </w:r>
    </w:p>
    <w:p w14:paraId="6080DA4C" w14:textId="77777777" w:rsidR="00215BA1"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s</w:t>
      </w:r>
      <w:r w:rsidR="00215BA1" w:rsidRPr="002621F3">
        <w:rPr>
          <w:rFonts w:ascii="Helvetica" w:hAnsi="Helvetica" w:cs="Helvetica"/>
          <w:iCs/>
        </w:rPr>
        <w:t>uspension</w:t>
      </w:r>
    </w:p>
    <w:p w14:paraId="4A438F38" w14:textId="77777777" w:rsidR="00935535" w:rsidRPr="002621F3" w:rsidRDefault="00180687" w:rsidP="00F14A25">
      <w:pPr>
        <w:pStyle w:val="ListParagraph"/>
        <w:numPr>
          <w:ilvl w:val="0"/>
          <w:numId w:val="8"/>
        </w:numPr>
        <w:spacing w:line="360" w:lineRule="auto"/>
        <w:jc w:val="both"/>
        <w:rPr>
          <w:rFonts w:ascii="Helvetica" w:hAnsi="Helvetica" w:cs="Helvetica"/>
          <w:iCs/>
        </w:rPr>
      </w:pPr>
      <w:r w:rsidRPr="002621F3">
        <w:rPr>
          <w:rFonts w:ascii="Helvetica" w:hAnsi="Helvetica" w:cs="Helvetica"/>
          <w:iCs/>
        </w:rPr>
        <w:t>e</w:t>
      </w:r>
      <w:r w:rsidR="00215BA1" w:rsidRPr="002621F3">
        <w:rPr>
          <w:rFonts w:ascii="Helvetica" w:hAnsi="Helvetica" w:cs="Helvetica"/>
          <w:iCs/>
        </w:rPr>
        <w:t>xpulsion</w:t>
      </w:r>
    </w:p>
    <w:p w14:paraId="4B3426F5" w14:textId="77777777" w:rsidR="002141CD" w:rsidRPr="002141CD" w:rsidRDefault="002141CD" w:rsidP="002141CD">
      <w:pPr>
        <w:spacing w:line="360" w:lineRule="auto"/>
        <w:rPr>
          <w:rFonts w:ascii="Helvetica" w:hAnsi="Helvetica" w:cs="Helvetica"/>
          <w:iCs/>
        </w:rPr>
      </w:pPr>
      <w:r w:rsidRPr="002141CD">
        <w:rPr>
          <w:rFonts w:ascii="Helvetica" w:hAnsi="Helvetica" w:cs="Helvetica"/>
          <w:iCs/>
        </w:rPr>
        <w:t>Suspension, expulsion and restrictive interventions are measures of last resort and may only be used in situations consistent with Department policy, available at:</w:t>
      </w:r>
    </w:p>
    <w:p w14:paraId="2AC75BFF" w14:textId="77777777" w:rsidR="002141CD" w:rsidRPr="002141CD" w:rsidRDefault="00414082" w:rsidP="002141CD">
      <w:pPr>
        <w:numPr>
          <w:ilvl w:val="0"/>
          <w:numId w:val="30"/>
        </w:numPr>
        <w:spacing w:line="360" w:lineRule="auto"/>
        <w:rPr>
          <w:rFonts w:ascii="Helvetica" w:hAnsi="Helvetica" w:cs="Helvetica"/>
          <w:iCs/>
        </w:rPr>
      </w:pPr>
      <w:hyperlink r:id="rId13" w:history="1">
        <w:r w:rsidR="002141CD" w:rsidRPr="002141CD">
          <w:rPr>
            <w:rStyle w:val="Hyperlink"/>
            <w:rFonts w:ascii="Helvetica" w:hAnsi="Helvetica" w:cs="Helvetica"/>
            <w:iCs/>
          </w:rPr>
          <w:t>https://www2.education.vic.gov.au/pal/suspensions/policy</w:t>
        </w:r>
      </w:hyperlink>
    </w:p>
    <w:p w14:paraId="3D211B0E" w14:textId="77777777" w:rsidR="002141CD" w:rsidRPr="002141CD" w:rsidRDefault="00414082" w:rsidP="002141CD">
      <w:pPr>
        <w:numPr>
          <w:ilvl w:val="0"/>
          <w:numId w:val="30"/>
        </w:numPr>
        <w:spacing w:line="360" w:lineRule="auto"/>
        <w:rPr>
          <w:rFonts w:ascii="Helvetica" w:hAnsi="Helvetica" w:cs="Helvetica"/>
          <w:iCs/>
        </w:rPr>
      </w:pPr>
      <w:hyperlink r:id="rId14" w:history="1">
        <w:r w:rsidR="002141CD" w:rsidRPr="002141CD">
          <w:rPr>
            <w:rStyle w:val="Hyperlink"/>
            <w:rFonts w:ascii="Helvetica" w:hAnsi="Helvetica" w:cs="Helvetica"/>
            <w:iCs/>
          </w:rPr>
          <w:t>https://www2.education.vic.gov.au/pal/expulsions/policy</w:t>
        </w:r>
      </w:hyperlink>
      <w:r w:rsidR="002141CD" w:rsidRPr="002141CD">
        <w:rPr>
          <w:rFonts w:ascii="Helvetica" w:hAnsi="Helvetica" w:cs="Helvetica"/>
          <w:iCs/>
        </w:rPr>
        <w:t xml:space="preserve"> </w:t>
      </w:r>
    </w:p>
    <w:p w14:paraId="3CDEEE1D" w14:textId="0898BE8D" w:rsidR="002141CD" w:rsidRPr="002141CD" w:rsidRDefault="00414082" w:rsidP="002141CD">
      <w:pPr>
        <w:numPr>
          <w:ilvl w:val="0"/>
          <w:numId w:val="30"/>
        </w:numPr>
        <w:spacing w:line="360" w:lineRule="auto"/>
        <w:rPr>
          <w:rFonts w:ascii="Helvetica" w:hAnsi="Helvetica" w:cs="Helvetica"/>
          <w:iCs/>
        </w:rPr>
      </w:pPr>
      <w:hyperlink r:id="rId15" w:history="1">
        <w:r w:rsidR="002141CD" w:rsidRPr="002141CD">
          <w:rPr>
            <w:rStyle w:val="Hyperlink"/>
            <w:rFonts w:ascii="Helvetica" w:hAnsi="Helvetica" w:cs="Helvetica"/>
            <w:iCs/>
          </w:rPr>
          <w:t>https://www2.education.vic.gov.au/pal/restraint-seclusion/policy</w:t>
        </w:r>
      </w:hyperlink>
      <w:r w:rsidR="002141CD" w:rsidRPr="002141CD">
        <w:rPr>
          <w:rFonts w:ascii="Helvetica" w:hAnsi="Helvetica" w:cs="Helvetica"/>
          <w:iCs/>
        </w:rPr>
        <w:t xml:space="preserve"> </w:t>
      </w:r>
    </w:p>
    <w:p w14:paraId="71377487" w14:textId="64BD2D93" w:rsidR="002141CD" w:rsidRPr="002141CD" w:rsidRDefault="00414082" w:rsidP="002141CD">
      <w:pPr>
        <w:spacing w:line="360" w:lineRule="auto"/>
        <w:rPr>
          <w:rFonts w:ascii="Helvetica" w:hAnsi="Helvetica" w:cs="Helvetica"/>
          <w:b/>
          <w:bCs/>
          <w:iCs/>
        </w:rPr>
      </w:pPr>
      <w:hyperlink w:history="1"/>
      <w:bookmarkStart w:id="0" w:name="_Hlk54012011"/>
      <w:r w:rsidR="002141CD" w:rsidRPr="002141CD">
        <w:rPr>
          <w:rFonts w:ascii="Helvetica" w:hAnsi="Helvetica" w:cs="Helvetica"/>
          <w:iCs/>
        </w:rPr>
        <w:t>In line with Ministerial Order 1125, no student aged 8 or younger will be expelled without the approval of the Secretary of the Department of Education and Training.</w:t>
      </w:r>
      <w:bookmarkEnd w:id="0"/>
    </w:p>
    <w:p w14:paraId="1CDA299E" w14:textId="1F0EB9E7" w:rsidR="00A762BE" w:rsidRPr="002141CD" w:rsidRDefault="002141CD" w:rsidP="00790EE7">
      <w:pPr>
        <w:spacing w:line="360" w:lineRule="auto"/>
        <w:rPr>
          <w:rFonts w:ascii="Helvetica" w:hAnsi="Helvetica" w:cs="Helvetica"/>
          <w:iCs/>
        </w:rPr>
      </w:pPr>
      <w:r w:rsidRPr="002141CD">
        <w:rPr>
          <w:rFonts w:ascii="Helvetica" w:hAnsi="Helvetica" w:cs="Helvetica"/>
          <w:iCs/>
        </w:rPr>
        <w:t xml:space="preserve">The Principal of Sandringham College is responsible for ensuring all suspensions and expulsions are recorded on CASES21. </w:t>
      </w:r>
    </w:p>
    <w:p w14:paraId="787B56CE" w14:textId="77777777" w:rsidR="00935535" w:rsidRPr="002621F3" w:rsidRDefault="00935535" w:rsidP="00F14A25">
      <w:pPr>
        <w:spacing w:line="360" w:lineRule="auto"/>
        <w:jc w:val="both"/>
        <w:rPr>
          <w:rFonts w:ascii="Helvetica" w:hAnsi="Helvetica" w:cs="Helvetica"/>
        </w:rPr>
      </w:pPr>
      <w:r w:rsidRPr="002621F3">
        <w:rPr>
          <w:rFonts w:ascii="Helvetica" w:hAnsi="Helvetica" w:cs="Helvetica"/>
        </w:rPr>
        <w:t>Corporal punishment is prohibited in our school and will not be used in any circumstance.</w:t>
      </w:r>
    </w:p>
    <w:p w14:paraId="2EBE16D2" w14:textId="16CD9660" w:rsidR="008F633F"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7.</w:t>
      </w:r>
      <w:r w:rsidR="009E72FF">
        <w:rPr>
          <w:rFonts w:ascii="Helvetica" w:eastAsiaTheme="majorEastAsia" w:hAnsi="Helvetica" w:cs="Helvetica"/>
          <w:b/>
          <w:color w:val="000000" w:themeColor="text1"/>
        </w:rPr>
        <w:t xml:space="preserve"> </w:t>
      </w:r>
      <w:r w:rsidR="008F633F" w:rsidRPr="002621F3">
        <w:rPr>
          <w:rFonts w:ascii="Helvetica" w:eastAsiaTheme="majorEastAsia" w:hAnsi="Helvetica" w:cs="Helvetica"/>
          <w:b/>
          <w:color w:val="000000" w:themeColor="text1"/>
        </w:rPr>
        <w:t xml:space="preserve">Engaging with families </w:t>
      </w:r>
    </w:p>
    <w:p w14:paraId="4D7E450A" w14:textId="77777777" w:rsidR="002F0915" w:rsidRPr="002621F3" w:rsidRDefault="00C324AA" w:rsidP="00F14A25">
      <w:pPr>
        <w:spacing w:line="360" w:lineRule="auto"/>
        <w:jc w:val="both"/>
        <w:rPr>
          <w:rFonts w:ascii="Helvetica" w:hAnsi="Helvetica" w:cs="Helvetica"/>
          <w:color w:val="000000"/>
        </w:rPr>
      </w:pPr>
      <w:r w:rsidRPr="002621F3">
        <w:rPr>
          <w:rFonts w:ascii="Helvetica" w:hAnsi="Helvetica" w:cs="Helvetica"/>
        </w:rPr>
        <w:t>Heatherhill Primary School</w:t>
      </w:r>
      <w:r w:rsidR="00523DCC" w:rsidRPr="002621F3">
        <w:rPr>
          <w:rFonts w:ascii="Helvetica" w:hAnsi="Helvetica" w:cs="Helvetica"/>
        </w:rPr>
        <w:t xml:space="preserve"> values the input of parents and carers, and </w:t>
      </w:r>
      <w:r w:rsidR="00657662" w:rsidRPr="002621F3">
        <w:rPr>
          <w:rFonts w:ascii="Helvetica" w:hAnsi="Helvetica" w:cs="Helvetica"/>
        </w:rPr>
        <w:t xml:space="preserve">we </w:t>
      </w:r>
      <w:r w:rsidR="00523DCC" w:rsidRPr="002621F3">
        <w:rPr>
          <w:rFonts w:ascii="Helvetica" w:hAnsi="Helvetica" w:cs="Helvetica"/>
        </w:rPr>
        <w:t>will strive to support families to engage in their child’s learning</w:t>
      </w:r>
      <w:r w:rsidR="00657662" w:rsidRPr="002621F3">
        <w:rPr>
          <w:rFonts w:ascii="Helvetica" w:hAnsi="Helvetica" w:cs="Helvetica"/>
        </w:rPr>
        <w:t xml:space="preserve"> and build their capacity as active learners. We aim to be partners in learning with parents and carers in our school community.</w:t>
      </w:r>
    </w:p>
    <w:p w14:paraId="002B66CE" w14:textId="77777777" w:rsidR="00523DCC" w:rsidRPr="002621F3" w:rsidRDefault="00523DCC" w:rsidP="00F14A25">
      <w:pPr>
        <w:spacing w:line="360" w:lineRule="auto"/>
        <w:jc w:val="both"/>
        <w:rPr>
          <w:rFonts w:ascii="Helvetica" w:hAnsi="Helvetica" w:cs="Helvetica"/>
        </w:rPr>
      </w:pPr>
      <w:r w:rsidRPr="002621F3">
        <w:rPr>
          <w:rFonts w:ascii="Helvetica" w:hAnsi="Helvetica" w:cs="Helvetica"/>
        </w:rPr>
        <w:t>We work hard to create successful partnerships with parents and carers by:</w:t>
      </w:r>
    </w:p>
    <w:p w14:paraId="1C139BF8" w14:textId="77777777" w:rsidR="00523DCC"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lastRenderedPageBreak/>
        <w:t>e</w:t>
      </w:r>
      <w:r w:rsidR="00523DCC" w:rsidRPr="002621F3">
        <w:rPr>
          <w:rFonts w:ascii="Helvetica" w:hAnsi="Helvetica" w:cs="Helvetica"/>
        </w:rPr>
        <w:t>nsuring that all parents have access to our school policies and procedures, available on our school website</w:t>
      </w:r>
    </w:p>
    <w:p w14:paraId="3753363D" w14:textId="77777777" w:rsidR="00523DCC"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t>m</w:t>
      </w:r>
      <w:r w:rsidR="00523DCC" w:rsidRPr="002621F3">
        <w:rPr>
          <w:rFonts w:ascii="Helvetica" w:hAnsi="Helvetica" w:cs="Helvetica"/>
        </w:rPr>
        <w:t>aintaining an open, respectful line of communication between parents and staff, supported by our Communic</w:t>
      </w:r>
      <w:r w:rsidRPr="002621F3">
        <w:rPr>
          <w:rFonts w:ascii="Helvetica" w:hAnsi="Helvetica" w:cs="Helvetica"/>
        </w:rPr>
        <w:t>ating with School Staff policy.</w:t>
      </w:r>
    </w:p>
    <w:p w14:paraId="0E548C6B" w14:textId="77777777" w:rsidR="00F31456"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t>p</w:t>
      </w:r>
      <w:r w:rsidR="00523DCC" w:rsidRPr="002621F3">
        <w:rPr>
          <w:rFonts w:ascii="Helvetica" w:hAnsi="Helvetica" w:cs="Helvetica"/>
        </w:rPr>
        <w:t xml:space="preserve">roviding parent volunteer opportunities so that families can </w:t>
      </w:r>
      <w:r w:rsidR="008505BB" w:rsidRPr="002621F3">
        <w:rPr>
          <w:rFonts w:ascii="Helvetica" w:hAnsi="Helvetica" w:cs="Helvetica"/>
        </w:rPr>
        <w:t>c</w:t>
      </w:r>
      <w:r w:rsidRPr="002621F3">
        <w:rPr>
          <w:rFonts w:ascii="Helvetica" w:hAnsi="Helvetica" w:cs="Helvetica"/>
        </w:rPr>
        <w:t>ontribute to school activities</w:t>
      </w:r>
    </w:p>
    <w:p w14:paraId="5C9B9892" w14:textId="77777777" w:rsidR="00F31456"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color w:val="000000"/>
        </w:rPr>
        <w:t>i</w:t>
      </w:r>
      <w:r w:rsidR="00F452DB" w:rsidRPr="002621F3">
        <w:rPr>
          <w:rFonts w:ascii="Helvetica" w:hAnsi="Helvetica" w:cs="Helvetica"/>
          <w:color w:val="000000"/>
        </w:rPr>
        <w:t xml:space="preserve">nvolving </w:t>
      </w:r>
      <w:r w:rsidR="00F31456" w:rsidRPr="002621F3">
        <w:rPr>
          <w:rFonts w:ascii="Helvetica" w:hAnsi="Helvetica" w:cs="Helvetica"/>
          <w:color w:val="000000"/>
        </w:rPr>
        <w:t xml:space="preserve">families with homework and other curriculum-related activities </w:t>
      </w:r>
    </w:p>
    <w:p w14:paraId="5838FF9D" w14:textId="77777777" w:rsidR="008505BB"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t>i</w:t>
      </w:r>
      <w:r w:rsidR="008505BB" w:rsidRPr="002621F3">
        <w:rPr>
          <w:rFonts w:ascii="Helvetica" w:hAnsi="Helvetica" w:cs="Helvetica"/>
        </w:rPr>
        <w:t>nvolving fam</w:t>
      </w:r>
      <w:r w:rsidRPr="002621F3">
        <w:rPr>
          <w:rFonts w:ascii="Helvetica" w:hAnsi="Helvetica" w:cs="Helvetica"/>
        </w:rPr>
        <w:t>ilies in school decision making</w:t>
      </w:r>
    </w:p>
    <w:p w14:paraId="1DB31D6D" w14:textId="77777777" w:rsidR="008505BB"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t>c</w:t>
      </w:r>
      <w:r w:rsidR="008505BB" w:rsidRPr="002621F3">
        <w:rPr>
          <w:rFonts w:ascii="Helvetica" w:hAnsi="Helvetica" w:cs="Helvetica"/>
        </w:rPr>
        <w:t>oordinating resources and services from the community for families</w:t>
      </w:r>
    </w:p>
    <w:p w14:paraId="7B7CADF2" w14:textId="6572C01A" w:rsidR="00DB1994" w:rsidRPr="002621F3" w:rsidRDefault="00E527A4" w:rsidP="00F14A25">
      <w:pPr>
        <w:pStyle w:val="ListParagraph"/>
        <w:numPr>
          <w:ilvl w:val="0"/>
          <w:numId w:val="9"/>
        </w:numPr>
        <w:spacing w:line="360" w:lineRule="auto"/>
        <w:jc w:val="both"/>
        <w:rPr>
          <w:rFonts w:ascii="Helvetica" w:hAnsi="Helvetica" w:cs="Helvetica"/>
        </w:rPr>
      </w:pPr>
      <w:r w:rsidRPr="002621F3">
        <w:rPr>
          <w:rFonts w:ascii="Helvetica" w:hAnsi="Helvetica" w:cs="Helvetica"/>
        </w:rPr>
        <w:t>i</w:t>
      </w:r>
      <w:r w:rsidR="008505BB" w:rsidRPr="002621F3">
        <w:rPr>
          <w:rFonts w:ascii="Helvetica" w:hAnsi="Helvetica" w:cs="Helvetica"/>
        </w:rPr>
        <w:t>ncluding familie</w:t>
      </w:r>
      <w:r w:rsidR="00517F90" w:rsidRPr="002621F3">
        <w:rPr>
          <w:rFonts w:ascii="Helvetica" w:hAnsi="Helvetica" w:cs="Helvetica"/>
        </w:rPr>
        <w:t xml:space="preserve">s in </w:t>
      </w:r>
      <w:r w:rsidR="00657662" w:rsidRPr="002621F3">
        <w:rPr>
          <w:rFonts w:ascii="Helvetica" w:hAnsi="Helvetica" w:cs="Helvetica"/>
        </w:rPr>
        <w:t>Student Support Groups</w:t>
      </w:r>
      <w:r w:rsidR="0087226B">
        <w:rPr>
          <w:rFonts w:ascii="Helvetica" w:hAnsi="Helvetica" w:cs="Helvetica"/>
        </w:rPr>
        <w:t xml:space="preserve"> </w:t>
      </w:r>
      <w:r w:rsidR="00657662" w:rsidRPr="002621F3">
        <w:rPr>
          <w:rFonts w:ascii="Helvetica" w:hAnsi="Helvetica" w:cs="Helvetica"/>
        </w:rPr>
        <w:t xml:space="preserve">and developing </w:t>
      </w:r>
      <w:r w:rsidR="00517F90" w:rsidRPr="002621F3">
        <w:rPr>
          <w:rFonts w:ascii="Helvetica" w:hAnsi="Helvetica" w:cs="Helvetica"/>
        </w:rPr>
        <w:t xml:space="preserve">individual plans for students. </w:t>
      </w:r>
    </w:p>
    <w:p w14:paraId="792A0476" w14:textId="680E8F8E" w:rsidR="008F633F" w:rsidRPr="002621F3" w:rsidRDefault="00F14A25" w:rsidP="00F14A25">
      <w:pPr>
        <w:spacing w:line="360" w:lineRule="auto"/>
        <w:jc w:val="both"/>
        <w:outlineLvl w:val="2"/>
        <w:rPr>
          <w:rFonts w:ascii="Helvetica" w:eastAsiaTheme="majorEastAsia" w:hAnsi="Helvetica" w:cs="Helvetica"/>
          <w:b/>
          <w:color w:val="000000" w:themeColor="text1"/>
        </w:rPr>
      </w:pPr>
      <w:r w:rsidRPr="002621F3">
        <w:rPr>
          <w:rFonts w:ascii="Helvetica" w:eastAsiaTheme="majorEastAsia" w:hAnsi="Helvetica" w:cs="Helvetica"/>
          <w:b/>
          <w:color w:val="000000" w:themeColor="text1"/>
        </w:rPr>
        <w:t>8.</w:t>
      </w:r>
      <w:r w:rsidR="009E72FF">
        <w:rPr>
          <w:rFonts w:ascii="Helvetica" w:eastAsiaTheme="majorEastAsia" w:hAnsi="Helvetica" w:cs="Helvetica"/>
          <w:b/>
          <w:color w:val="000000" w:themeColor="text1"/>
        </w:rPr>
        <w:t xml:space="preserve"> </w:t>
      </w:r>
      <w:r w:rsidR="008F633F" w:rsidRPr="002621F3">
        <w:rPr>
          <w:rFonts w:ascii="Helvetica" w:eastAsiaTheme="majorEastAsia" w:hAnsi="Helvetica" w:cs="Helvetica"/>
          <w:b/>
          <w:color w:val="000000" w:themeColor="text1"/>
        </w:rPr>
        <w:t xml:space="preserve">Evaluation </w:t>
      </w:r>
    </w:p>
    <w:p w14:paraId="5BFA2444" w14:textId="4C1D302A" w:rsidR="008505BB" w:rsidRPr="002621F3" w:rsidRDefault="00C324AA" w:rsidP="00F14A25">
      <w:pPr>
        <w:spacing w:line="360" w:lineRule="auto"/>
        <w:jc w:val="both"/>
        <w:rPr>
          <w:rFonts w:ascii="Helvetica" w:hAnsi="Helvetica" w:cs="Helvetica"/>
        </w:rPr>
      </w:pPr>
      <w:r w:rsidRPr="002621F3">
        <w:rPr>
          <w:rFonts w:ascii="Helvetica" w:hAnsi="Helvetica" w:cs="Helvetica"/>
        </w:rPr>
        <w:t>Heatherhill Primary</w:t>
      </w:r>
      <w:r w:rsidR="008505BB" w:rsidRPr="002621F3">
        <w:rPr>
          <w:rFonts w:ascii="Helvetica" w:hAnsi="Helvetica" w:cs="Helvetica"/>
        </w:rPr>
        <w:t xml:space="preserve"> School will collect data each year to understand the frequency and types of wellbeing issues that </w:t>
      </w:r>
      <w:r w:rsidR="00C83201" w:rsidRPr="002621F3">
        <w:rPr>
          <w:rFonts w:ascii="Helvetica" w:hAnsi="Helvetica" w:cs="Helvetica"/>
        </w:rPr>
        <w:t>are experienced by our students so that we can</w:t>
      </w:r>
      <w:r w:rsidR="008505BB" w:rsidRPr="002621F3">
        <w:rPr>
          <w:rFonts w:ascii="Helvetica" w:hAnsi="Helvetica" w:cs="Helvetica"/>
        </w:rPr>
        <w:t xml:space="preserve"> measure the success or otherwise of our </w:t>
      </w:r>
      <w:r w:rsidR="009E72FF" w:rsidRPr="002621F3">
        <w:rPr>
          <w:rFonts w:ascii="Helvetica" w:hAnsi="Helvetica" w:cs="Helvetica"/>
        </w:rPr>
        <w:t>school-based</w:t>
      </w:r>
      <w:r w:rsidR="008505BB" w:rsidRPr="002621F3">
        <w:rPr>
          <w:rFonts w:ascii="Helvetica" w:hAnsi="Helvetica" w:cs="Helvetica"/>
        </w:rPr>
        <w:t xml:space="preserve"> strategies and identify emerging trends or needs.</w:t>
      </w:r>
    </w:p>
    <w:p w14:paraId="264E3938" w14:textId="77777777" w:rsidR="008505BB" w:rsidRPr="002621F3" w:rsidRDefault="008505BB" w:rsidP="00F14A25">
      <w:pPr>
        <w:spacing w:line="360" w:lineRule="auto"/>
        <w:jc w:val="both"/>
        <w:rPr>
          <w:rFonts w:ascii="Helvetica" w:hAnsi="Helvetica" w:cs="Helvetica"/>
        </w:rPr>
      </w:pPr>
      <w:r w:rsidRPr="002621F3">
        <w:rPr>
          <w:rFonts w:ascii="Helvetica" w:hAnsi="Helvetica" w:cs="Helvetica"/>
        </w:rPr>
        <w:t>Sources of data that will be assessed on an annual basis include:</w:t>
      </w:r>
    </w:p>
    <w:p w14:paraId="21F5DE21" w14:textId="77777777" w:rsidR="008505BB" w:rsidRPr="002621F3" w:rsidRDefault="00C83201"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s</w:t>
      </w:r>
      <w:r w:rsidR="008505BB" w:rsidRPr="002621F3">
        <w:rPr>
          <w:rFonts w:ascii="Helvetica" w:hAnsi="Helvetica" w:cs="Helvetica"/>
        </w:rPr>
        <w:t>tudent survey data</w:t>
      </w:r>
    </w:p>
    <w:p w14:paraId="70576816" w14:textId="77777777" w:rsidR="008505BB" w:rsidRPr="002621F3" w:rsidRDefault="00C83201"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i</w:t>
      </w:r>
      <w:r w:rsidR="008505BB" w:rsidRPr="002621F3">
        <w:rPr>
          <w:rFonts w:ascii="Helvetica" w:hAnsi="Helvetica" w:cs="Helvetica"/>
        </w:rPr>
        <w:t>ncidents data</w:t>
      </w:r>
      <w:r w:rsidR="00C324AA" w:rsidRPr="002621F3">
        <w:rPr>
          <w:rFonts w:ascii="Helvetica" w:hAnsi="Helvetica" w:cs="Helvetica"/>
        </w:rPr>
        <w:t xml:space="preserve"> (welfare books)</w:t>
      </w:r>
    </w:p>
    <w:p w14:paraId="6440F47F" w14:textId="77777777" w:rsidR="008505BB" w:rsidRPr="002621F3" w:rsidRDefault="00C83201"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s</w:t>
      </w:r>
      <w:r w:rsidR="008505BB" w:rsidRPr="002621F3">
        <w:rPr>
          <w:rFonts w:ascii="Helvetica" w:hAnsi="Helvetica" w:cs="Helvetica"/>
        </w:rPr>
        <w:t>chool reports</w:t>
      </w:r>
    </w:p>
    <w:p w14:paraId="2AF0AA8B" w14:textId="77777777" w:rsidR="008505BB" w:rsidRPr="002621F3" w:rsidRDefault="00C83201"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p</w:t>
      </w:r>
      <w:r w:rsidR="008505BB" w:rsidRPr="002621F3">
        <w:rPr>
          <w:rFonts w:ascii="Helvetica" w:hAnsi="Helvetica" w:cs="Helvetica"/>
        </w:rPr>
        <w:t>arent survey</w:t>
      </w:r>
    </w:p>
    <w:p w14:paraId="6DCB5A61" w14:textId="77777777" w:rsidR="008505BB" w:rsidRPr="002621F3" w:rsidRDefault="00C83201"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c</w:t>
      </w:r>
      <w:r w:rsidR="008505BB" w:rsidRPr="002621F3">
        <w:rPr>
          <w:rFonts w:ascii="Helvetica" w:hAnsi="Helvetica" w:cs="Helvetica"/>
        </w:rPr>
        <w:t>ase management</w:t>
      </w:r>
    </w:p>
    <w:p w14:paraId="2D572ACF" w14:textId="77777777" w:rsidR="008505BB" w:rsidRPr="002621F3" w:rsidRDefault="008505BB"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CASES21</w:t>
      </w:r>
    </w:p>
    <w:p w14:paraId="04120C83" w14:textId="0E3FDF81" w:rsidR="00B9138A" w:rsidRDefault="008505BB" w:rsidP="00F14A25">
      <w:pPr>
        <w:pStyle w:val="ListParagraph"/>
        <w:numPr>
          <w:ilvl w:val="0"/>
          <w:numId w:val="10"/>
        </w:numPr>
        <w:spacing w:line="360" w:lineRule="auto"/>
        <w:jc w:val="both"/>
        <w:rPr>
          <w:rFonts w:ascii="Helvetica" w:hAnsi="Helvetica" w:cs="Helvetica"/>
        </w:rPr>
      </w:pPr>
      <w:r w:rsidRPr="002621F3">
        <w:rPr>
          <w:rFonts w:ascii="Helvetica" w:hAnsi="Helvetica" w:cs="Helvetica"/>
        </w:rPr>
        <w:t xml:space="preserve">SOCS </w:t>
      </w:r>
    </w:p>
    <w:p w14:paraId="46666AF9" w14:textId="77777777" w:rsidR="0087226B" w:rsidRPr="002372AF" w:rsidRDefault="0087226B" w:rsidP="0087226B">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t>COMMUNICATION</w:t>
      </w:r>
    </w:p>
    <w:p w14:paraId="6222A70D" w14:textId="77777777" w:rsidR="0087226B" w:rsidRPr="002372AF" w:rsidRDefault="0087226B" w:rsidP="0087226B">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0080F3B1" w14:textId="69C33691" w:rsidR="009E72FF" w:rsidRPr="009E72FF" w:rsidRDefault="0087226B" w:rsidP="009E72FF">
      <w:pPr>
        <w:pStyle w:val="ListParagraph"/>
        <w:numPr>
          <w:ilvl w:val="0"/>
          <w:numId w:val="28"/>
        </w:numPr>
        <w:spacing w:line="360" w:lineRule="auto"/>
        <w:jc w:val="both"/>
        <w:rPr>
          <w:rFonts w:ascii="Helvetica" w:eastAsiaTheme="minorEastAsia" w:hAnsi="Helvetica" w:cs="Helvetica"/>
        </w:rPr>
      </w:pPr>
      <w:r w:rsidRPr="002372AF">
        <w:rPr>
          <w:rFonts w:ascii="Helvetica" w:eastAsia="Calibri" w:hAnsi="Helvetica" w:cs="Helvetica"/>
        </w:rPr>
        <w:t xml:space="preserve">Available publicly on </w:t>
      </w:r>
      <w:r w:rsidR="00326D34">
        <w:rPr>
          <w:rFonts w:ascii="Helvetica" w:eastAsia="Calibri" w:hAnsi="Helvetica" w:cs="Helvetica"/>
        </w:rPr>
        <w:t xml:space="preserve">the </w:t>
      </w:r>
      <w:r w:rsidRPr="002372AF">
        <w:rPr>
          <w:rFonts w:ascii="Helvetica" w:eastAsia="Calibri" w:hAnsi="Helvetica" w:cs="Helvetica"/>
        </w:rPr>
        <w:t>school</w:t>
      </w:r>
      <w:r w:rsidR="00326D34">
        <w:rPr>
          <w:rFonts w:ascii="Helvetica" w:eastAsia="Calibri" w:hAnsi="Helvetica" w:cs="Helvetica"/>
        </w:rPr>
        <w:t>’s</w:t>
      </w:r>
      <w:r w:rsidRPr="002372AF">
        <w:rPr>
          <w:rFonts w:ascii="Helvetica" w:eastAsia="Calibri" w:hAnsi="Helvetica" w:cs="Helvetica"/>
        </w:rPr>
        <w:t xml:space="preserve"> website</w:t>
      </w:r>
      <w:r w:rsidR="009E72FF">
        <w:rPr>
          <w:rFonts w:ascii="Helvetica" w:eastAsia="Calibri" w:hAnsi="Helvetica" w:cs="Helvetica"/>
        </w:rPr>
        <w:t xml:space="preserve">: </w:t>
      </w:r>
      <w:hyperlink r:id="rId16" w:history="1">
        <w:r w:rsidR="009E72FF" w:rsidRPr="007217FB">
          <w:rPr>
            <w:rStyle w:val="Hyperlink"/>
            <w:rFonts w:ascii="Helvetica" w:eastAsia="Calibri" w:hAnsi="Helvetica" w:cs="Helvetica"/>
          </w:rPr>
          <w:t>heatherhill.ps@education.vic.gov.au</w:t>
        </w:r>
      </w:hyperlink>
    </w:p>
    <w:p w14:paraId="5DB4FC33" w14:textId="77777777" w:rsidR="0087226B" w:rsidRPr="002372AF" w:rsidRDefault="0087226B" w:rsidP="009E72FF">
      <w:pPr>
        <w:pStyle w:val="ListParagraph"/>
        <w:numPr>
          <w:ilvl w:val="0"/>
          <w:numId w:val="28"/>
        </w:numPr>
        <w:spacing w:line="360" w:lineRule="auto"/>
        <w:jc w:val="both"/>
        <w:rPr>
          <w:rFonts w:ascii="Helvetica" w:hAnsi="Helvetica" w:cs="Helvetica"/>
        </w:rPr>
      </w:pPr>
      <w:r w:rsidRPr="002372AF">
        <w:rPr>
          <w:rFonts w:ascii="Helvetica" w:eastAsia="Calibri" w:hAnsi="Helvetica" w:cs="Helvetica"/>
        </w:rPr>
        <w:t>Included in staff induction processes</w:t>
      </w:r>
    </w:p>
    <w:p w14:paraId="033C0AE5" w14:textId="77777777" w:rsidR="0087226B" w:rsidRPr="002372AF" w:rsidRDefault="0087226B" w:rsidP="009E72FF">
      <w:pPr>
        <w:pStyle w:val="ListParagraph"/>
        <w:numPr>
          <w:ilvl w:val="0"/>
          <w:numId w:val="28"/>
        </w:numPr>
        <w:spacing w:line="360" w:lineRule="auto"/>
        <w:jc w:val="both"/>
        <w:rPr>
          <w:rFonts w:ascii="Helvetica" w:hAnsi="Helvetica" w:cs="Helvetica"/>
        </w:rPr>
      </w:pPr>
      <w:r w:rsidRPr="002372AF">
        <w:rPr>
          <w:rFonts w:ascii="Helvetica" w:eastAsia="Calibri" w:hAnsi="Helvetica" w:cs="Helvetica"/>
        </w:rPr>
        <w:t>Included in our staff handbook/manual</w:t>
      </w:r>
    </w:p>
    <w:p w14:paraId="436E0BF0" w14:textId="1B74B4CC" w:rsidR="0087226B" w:rsidRPr="005A08E6" w:rsidRDefault="0087226B" w:rsidP="009E72FF">
      <w:pPr>
        <w:pStyle w:val="ListParagraph"/>
        <w:keepNext/>
        <w:keepLines/>
        <w:numPr>
          <w:ilvl w:val="0"/>
          <w:numId w:val="28"/>
        </w:numPr>
        <w:spacing w:before="40" w:after="240" w:line="36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04D9F7F8" w14:textId="77777777" w:rsidR="005A08E6" w:rsidRPr="005A08E6" w:rsidRDefault="005A08E6" w:rsidP="005A08E6">
      <w:pPr>
        <w:jc w:val="both"/>
        <w:rPr>
          <w:rFonts w:ascii="Helvetica" w:hAnsi="Helvetica" w:cs="Helvetica"/>
        </w:rPr>
      </w:pPr>
      <w:r w:rsidRPr="005A08E6">
        <w:rPr>
          <w:rFonts w:ascii="Helvetica" w:hAnsi="Helvetica" w:cs="Helvetica"/>
        </w:rPr>
        <w:t>Our school will also ensure it follows the mandatory parent/carer notification requirements with respect to suspensions and expulsions outlined in the Department’s policies at:</w:t>
      </w:r>
    </w:p>
    <w:p w14:paraId="390A88AF" w14:textId="77777777" w:rsidR="005A08E6" w:rsidRPr="005A08E6" w:rsidRDefault="00414082" w:rsidP="005A08E6">
      <w:pPr>
        <w:pStyle w:val="ListParagraph"/>
        <w:numPr>
          <w:ilvl w:val="0"/>
          <w:numId w:val="29"/>
        </w:numPr>
        <w:jc w:val="both"/>
        <w:rPr>
          <w:rFonts w:ascii="Helvetica" w:hAnsi="Helvetica" w:cs="Helvetica"/>
        </w:rPr>
      </w:pPr>
      <w:hyperlink r:id="rId17" w:history="1">
        <w:r w:rsidR="005A08E6" w:rsidRPr="005A08E6">
          <w:rPr>
            <w:rStyle w:val="Hyperlink"/>
            <w:rFonts w:ascii="Helvetica" w:hAnsi="Helvetica" w:cs="Helvetica"/>
          </w:rPr>
          <w:t>Suspension process</w:t>
        </w:r>
      </w:hyperlink>
    </w:p>
    <w:p w14:paraId="6748B8F1" w14:textId="66136478" w:rsidR="005A08E6" w:rsidRPr="005A08E6" w:rsidRDefault="00414082" w:rsidP="005A08E6">
      <w:pPr>
        <w:pStyle w:val="ListParagraph"/>
        <w:numPr>
          <w:ilvl w:val="0"/>
          <w:numId w:val="29"/>
        </w:numPr>
        <w:jc w:val="both"/>
      </w:pPr>
      <w:hyperlink r:id="rId18" w:history="1">
        <w:r w:rsidR="005A08E6" w:rsidRPr="005A08E6">
          <w:rPr>
            <w:rStyle w:val="Hyperlink"/>
            <w:rFonts w:ascii="Helvetica" w:hAnsi="Helvetica" w:cs="Helvetica"/>
          </w:rPr>
          <w:t>Expulsions - Decision</w:t>
        </w:r>
      </w:hyperlink>
    </w:p>
    <w:p w14:paraId="24063540" w14:textId="77777777" w:rsidR="0087226B" w:rsidRPr="009E72FF" w:rsidRDefault="0087226B" w:rsidP="0087226B">
      <w:pPr>
        <w:keepNext/>
        <w:keepLines/>
        <w:spacing w:before="40" w:after="240" w:line="240" w:lineRule="auto"/>
        <w:jc w:val="both"/>
        <w:outlineLvl w:val="1"/>
        <w:rPr>
          <w:rFonts w:ascii="Helvetica" w:eastAsiaTheme="majorEastAsia" w:hAnsi="Helvetica" w:cs="Helvetica"/>
          <w:b/>
          <w:caps/>
          <w:color w:val="5B9BD5" w:themeColor="accent1"/>
          <w:sz w:val="2"/>
          <w:szCs w:val="2"/>
        </w:rPr>
      </w:pPr>
    </w:p>
    <w:p w14:paraId="4376B1BD" w14:textId="77777777" w:rsidR="004126FB" w:rsidRPr="002621F3" w:rsidRDefault="004126FB" w:rsidP="00F14A25">
      <w:pPr>
        <w:spacing w:line="360" w:lineRule="auto"/>
        <w:jc w:val="both"/>
        <w:outlineLvl w:val="1"/>
        <w:rPr>
          <w:rFonts w:ascii="Helvetica" w:eastAsiaTheme="majorEastAsia" w:hAnsi="Helvetica" w:cs="Helvetica"/>
          <w:b/>
          <w:caps/>
          <w:color w:val="5B9BD5" w:themeColor="accent1"/>
        </w:rPr>
      </w:pPr>
      <w:r w:rsidRPr="002621F3">
        <w:rPr>
          <w:rFonts w:ascii="Helvetica" w:eastAsiaTheme="majorEastAsia" w:hAnsi="Helvetica" w:cs="Helvetica"/>
          <w:b/>
          <w:caps/>
          <w:color w:val="5B9BD5" w:themeColor="accent1"/>
        </w:rPr>
        <w:t>Further information and resources</w:t>
      </w:r>
    </w:p>
    <w:p w14:paraId="21AC2FAC" w14:textId="2CFC9CC5" w:rsidR="0087226B" w:rsidRPr="00790EE7" w:rsidRDefault="00C324AA" w:rsidP="00790EE7">
      <w:pPr>
        <w:spacing w:line="360" w:lineRule="auto"/>
        <w:jc w:val="both"/>
        <w:rPr>
          <w:rFonts w:ascii="Helvetica" w:hAnsi="Helvetica" w:cs="Helvetica"/>
        </w:rPr>
      </w:pPr>
      <w:r w:rsidRPr="002621F3">
        <w:rPr>
          <w:rFonts w:ascii="Helvetica" w:hAnsi="Helvetica" w:cs="Helvetica"/>
        </w:rPr>
        <w:t xml:space="preserve">See documents </w:t>
      </w:r>
      <w:r w:rsidR="00D6404C" w:rsidRPr="002621F3">
        <w:rPr>
          <w:rFonts w:ascii="Helvetica" w:hAnsi="Helvetica" w:cs="Helvetica"/>
        </w:rPr>
        <w:t xml:space="preserve">including </w:t>
      </w:r>
      <w:r w:rsidR="00D6404C" w:rsidRPr="002621F3">
        <w:rPr>
          <w:rFonts w:ascii="Helvetica" w:hAnsi="Helvetica" w:cs="Helvetica"/>
          <w:i/>
        </w:rPr>
        <w:t>Statement of Values</w:t>
      </w:r>
      <w:r w:rsidR="009E68AB" w:rsidRPr="002621F3">
        <w:rPr>
          <w:rFonts w:ascii="Helvetica" w:hAnsi="Helvetica" w:cs="Helvetica"/>
          <w:i/>
        </w:rPr>
        <w:t xml:space="preserve"> and School Philosophy</w:t>
      </w:r>
      <w:r w:rsidR="00D6404C" w:rsidRPr="002621F3">
        <w:rPr>
          <w:rFonts w:ascii="Helvetica" w:hAnsi="Helvetica" w:cs="Helvetica"/>
          <w:i/>
        </w:rPr>
        <w:t>, Bullying</w:t>
      </w:r>
      <w:r w:rsidR="009E68AB" w:rsidRPr="002621F3">
        <w:rPr>
          <w:rFonts w:ascii="Helvetica" w:hAnsi="Helvetica" w:cs="Helvetica"/>
          <w:i/>
        </w:rPr>
        <w:t xml:space="preserve"> Prevention</w:t>
      </w:r>
      <w:r w:rsidR="00D6404C" w:rsidRPr="002621F3">
        <w:rPr>
          <w:rFonts w:ascii="Helvetica" w:hAnsi="Helvetica" w:cs="Helvetica"/>
          <w:i/>
        </w:rPr>
        <w:t>, Child Safe Standards</w:t>
      </w:r>
      <w:r w:rsidRPr="002621F3">
        <w:rPr>
          <w:rFonts w:ascii="Helvetica" w:hAnsi="Helvetica" w:cs="Helvetica"/>
        </w:rPr>
        <w:t>.</w:t>
      </w:r>
    </w:p>
    <w:tbl>
      <w:tblPr>
        <w:tblStyle w:val="TableGrid"/>
        <w:tblW w:w="0" w:type="auto"/>
        <w:tblLayout w:type="fixed"/>
        <w:tblLook w:val="06A0" w:firstRow="1" w:lastRow="0" w:firstColumn="1" w:lastColumn="0" w:noHBand="1" w:noVBand="1"/>
      </w:tblPr>
      <w:tblGrid>
        <w:gridCol w:w="2925"/>
        <w:gridCol w:w="6075"/>
      </w:tblGrid>
      <w:tr w:rsidR="009E72FF" w:rsidRPr="00AF7CD5" w14:paraId="262B40A9" w14:textId="77777777" w:rsidTr="009733B7">
        <w:tc>
          <w:tcPr>
            <w:tcW w:w="9000" w:type="dxa"/>
            <w:gridSpan w:val="2"/>
          </w:tcPr>
          <w:p w14:paraId="3E9A97C8" w14:textId="77777777" w:rsidR="009E72FF" w:rsidRPr="00AF7CD5" w:rsidRDefault="009E72FF" w:rsidP="00CD3E47">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3B682A4B" w14:textId="55190F03" w:rsidR="009E72FF" w:rsidRPr="00AF7CD5" w:rsidRDefault="009E72FF" w:rsidP="00CD3E47">
            <w:pPr>
              <w:spacing w:line="259" w:lineRule="auto"/>
              <w:rPr>
                <w:rFonts w:ascii="Helvetica" w:eastAsia="Calibri" w:hAnsi="Helvetica" w:cs="Helvetica"/>
              </w:rPr>
            </w:pPr>
          </w:p>
        </w:tc>
      </w:tr>
      <w:tr w:rsidR="009E72FF" w:rsidRPr="00AF7CD5" w14:paraId="77EA43D0" w14:textId="77777777" w:rsidTr="00CD3E47">
        <w:tc>
          <w:tcPr>
            <w:tcW w:w="2925" w:type="dxa"/>
          </w:tcPr>
          <w:p w14:paraId="6EF179F3" w14:textId="35BDEEC9" w:rsidR="009E72FF" w:rsidRPr="00AF7CD5" w:rsidRDefault="009E72FF" w:rsidP="009E72FF">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6075" w:type="dxa"/>
          </w:tcPr>
          <w:p w14:paraId="40E04CAC" w14:textId="0F596F96" w:rsidR="009E72FF" w:rsidRDefault="002F42F2" w:rsidP="009E72FF">
            <w:pPr>
              <w:spacing w:line="360" w:lineRule="auto"/>
              <w:rPr>
                <w:rFonts w:ascii="Helvetica" w:eastAsia="Calibri" w:hAnsi="Helvetica" w:cs="Helvetica"/>
              </w:rPr>
            </w:pPr>
            <w:r>
              <w:rPr>
                <w:rFonts w:ascii="Helvetica" w:eastAsia="Calibri" w:hAnsi="Helvetica" w:cs="Helvetica"/>
              </w:rPr>
              <w:t>November 2021</w:t>
            </w:r>
          </w:p>
        </w:tc>
      </w:tr>
      <w:tr w:rsidR="0087226B" w:rsidRPr="00AF7CD5" w14:paraId="349306EE" w14:textId="77777777" w:rsidTr="00CD3E47">
        <w:tc>
          <w:tcPr>
            <w:tcW w:w="2925" w:type="dxa"/>
          </w:tcPr>
          <w:p w14:paraId="645C5CD3" w14:textId="4DE66179" w:rsidR="0087226B" w:rsidRPr="00AF7CD5" w:rsidRDefault="0087226B" w:rsidP="009E72FF">
            <w:pPr>
              <w:spacing w:line="360" w:lineRule="auto"/>
              <w:rPr>
                <w:rFonts w:ascii="Helvetica" w:eastAsia="Calibri" w:hAnsi="Helvetica" w:cs="Helvetica"/>
              </w:rPr>
            </w:pPr>
            <w:r w:rsidRPr="0087226B">
              <w:rPr>
                <w:rFonts w:ascii="Helvetica" w:eastAsia="Times New Roman" w:hAnsi="Helvetica" w:cs="Helvetica"/>
                <w:lang w:eastAsia="en-AU"/>
              </w:rPr>
              <w:t>Consultation</w:t>
            </w:r>
          </w:p>
        </w:tc>
        <w:tc>
          <w:tcPr>
            <w:tcW w:w="6075" w:type="dxa"/>
          </w:tcPr>
          <w:p w14:paraId="4661E4CA" w14:textId="5665F2A9" w:rsidR="0087226B" w:rsidRPr="00AF7CD5" w:rsidRDefault="0087226B" w:rsidP="009E72FF">
            <w:pPr>
              <w:spacing w:line="360" w:lineRule="auto"/>
              <w:rPr>
                <w:rFonts w:ascii="Helvetica" w:eastAsia="Calibri" w:hAnsi="Helvetica" w:cs="Helvetica"/>
              </w:rPr>
            </w:pPr>
            <w:r>
              <w:rPr>
                <w:rFonts w:ascii="Helvetica" w:eastAsia="Times New Roman" w:hAnsi="Helvetica" w:cs="Helvetica"/>
                <w:lang w:eastAsia="en-AU"/>
              </w:rPr>
              <w:t>School Council</w:t>
            </w:r>
            <w:r w:rsidRPr="00AF7CD5">
              <w:rPr>
                <w:rFonts w:ascii="Helvetica" w:eastAsia="Times New Roman" w:hAnsi="Helvetica" w:cs="Helvetica"/>
                <w:lang w:eastAsia="en-AU"/>
              </w:rPr>
              <w:t xml:space="preserve"> </w:t>
            </w:r>
          </w:p>
        </w:tc>
      </w:tr>
      <w:tr w:rsidR="0087226B" w:rsidRPr="00AF7CD5" w14:paraId="3271E90B" w14:textId="77777777" w:rsidTr="00CD3E47">
        <w:tc>
          <w:tcPr>
            <w:tcW w:w="2925" w:type="dxa"/>
          </w:tcPr>
          <w:p w14:paraId="077DA15F" w14:textId="77777777" w:rsidR="0087226B" w:rsidRPr="00AF7CD5" w:rsidRDefault="0087226B" w:rsidP="009E72FF">
            <w:pPr>
              <w:spacing w:line="360" w:lineRule="auto"/>
              <w:rPr>
                <w:rFonts w:ascii="Helvetica" w:eastAsia="Calibri" w:hAnsi="Helvetica" w:cs="Helvetica"/>
              </w:rPr>
            </w:pPr>
            <w:r w:rsidRPr="00AF7CD5">
              <w:rPr>
                <w:rFonts w:ascii="Helvetica" w:eastAsia="Calibri" w:hAnsi="Helvetica" w:cs="Helvetica"/>
              </w:rPr>
              <w:t>Approved by</w:t>
            </w:r>
          </w:p>
        </w:tc>
        <w:tc>
          <w:tcPr>
            <w:tcW w:w="6075" w:type="dxa"/>
          </w:tcPr>
          <w:p w14:paraId="79A462DE" w14:textId="77777777" w:rsidR="0087226B" w:rsidRPr="00AF7CD5" w:rsidRDefault="0087226B" w:rsidP="009E72FF">
            <w:pPr>
              <w:spacing w:line="360" w:lineRule="auto"/>
              <w:rPr>
                <w:rFonts w:ascii="Helvetica" w:eastAsia="Calibri" w:hAnsi="Helvetica" w:cs="Helvetica"/>
              </w:rPr>
            </w:pPr>
            <w:r w:rsidRPr="00AF7CD5">
              <w:rPr>
                <w:rFonts w:ascii="Helvetica" w:eastAsia="Calibri" w:hAnsi="Helvetica" w:cs="Helvetica"/>
              </w:rPr>
              <w:t>Principal</w:t>
            </w:r>
          </w:p>
        </w:tc>
      </w:tr>
      <w:tr w:rsidR="0087226B" w:rsidRPr="00AF7CD5" w14:paraId="5CFFEB53" w14:textId="77777777" w:rsidTr="00CD3E47">
        <w:tc>
          <w:tcPr>
            <w:tcW w:w="2925" w:type="dxa"/>
          </w:tcPr>
          <w:p w14:paraId="5706115A" w14:textId="77777777" w:rsidR="0087226B" w:rsidRPr="00AF7CD5" w:rsidRDefault="0087226B" w:rsidP="009E72FF">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6075" w:type="dxa"/>
          </w:tcPr>
          <w:p w14:paraId="1ED4990B" w14:textId="3B84B786" w:rsidR="0087226B" w:rsidRPr="00AF7CD5" w:rsidRDefault="002F42F2" w:rsidP="009E72FF">
            <w:pPr>
              <w:spacing w:line="360" w:lineRule="auto"/>
              <w:rPr>
                <w:rFonts w:ascii="Helvetica" w:eastAsia="Calibri" w:hAnsi="Helvetica" w:cs="Helvetica"/>
              </w:rPr>
            </w:pPr>
            <w:r>
              <w:rPr>
                <w:rFonts w:ascii="Helvetica" w:eastAsia="Calibri" w:hAnsi="Helvetica" w:cs="Helvetica"/>
              </w:rPr>
              <w:t>November 2022</w:t>
            </w:r>
          </w:p>
        </w:tc>
      </w:tr>
    </w:tbl>
    <w:p w14:paraId="00A05366" w14:textId="77777777" w:rsidR="0087226B" w:rsidRPr="002621F3" w:rsidRDefault="0087226B" w:rsidP="00F14A25">
      <w:pPr>
        <w:spacing w:line="360" w:lineRule="auto"/>
        <w:jc w:val="both"/>
        <w:rPr>
          <w:rFonts w:ascii="Helvetica" w:hAnsi="Helvetica" w:cs="Helvetica"/>
        </w:rPr>
      </w:pPr>
    </w:p>
    <w:sectPr w:rsidR="0087226B" w:rsidRPr="002621F3" w:rsidSect="009E72FF">
      <w:footerReference w:type="default" r:id="rId19"/>
      <w:pgSz w:w="11906" w:h="16838"/>
      <w:pgMar w:top="1276"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5E440" w14:textId="77777777" w:rsidR="00414082" w:rsidRDefault="00414082" w:rsidP="00537FF8">
      <w:pPr>
        <w:spacing w:after="0" w:line="240" w:lineRule="auto"/>
      </w:pPr>
      <w:r>
        <w:separator/>
      </w:r>
    </w:p>
  </w:endnote>
  <w:endnote w:type="continuationSeparator" w:id="0">
    <w:p w14:paraId="3D2066AC" w14:textId="77777777" w:rsidR="00414082" w:rsidRDefault="00414082" w:rsidP="00537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108913"/>
      <w:docPartObj>
        <w:docPartGallery w:val="Page Numbers (Bottom of Page)"/>
        <w:docPartUnique/>
      </w:docPartObj>
    </w:sdtPr>
    <w:sdtEndPr>
      <w:rPr>
        <w:noProof/>
      </w:rPr>
    </w:sdtEndPr>
    <w:sdtContent>
      <w:p w14:paraId="3773C740" w14:textId="77777777" w:rsidR="007622D5" w:rsidRDefault="007622D5">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AFB232" w14:textId="77777777" w:rsidR="007622D5" w:rsidRDefault="00762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C044A" w14:textId="77777777" w:rsidR="00414082" w:rsidRDefault="00414082" w:rsidP="00537FF8">
      <w:pPr>
        <w:spacing w:after="0" w:line="240" w:lineRule="auto"/>
      </w:pPr>
      <w:r>
        <w:separator/>
      </w:r>
    </w:p>
  </w:footnote>
  <w:footnote w:type="continuationSeparator" w:id="0">
    <w:p w14:paraId="76ABE75C" w14:textId="77777777" w:rsidR="00414082" w:rsidRDefault="00414082" w:rsidP="00537F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B03"/>
    <w:multiLevelType w:val="hybridMultilevel"/>
    <w:tmpl w:val="98269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C51B79"/>
    <w:multiLevelType w:val="hybridMultilevel"/>
    <w:tmpl w:val="1B42FD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0C50C5"/>
    <w:multiLevelType w:val="hybridMultilevel"/>
    <w:tmpl w:val="B0343A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A347291"/>
    <w:multiLevelType w:val="hybridMultilevel"/>
    <w:tmpl w:val="0DF4B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55551A"/>
    <w:multiLevelType w:val="hybridMultilevel"/>
    <w:tmpl w:val="F4560C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836C6A"/>
    <w:multiLevelType w:val="multilevel"/>
    <w:tmpl w:val="C4323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543919"/>
    <w:multiLevelType w:val="hybridMultilevel"/>
    <w:tmpl w:val="54E2CE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3A52C9"/>
    <w:multiLevelType w:val="hybridMultilevel"/>
    <w:tmpl w:val="7F208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125B50"/>
    <w:multiLevelType w:val="hybridMultilevel"/>
    <w:tmpl w:val="85F20C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B42BEA"/>
    <w:multiLevelType w:val="hybridMultilevel"/>
    <w:tmpl w:val="FD1495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D339AE"/>
    <w:multiLevelType w:val="hybridMultilevel"/>
    <w:tmpl w:val="12220726"/>
    <w:lvl w:ilvl="0" w:tplc="23327B68">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9838EF"/>
    <w:multiLevelType w:val="hybridMultilevel"/>
    <w:tmpl w:val="B330AC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08637CD"/>
    <w:multiLevelType w:val="hybridMultilevel"/>
    <w:tmpl w:val="FADEBF3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507414"/>
    <w:multiLevelType w:val="hybridMultilevel"/>
    <w:tmpl w:val="0988E8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7E64A7"/>
    <w:multiLevelType w:val="hybridMultilevel"/>
    <w:tmpl w:val="5BD2DCD6"/>
    <w:lvl w:ilvl="0" w:tplc="F30CC8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6E45C5"/>
    <w:multiLevelType w:val="hybridMultilevel"/>
    <w:tmpl w:val="9E8C068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9"/>
  </w:num>
  <w:num w:numId="4">
    <w:abstractNumId w:val="16"/>
  </w:num>
  <w:num w:numId="5">
    <w:abstractNumId w:val="2"/>
  </w:num>
  <w:num w:numId="6">
    <w:abstractNumId w:val="4"/>
  </w:num>
  <w:num w:numId="7">
    <w:abstractNumId w:val="17"/>
  </w:num>
  <w:num w:numId="8">
    <w:abstractNumId w:val="7"/>
  </w:num>
  <w:num w:numId="9">
    <w:abstractNumId w:val="6"/>
  </w:num>
  <w:num w:numId="10">
    <w:abstractNumId w:val="20"/>
  </w:num>
  <w:num w:numId="11">
    <w:abstractNumId w:val="14"/>
  </w:num>
  <w:num w:numId="12">
    <w:abstractNumId w:val="1"/>
  </w:num>
  <w:num w:numId="13">
    <w:abstractNumId w:val="9"/>
  </w:num>
  <w:num w:numId="14">
    <w:abstractNumId w:val="18"/>
  </w:num>
  <w:num w:numId="15">
    <w:abstractNumId w:val="15"/>
  </w:num>
  <w:num w:numId="16">
    <w:abstractNumId w:val="11"/>
  </w:num>
  <w:num w:numId="17">
    <w:abstractNumId w:val="25"/>
  </w:num>
  <w:num w:numId="18">
    <w:abstractNumId w:val="23"/>
  </w:num>
  <w:num w:numId="19">
    <w:abstractNumId w:val="13"/>
  </w:num>
  <w:num w:numId="20">
    <w:abstractNumId w:val="3"/>
  </w:num>
  <w:num w:numId="21">
    <w:abstractNumId w:val="10"/>
  </w:num>
  <w:num w:numId="22">
    <w:abstractNumId w:val="27"/>
  </w:num>
  <w:num w:numId="23">
    <w:abstractNumId w:val="22"/>
  </w:num>
  <w:num w:numId="24">
    <w:abstractNumId w:val="28"/>
  </w:num>
  <w:num w:numId="25">
    <w:abstractNumId w:val="21"/>
  </w:num>
  <w:num w:numId="26">
    <w:abstractNumId w:val="19"/>
  </w:num>
  <w:num w:numId="27">
    <w:abstractNumId w:val="24"/>
  </w:num>
  <w:num w:numId="28">
    <w:abstractNumId w:val="8"/>
  </w:num>
  <w:num w:numId="29">
    <w:abstractNumId w:val="0"/>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LcEkhaWBgZmhko6SsGpxcWZ+XkgBUa1APxIQ+wsAAAA"/>
  </w:docVars>
  <w:rsids>
    <w:rsidRoot w:val="008F633F"/>
    <w:rsid w:val="00004150"/>
    <w:rsid w:val="000378CA"/>
    <w:rsid w:val="00062496"/>
    <w:rsid w:val="000A551A"/>
    <w:rsid w:val="000A65C8"/>
    <w:rsid w:val="000C565D"/>
    <w:rsid w:val="00105954"/>
    <w:rsid w:val="00110D1E"/>
    <w:rsid w:val="001319D6"/>
    <w:rsid w:val="00135F62"/>
    <w:rsid w:val="0017644D"/>
    <w:rsid w:val="00180687"/>
    <w:rsid w:val="00182563"/>
    <w:rsid w:val="00184525"/>
    <w:rsid w:val="001B175E"/>
    <w:rsid w:val="001B58A0"/>
    <w:rsid w:val="001C38B9"/>
    <w:rsid w:val="001C7B83"/>
    <w:rsid w:val="001F33BE"/>
    <w:rsid w:val="001F3E1E"/>
    <w:rsid w:val="002141CD"/>
    <w:rsid w:val="00215BA1"/>
    <w:rsid w:val="0022008F"/>
    <w:rsid w:val="00223F2D"/>
    <w:rsid w:val="00243ECE"/>
    <w:rsid w:val="002448E7"/>
    <w:rsid w:val="002621F3"/>
    <w:rsid w:val="002B0234"/>
    <w:rsid w:val="002C1D78"/>
    <w:rsid w:val="002C4EA5"/>
    <w:rsid w:val="002F0915"/>
    <w:rsid w:val="002F42F2"/>
    <w:rsid w:val="00326D34"/>
    <w:rsid w:val="00335D92"/>
    <w:rsid w:val="00340311"/>
    <w:rsid w:val="00342576"/>
    <w:rsid w:val="003645C1"/>
    <w:rsid w:val="003732C3"/>
    <w:rsid w:val="003A3C16"/>
    <w:rsid w:val="003F01B9"/>
    <w:rsid w:val="003F17CE"/>
    <w:rsid w:val="0040492D"/>
    <w:rsid w:val="004126FB"/>
    <w:rsid w:val="00414082"/>
    <w:rsid w:val="0041493B"/>
    <w:rsid w:val="00420264"/>
    <w:rsid w:val="00472ADB"/>
    <w:rsid w:val="00517F90"/>
    <w:rsid w:val="00523DCC"/>
    <w:rsid w:val="00537FF8"/>
    <w:rsid w:val="00595CD8"/>
    <w:rsid w:val="005A08E6"/>
    <w:rsid w:val="005C4DC3"/>
    <w:rsid w:val="00622E56"/>
    <w:rsid w:val="00640237"/>
    <w:rsid w:val="006459DC"/>
    <w:rsid w:val="00657662"/>
    <w:rsid w:val="006874B2"/>
    <w:rsid w:val="006956B4"/>
    <w:rsid w:val="006C5F24"/>
    <w:rsid w:val="006D0A26"/>
    <w:rsid w:val="0071042A"/>
    <w:rsid w:val="0071619B"/>
    <w:rsid w:val="00727D78"/>
    <w:rsid w:val="00731F01"/>
    <w:rsid w:val="0073284F"/>
    <w:rsid w:val="00747DFA"/>
    <w:rsid w:val="00757BF0"/>
    <w:rsid w:val="007622D5"/>
    <w:rsid w:val="00787AEF"/>
    <w:rsid w:val="00790EE7"/>
    <w:rsid w:val="007A5E69"/>
    <w:rsid w:val="007B2EDE"/>
    <w:rsid w:val="007E38C0"/>
    <w:rsid w:val="007F6F38"/>
    <w:rsid w:val="0080202B"/>
    <w:rsid w:val="00821831"/>
    <w:rsid w:val="0083779B"/>
    <w:rsid w:val="00842893"/>
    <w:rsid w:val="008505BB"/>
    <w:rsid w:val="0087226B"/>
    <w:rsid w:val="008B6322"/>
    <w:rsid w:val="008F633F"/>
    <w:rsid w:val="00931092"/>
    <w:rsid w:val="00935535"/>
    <w:rsid w:val="00950F95"/>
    <w:rsid w:val="0096057E"/>
    <w:rsid w:val="009B083B"/>
    <w:rsid w:val="009D5169"/>
    <w:rsid w:val="009E68AB"/>
    <w:rsid w:val="009E72FF"/>
    <w:rsid w:val="00A1277F"/>
    <w:rsid w:val="00A17B8D"/>
    <w:rsid w:val="00A35636"/>
    <w:rsid w:val="00A3742D"/>
    <w:rsid w:val="00A7628E"/>
    <w:rsid w:val="00A762BE"/>
    <w:rsid w:val="00A85428"/>
    <w:rsid w:val="00AB692B"/>
    <w:rsid w:val="00AE5292"/>
    <w:rsid w:val="00B666AB"/>
    <w:rsid w:val="00B74DF2"/>
    <w:rsid w:val="00B9138A"/>
    <w:rsid w:val="00BB130B"/>
    <w:rsid w:val="00BB1D8A"/>
    <w:rsid w:val="00BD0584"/>
    <w:rsid w:val="00C12C6B"/>
    <w:rsid w:val="00C324AA"/>
    <w:rsid w:val="00C40040"/>
    <w:rsid w:val="00C40FF0"/>
    <w:rsid w:val="00C83201"/>
    <w:rsid w:val="00CB0616"/>
    <w:rsid w:val="00CD71E7"/>
    <w:rsid w:val="00CE3837"/>
    <w:rsid w:val="00D1024E"/>
    <w:rsid w:val="00D109C5"/>
    <w:rsid w:val="00D1309F"/>
    <w:rsid w:val="00D34748"/>
    <w:rsid w:val="00D6404C"/>
    <w:rsid w:val="00D923AB"/>
    <w:rsid w:val="00DB1994"/>
    <w:rsid w:val="00DC55E1"/>
    <w:rsid w:val="00DF0ECA"/>
    <w:rsid w:val="00DF39A0"/>
    <w:rsid w:val="00E03E17"/>
    <w:rsid w:val="00E527A4"/>
    <w:rsid w:val="00F02A2D"/>
    <w:rsid w:val="00F14A25"/>
    <w:rsid w:val="00F2424C"/>
    <w:rsid w:val="00F31456"/>
    <w:rsid w:val="00F452DB"/>
    <w:rsid w:val="00F86F49"/>
    <w:rsid w:val="00FA5301"/>
    <w:rsid w:val="00FD71E2"/>
    <w:rsid w:val="00FF5F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7E58D"/>
  <w15:chartTrackingRefBased/>
  <w15:docId w15:val="{AF8759F5-D6D5-4262-8CFE-66C87168C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3F"/>
  </w:style>
  <w:style w:type="paragraph" w:styleId="Heading1">
    <w:name w:val="heading 1"/>
    <w:basedOn w:val="Normal"/>
    <w:next w:val="Normal"/>
    <w:link w:val="Heading1Char"/>
    <w:uiPriority w:val="9"/>
    <w:qFormat/>
    <w:rsid w:val="00A356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4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4525"/>
    <w:pPr>
      <w:ind w:left="720"/>
      <w:contextualSpacing/>
    </w:pPr>
  </w:style>
  <w:style w:type="character" w:styleId="Hyperlink">
    <w:name w:val="Hyperlink"/>
    <w:basedOn w:val="DefaultParagraphFont"/>
    <w:uiPriority w:val="99"/>
    <w:unhideWhenUsed/>
    <w:rsid w:val="001F3E1E"/>
    <w:rPr>
      <w:color w:val="0563C1" w:themeColor="hyperlink"/>
      <w:u w:val="single"/>
    </w:rPr>
  </w:style>
  <w:style w:type="character" w:styleId="CommentReference">
    <w:name w:val="annotation reference"/>
    <w:basedOn w:val="DefaultParagraphFont"/>
    <w:uiPriority w:val="99"/>
    <w:semiHidden/>
    <w:unhideWhenUsed/>
    <w:rsid w:val="00062496"/>
    <w:rPr>
      <w:sz w:val="16"/>
      <w:szCs w:val="16"/>
    </w:rPr>
  </w:style>
  <w:style w:type="paragraph" w:styleId="CommentText">
    <w:name w:val="annotation text"/>
    <w:basedOn w:val="Normal"/>
    <w:link w:val="CommentTextChar"/>
    <w:uiPriority w:val="99"/>
    <w:semiHidden/>
    <w:unhideWhenUsed/>
    <w:rsid w:val="00062496"/>
    <w:pPr>
      <w:spacing w:line="240" w:lineRule="auto"/>
    </w:pPr>
    <w:rPr>
      <w:sz w:val="20"/>
      <w:szCs w:val="20"/>
    </w:rPr>
  </w:style>
  <w:style w:type="character" w:customStyle="1" w:styleId="CommentTextChar">
    <w:name w:val="Comment Text Char"/>
    <w:basedOn w:val="DefaultParagraphFont"/>
    <w:link w:val="CommentText"/>
    <w:uiPriority w:val="99"/>
    <w:semiHidden/>
    <w:rsid w:val="00062496"/>
    <w:rPr>
      <w:sz w:val="20"/>
      <w:szCs w:val="20"/>
    </w:rPr>
  </w:style>
  <w:style w:type="paragraph" w:styleId="CommentSubject">
    <w:name w:val="annotation subject"/>
    <w:basedOn w:val="CommentText"/>
    <w:next w:val="CommentText"/>
    <w:link w:val="CommentSubjectChar"/>
    <w:uiPriority w:val="99"/>
    <w:semiHidden/>
    <w:unhideWhenUsed/>
    <w:rsid w:val="00062496"/>
    <w:rPr>
      <w:b/>
      <w:bCs/>
    </w:rPr>
  </w:style>
  <w:style w:type="character" w:customStyle="1" w:styleId="CommentSubjectChar">
    <w:name w:val="Comment Subject Char"/>
    <w:basedOn w:val="CommentTextChar"/>
    <w:link w:val="CommentSubject"/>
    <w:uiPriority w:val="99"/>
    <w:semiHidden/>
    <w:rsid w:val="00062496"/>
    <w:rPr>
      <w:b/>
      <w:bCs/>
      <w:sz w:val="20"/>
      <w:szCs w:val="20"/>
    </w:rPr>
  </w:style>
  <w:style w:type="paragraph" w:styleId="BalloonText">
    <w:name w:val="Balloon Text"/>
    <w:basedOn w:val="Normal"/>
    <w:link w:val="BalloonTextChar"/>
    <w:uiPriority w:val="99"/>
    <w:semiHidden/>
    <w:unhideWhenUsed/>
    <w:rsid w:val="00062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496"/>
    <w:rPr>
      <w:rFonts w:ascii="Segoe UI" w:hAnsi="Segoe UI" w:cs="Segoe UI"/>
      <w:sz w:val="18"/>
      <w:szCs w:val="18"/>
    </w:rPr>
  </w:style>
  <w:style w:type="character" w:customStyle="1" w:styleId="Heading1Char">
    <w:name w:val="Heading 1 Char"/>
    <w:basedOn w:val="DefaultParagraphFont"/>
    <w:link w:val="Heading1"/>
    <w:uiPriority w:val="9"/>
    <w:rsid w:val="00A35636"/>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B9138A"/>
    <w:rPr>
      <w:color w:val="954F72" w:themeColor="followedHyperlink"/>
      <w:u w:val="single"/>
    </w:rPr>
  </w:style>
  <w:style w:type="paragraph" w:styleId="NormalWeb">
    <w:name w:val="Normal (Web)"/>
    <w:basedOn w:val="Normal"/>
    <w:uiPriority w:val="99"/>
    <w:semiHidden/>
    <w:unhideWhenUsed/>
    <w:rsid w:val="00FA530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6956B4"/>
    <w:pPr>
      <w:spacing w:after="0" w:line="240" w:lineRule="auto"/>
    </w:pPr>
  </w:style>
  <w:style w:type="paragraph" w:styleId="Header">
    <w:name w:val="header"/>
    <w:basedOn w:val="Normal"/>
    <w:link w:val="HeaderChar"/>
    <w:uiPriority w:val="99"/>
    <w:unhideWhenUsed/>
    <w:rsid w:val="00537F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7FF8"/>
  </w:style>
  <w:style w:type="paragraph" w:styleId="Footer">
    <w:name w:val="footer"/>
    <w:basedOn w:val="Normal"/>
    <w:link w:val="FooterChar"/>
    <w:uiPriority w:val="99"/>
    <w:unhideWhenUsed/>
    <w:rsid w:val="00537F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7FF8"/>
  </w:style>
  <w:style w:type="character" w:styleId="UnresolvedMention">
    <w:name w:val="Unresolved Mention"/>
    <w:basedOn w:val="DefaultParagraphFont"/>
    <w:uiPriority w:val="99"/>
    <w:semiHidden/>
    <w:unhideWhenUsed/>
    <w:rsid w:val="009E7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5084">
      <w:bodyDiv w:val="1"/>
      <w:marLeft w:val="0"/>
      <w:marRight w:val="0"/>
      <w:marTop w:val="0"/>
      <w:marBottom w:val="0"/>
      <w:divBdr>
        <w:top w:val="none" w:sz="0" w:space="0" w:color="auto"/>
        <w:left w:val="none" w:sz="0" w:space="0" w:color="auto"/>
        <w:bottom w:val="none" w:sz="0" w:space="0" w:color="auto"/>
        <w:right w:val="none" w:sz="0" w:space="0" w:color="auto"/>
      </w:divBdr>
    </w:div>
    <w:div w:id="83570849">
      <w:bodyDiv w:val="1"/>
      <w:marLeft w:val="0"/>
      <w:marRight w:val="0"/>
      <w:marTop w:val="0"/>
      <w:marBottom w:val="0"/>
      <w:divBdr>
        <w:top w:val="none" w:sz="0" w:space="0" w:color="auto"/>
        <w:left w:val="none" w:sz="0" w:space="0" w:color="auto"/>
        <w:bottom w:val="none" w:sz="0" w:space="0" w:color="auto"/>
        <w:right w:val="none" w:sz="0" w:space="0" w:color="auto"/>
      </w:divBdr>
    </w:div>
    <w:div w:id="959843940">
      <w:bodyDiv w:val="1"/>
      <w:marLeft w:val="0"/>
      <w:marRight w:val="0"/>
      <w:marTop w:val="0"/>
      <w:marBottom w:val="0"/>
      <w:divBdr>
        <w:top w:val="none" w:sz="0" w:space="0" w:color="auto"/>
        <w:left w:val="none" w:sz="0" w:space="0" w:color="auto"/>
        <w:bottom w:val="none" w:sz="0" w:space="0" w:color="auto"/>
        <w:right w:val="none" w:sz="0" w:space="0" w:color="auto"/>
      </w:divBdr>
    </w:div>
    <w:div w:id="200404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about:blank"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18-01-31T13:00:00+00:00</DET_EDRMS_Dat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Props1.xml><?xml version="1.0" encoding="utf-8"?>
<ds:datastoreItem xmlns:ds="http://schemas.openxmlformats.org/officeDocument/2006/customXml" ds:itemID="{1F97897E-95E0-446B-A978-075E199168F8}">
  <ds:schemaRefs>
    <ds:schemaRef ds:uri="http://schemas.microsoft.com/sharepoint/v3/contenttype/forms"/>
  </ds:schemaRefs>
</ds:datastoreItem>
</file>

<file path=customXml/itemProps2.xml><?xml version="1.0" encoding="utf-8"?>
<ds:datastoreItem xmlns:ds="http://schemas.openxmlformats.org/officeDocument/2006/customXml" ds:itemID="{4D43EE37-6953-4746-A5BB-B0EF7AD3D3BB}">
  <ds:schemaRefs>
    <ds:schemaRef ds:uri="http://schemas.openxmlformats.org/officeDocument/2006/bibliography"/>
  </ds:schemaRefs>
</ds:datastoreItem>
</file>

<file path=customXml/itemProps3.xml><?xml version="1.0" encoding="utf-8"?>
<ds:datastoreItem xmlns:ds="http://schemas.openxmlformats.org/officeDocument/2006/customXml" ds:itemID="{EAD976E6-6C17-4435-8E93-6E07BB0DC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234A1E-13E5-406B-8CC1-842ED41DAA69}">
  <ds:schemaRefs>
    <ds:schemaRef ds:uri="http://schemas.microsoft.com/sharepoint/events"/>
  </ds:schemaRefs>
</ds:datastoreItem>
</file>

<file path=customXml/itemProps5.xml><?xml version="1.0" encoding="utf-8"?>
<ds:datastoreItem xmlns:ds="http://schemas.openxmlformats.org/officeDocument/2006/customXml" ds:itemID="{7FAE3862-9D3A-4559-A9C5-50AF6BA6E509}">
  <ds:schemaRefs>
    <ds:schemaRef ds:uri="http://schemas.microsoft.com/office/2006/metadata/properties"/>
    <ds:schemaRef ds:uri="http://schemas.microsoft.com/office/infopath/2007/PartnerControls"/>
    <ds:schemaRef ds:uri="http://schemas.microsoft.com/Sharepoint/v3"/>
    <ds:schemaRef ds:uri="61e538cb-f8c2-4c9c-ac78-9205d03c884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67</Words>
  <Characters>1349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4</cp:revision>
  <cp:lastPrinted>2020-09-01T01:26:00Z</cp:lastPrinted>
  <dcterms:created xsi:type="dcterms:W3CDTF">2022-02-04T00:27:00Z</dcterms:created>
  <dcterms:modified xsi:type="dcterms:W3CDTF">2022-02-0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09af80d3-d15b-4ab1-9836-0c1abbbdad3b}</vt:lpwstr>
  </property>
  <property fmtid="{D5CDD505-2E9C-101B-9397-08002B2CF9AE}" pid="10" name="RecordPoint_ActiveItemWebId">
    <vt:lpwstr>{603f2397-5de8-47f6-bd19-8ee820c94c7c}</vt:lpwstr>
  </property>
  <property fmtid="{D5CDD505-2E9C-101B-9397-08002B2CF9AE}" pid="11" name="RecordPoint_RecordNumberSubmitted">
    <vt:lpwstr>R2018/049348</vt:lpwstr>
  </property>
  <property fmtid="{D5CDD505-2E9C-101B-9397-08002B2CF9AE}" pid="12" name="RecordPoint_SubmissionCompleted">
    <vt:lpwstr>2018-02-19T17:19:22.2748975+11:00</vt:lpwstr>
  </property>
  <property fmtid="{D5CDD505-2E9C-101B-9397-08002B2CF9AE}" pid="13" name="_docset_NoMedatataSyncRequired">
    <vt:lpwstr>False</vt:lpwstr>
  </property>
</Properties>
</file>